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81D2E1" w14:textId="0E8FC1B4" w:rsidR="00D36A61" w:rsidRPr="009054C6" w:rsidRDefault="00D36A61" w:rsidP="00D36A61">
      <w:pPr>
        <w:spacing w:line="480" w:lineRule="auto"/>
        <w:jc w:val="both"/>
        <w:rPr>
          <w:rFonts w:ascii="Arial" w:hAnsi="Arial" w:cs="Arial"/>
        </w:rPr>
      </w:pPr>
      <w:r w:rsidRPr="009054C6">
        <w:rPr>
          <w:rFonts w:ascii="Arial" w:hAnsi="Arial" w:cs="Arial"/>
        </w:rPr>
        <w:t xml:space="preserve">Published in Animal Journal </w:t>
      </w:r>
    </w:p>
    <w:p w14:paraId="14C3CF64" w14:textId="77777777" w:rsidR="00D36A61" w:rsidRPr="009054C6" w:rsidRDefault="00D36A61" w:rsidP="00D36A61">
      <w:pPr>
        <w:spacing w:line="480" w:lineRule="auto"/>
        <w:jc w:val="both"/>
        <w:rPr>
          <w:rFonts w:ascii="Arial" w:hAnsi="Arial" w:cs="Arial"/>
        </w:rPr>
      </w:pPr>
      <w:r w:rsidRPr="009054C6">
        <w:rPr>
          <w:rFonts w:ascii="Arial" w:hAnsi="Arial" w:cs="Arial"/>
        </w:rPr>
        <w:t xml:space="preserve">Heritability of phenotypic udder traits to improve resilience to mastitis in Texel ewes </w:t>
      </w:r>
      <w:bookmarkStart w:id="0" w:name="_GoBack"/>
      <w:bookmarkEnd w:id="0"/>
    </w:p>
    <w:p w14:paraId="36F7FCF4" w14:textId="77777777" w:rsidR="00D36A61" w:rsidRPr="009054C6" w:rsidRDefault="00D36A61" w:rsidP="00D36A61">
      <w:pPr>
        <w:spacing w:line="480" w:lineRule="auto"/>
        <w:jc w:val="both"/>
        <w:rPr>
          <w:rFonts w:ascii="Arial" w:hAnsi="Arial" w:cs="Arial"/>
        </w:rPr>
      </w:pPr>
    </w:p>
    <w:p w14:paraId="62AFFD5F" w14:textId="77777777" w:rsidR="00D36A61" w:rsidRPr="009054C6" w:rsidRDefault="00D36A61" w:rsidP="00D36A61">
      <w:pPr>
        <w:spacing w:line="480" w:lineRule="auto"/>
        <w:jc w:val="both"/>
        <w:rPr>
          <w:rFonts w:ascii="Arial" w:hAnsi="Arial" w:cs="Arial"/>
        </w:rPr>
      </w:pPr>
      <w:r w:rsidRPr="009054C6">
        <w:rPr>
          <w:rFonts w:ascii="Arial" w:hAnsi="Arial" w:cs="Arial"/>
        </w:rPr>
        <w:t>R.E. Crump</w:t>
      </w:r>
      <w:r w:rsidRPr="009054C6">
        <w:rPr>
          <w:rFonts w:ascii="Arial" w:hAnsi="Arial" w:cs="Arial"/>
          <w:vertAlign w:val="superscript"/>
        </w:rPr>
        <w:t>1</w:t>
      </w:r>
      <w:r w:rsidRPr="009054C6">
        <w:rPr>
          <w:rFonts w:ascii="Arial" w:hAnsi="Arial" w:cs="Arial"/>
        </w:rPr>
        <w:t>, S. Cooper</w:t>
      </w:r>
      <w:r w:rsidRPr="009054C6">
        <w:rPr>
          <w:rFonts w:ascii="Arial" w:hAnsi="Arial" w:cs="Arial"/>
          <w:vertAlign w:val="superscript"/>
        </w:rPr>
        <w:t>2</w:t>
      </w:r>
      <w:r w:rsidRPr="009054C6">
        <w:rPr>
          <w:rFonts w:ascii="Arial" w:hAnsi="Arial" w:cs="Arial"/>
        </w:rPr>
        <w:t>, E.M. Smith</w:t>
      </w:r>
      <w:r w:rsidRPr="009054C6">
        <w:rPr>
          <w:rFonts w:ascii="Arial" w:hAnsi="Arial" w:cs="Arial"/>
          <w:vertAlign w:val="superscript"/>
        </w:rPr>
        <w:t>2a</w:t>
      </w:r>
      <w:r w:rsidRPr="009054C6">
        <w:rPr>
          <w:rFonts w:ascii="Arial" w:hAnsi="Arial" w:cs="Arial"/>
        </w:rPr>
        <w:t>, C. Grant</w:t>
      </w:r>
      <w:r w:rsidRPr="009054C6">
        <w:rPr>
          <w:rFonts w:ascii="Arial" w:hAnsi="Arial" w:cs="Arial"/>
          <w:vertAlign w:val="superscript"/>
        </w:rPr>
        <w:t>2</w:t>
      </w:r>
      <w:r w:rsidRPr="009054C6">
        <w:rPr>
          <w:rFonts w:ascii="Arial" w:hAnsi="Arial" w:cs="Arial"/>
        </w:rPr>
        <w:t>, L.E. Green</w:t>
      </w:r>
      <w:r w:rsidRPr="009054C6">
        <w:rPr>
          <w:rFonts w:ascii="Arial" w:hAnsi="Arial" w:cs="Arial"/>
          <w:vertAlign w:val="superscript"/>
        </w:rPr>
        <w:t>1b</w:t>
      </w:r>
    </w:p>
    <w:p w14:paraId="14981276" w14:textId="77777777" w:rsidR="00D36A61" w:rsidRPr="009054C6" w:rsidRDefault="00D36A61" w:rsidP="00D36A61">
      <w:pPr>
        <w:spacing w:line="480" w:lineRule="auto"/>
        <w:jc w:val="both"/>
        <w:rPr>
          <w:rFonts w:ascii="Arial" w:hAnsi="Arial" w:cs="Arial"/>
        </w:rPr>
      </w:pPr>
    </w:p>
    <w:p w14:paraId="2908F064" w14:textId="77777777" w:rsidR="00D36A61" w:rsidRPr="009054C6" w:rsidRDefault="00D36A61" w:rsidP="00D36A61">
      <w:pPr>
        <w:spacing w:line="480" w:lineRule="auto"/>
        <w:jc w:val="both"/>
        <w:rPr>
          <w:rFonts w:ascii="Arial" w:hAnsi="Arial" w:cs="Arial"/>
          <w:i/>
        </w:rPr>
      </w:pPr>
      <w:r w:rsidRPr="009054C6">
        <w:rPr>
          <w:rFonts w:ascii="Arial" w:hAnsi="Arial" w:cs="Arial"/>
          <w:i/>
          <w:vertAlign w:val="superscript"/>
        </w:rPr>
        <w:t>1</w:t>
      </w:r>
      <w:r w:rsidRPr="009054C6">
        <w:rPr>
          <w:rFonts w:ascii="Arial" w:hAnsi="Arial" w:cs="Arial"/>
          <w:i/>
        </w:rPr>
        <w:t>School of Life Sciences and Zeeman Institute for Systems Biology and Infectious Disease Epidemiology Research, University of Warwick, Coventry, CV4 7AL</w:t>
      </w:r>
    </w:p>
    <w:p w14:paraId="56FAF6A8" w14:textId="77777777" w:rsidR="00D36A61" w:rsidRPr="009054C6" w:rsidRDefault="00D36A61" w:rsidP="00D36A61">
      <w:pPr>
        <w:spacing w:line="480" w:lineRule="auto"/>
        <w:jc w:val="both"/>
        <w:rPr>
          <w:rFonts w:ascii="Arial" w:hAnsi="Arial" w:cs="Arial"/>
          <w:i/>
        </w:rPr>
      </w:pPr>
      <w:r w:rsidRPr="009054C6">
        <w:rPr>
          <w:rFonts w:ascii="Arial" w:hAnsi="Arial" w:cs="Arial"/>
          <w:i/>
          <w:vertAlign w:val="superscript"/>
        </w:rPr>
        <w:t>2</w:t>
      </w:r>
      <w:r w:rsidRPr="009054C6">
        <w:rPr>
          <w:rFonts w:ascii="Arial" w:hAnsi="Arial" w:cs="Arial"/>
          <w:i/>
        </w:rPr>
        <w:t>School of Life Sciences, University of Warwick, Coventry, CV4 7AL</w:t>
      </w:r>
    </w:p>
    <w:p w14:paraId="74D56C0F" w14:textId="77777777" w:rsidR="00D36A61" w:rsidRPr="009054C6" w:rsidRDefault="00D36A61" w:rsidP="00D36A61">
      <w:pPr>
        <w:spacing w:line="480" w:lineRule="auto"/>
        <w:jc w:val="both"/>
        <w:rPr>
          <w:rFonts w:ascii="Arial" w:hAnsi="Arial" w:cs="Arial"/>
          <w:i/>
        </w:rPr>
      </w:pPr>
    </w:p>
    <w:p w14:paraId="3A9F8445" w14:textId="77777777" w:rsidR="00D36A61" w:rsidRPr="009054C6" w:rsidRDefault="00D36A61" w:rsidP="00D36A61">
      <w:pPr>
        <w:spacing w:line="480" w:lineRule="auto"/>
        <w:jc w:val="both"/>
        <w:rPr>
          <w:rFonts w:ascii="Arial" w:hAnsi="Arial" w:cs="Arial"/>
          <w:i/>
        </w:rPr>
      </w:pPr>
      <w:r w:rsidRPr="009054C6">
        <w:rPr>
          <w:rFonts w:ascii="Arial" w:hAnsi="Arial" w:cs="Arial"/>
          <w:i/>
          <w:vertAlign w:val="superscript"/>
        </w:rPr>
        <w:t>a</w:t>
      </w:r>
      <w:r w:rsidRPr="009054C6">
        <w:rPr>
          <w:rFonts w:ascii="Arial" w:hAnsi="Arial" w:cs="Arial"/>
          <w:i/>
        </w:rPr>
        <w:t>Present address: The British Texel Sheep Society Ltd, Stoneleigh Park, Kenilworth, CV8 2LG.</w:t>
      </w:r>
      <w:r w:rsidRPr="009054C6">
        <w:rPr>
          <w:rFonts w:ascii="Arial" w:hAnsi="Arial" w:cs="Arial"/>
          <w:i/>
        </w:rPr>
        <w:tab/>
      </w:r>
    </w:p>
    <w:p w14:paraId="14A2189F" w14:textId="77777777" w:rsidR="00D36A61" w:rsidRPr="009054C6" w:rsidRDefault="00D36A61" w:rsidP="00D36A61">
      <w:pPr>
        <w:spacing w:line="480" w:lineRule="auto"/>
        <w:jc w:val="both"/>
        <w:rPr>
          <w:rFonts w:ascii="Arial" w:hAnsi="Arial" w:cs="Arial"/>
        </w:rPr>
      </w:pPr>
      <w:r w:rsidRPr="009054C6">
        <w:rPr>
          <w:rFonts w:ascii="Arial" w:hAnsi="Arial" w:cs="Arial"/>
          <w:i/>
          <w:vertAlign w:val="superscript"/>
        </w:rPr>
        <w:t>b</w:t>
      </w:r>
      <w:r w:rsidRPr="009054C6">
        <w:rPr>
          <w:rFonts w:ascii="Arial" w:hAnsi="Arial" w:cs="Arial"/>
          <w:i/>
        </w:rPr>
        <w:t>Present address: College of Life and Environmental Sciences, University of Birmingham, Edgbaston B15 2TT</w:t>
      </w:r>
    </w:p>
    <w:p w14:paraId="29973F2A" w14:textId="77777777" w:rsidR="00D36A61" w:rsidRPr="009054C6" w:rsidRDefault="00D36A61" w:rsidP="00D36A61">
      <w:pPr>
        <w:spacing w:line="480" w:lineRule="auto"/>
        <w:jc w:val="both"/>
        <w:rPr>
          <w:rFonts w:ascii="Arial" w:hAnsi="Arial" w:cs="Arial"/>
        </w:rPr>
      </w:pPr>
    </w:p>
    <w:p w14:paraId="2A5EF8F7" w14:textId="77777777" w:rsidR="00D36A61" w:rsidRPr="009054C6" w:rsidRDefault="00D36A61" w:rsidP="00D36A61">
      <w:pPr>
        <w:spacing w:line="480" w:lineRule="auto"/>
        <w:jc w:val="both"/>
        <w:rPr>
          <w:rFonts w:ascii="Arial" w:hAnsi="Arial" w:cs="Arial"/>
        </w:rPr>
      </w:pPr>
      <w:r w:rsidRPr="009054C6">
        <w:rPr>
          <w:rFonts w:ascii="Arial" w:hAnsi="Arial" w:cs="Arial"/>
        </w:rPr>
        <w:t xml:space="preserve">Corresponding author: Laura Green. Email: </w:t>
      </w:r>
      <w:r w:rsidRPr="009054C6">
        <w:rPr>
          <w:rStyle w:val="Lienhypertexte"/>
          <w:rFonts w:ascii="Arial" w:hAnsi="Arial" w:cs="Arial"/>
        </w:rPr>
        <w:t>l.e.green.1@bham.ac.uk</w:t>
      </w:r>
    </w:p>
    <w:p w14:paraId="67026602" w14:textId="77777777" w:rsidR="00D36A61" w:rsidRPr="009054C6" w:rsidRDefault="00D36A61" w:rsidP="00C47DE6">
      <w:pPr>
        <w:rPr>
          <w:rFonts w:ascii="Arial" w:hAnsi="Arial" w:cs="Arial"/>
          <w:color w:val="000000"/>
          <w:sz w:val="22"/>
          <w:szCs w:val="22"/>
        </w:rPr>
      </w:pPr>
    </w:p>
    <w:p w14:paraId="0B27E689" w14:textId="77777777" w:rsidR="00D36A61" w:rsidRPr="009054C6" w:rsidRDefault="00D36A61" w:rsidP="00C47DE6">
      <w:pPr>
        <w:rPr>
          <w:rFonts w:ascii="Arial" w:hAnsi="Arial" w:cs="Arial"/>
          <w:color w:val="000000"/>
          <w:sz w:val="22"/>
          <w:szCs w:val="22"/>
        </w:rPr>
      </w:pPr>
    </w:p>
    <w:p w14:paraId="55CBC331" w14:textId="77777777" w:rsidR="00666B6C" w:rsidRPr="009054C6" w:rsidRDefault="00666B6C">
      <w:pPr>
        <w:rPr>
          <w:rFonts w:ascii="Arial" w:hAnsi="Arial" w:cs="Arial"/>
          <w:b/>
          <w:color w:val="000000"/>
        </w:rPr>
      </w:pPr>
      <w:r w:rsidRPr="009054C6">
        <w:rPr>
          <w:rFonts w:ascii="Arial" w:hAnsi="Arial" w:cs="Arial"/>
          <w:b/>
          <w:color w:val="000000"/>
        </w:rPr>
        <w:br w:type="page"/>
      </w:r>
    </w:p>
    <w:p w14:paraId="2B526245" w14:textId="28ACD863" w:rsidR="00C47DE6" w:rsidRPr="009054C6" w:rsidRDefault="00683F8F" w:rsidP="00C47DE6">
      <w:pPr>
        <w:rPr>
          <w:rFonts w:ascii="Arial" w:hAnsi="Arial" w:cs="Arial"/>
          <w:color w:val="000000"/>
        </w:rPr>
      </w:pPr>
      <w:r w:rsidRPr="009054C6">
        <w:rPr>
          <w:rFonts w:ascii="Arial" w:hAnsi="Arial" w:cs="Arial"/>
          <w:b/>
          <w:color w:val="000000"/>
        </w:rPr>
        <w:lastRenderedPageBreak/>
        <w:t xml:space="preserve">Table </w:t>
      </w:r>
      <w:r w:rsidR="00674A65" w:rsidRPr="009054C6">
        <w:rPr>
          <w:rFonts w:ascii="Arial" w:hAnsi="Arial" w:cs="Arial"/>
          <w:b/>
          <w:color w:val="000000"/>
        </w:rPr>
        <w:t>S</w:t>
      </w:r>
      <w:r w:rsidR="008E0FD8" w:rsidRPr="009054C6">
        <w:rPr>
          <w:rFonts w:ascii="Arial" w:hAnsi="Arial" w:cs="Arial"/>
          <w:b/>
          <w:color w:val="000000"/>
        </w:rPr>
        <w:t>1</w:t>
      </w:r>
      <w:r w:rsidR="00C47DE6" w:rsidRPr="009054C6">
        <w:rPr>
          <w:rFonts w:ascii="Arial" w:hAnsi="Arial" w:cs="Arial"/>
          <w:color w:val="000000"/>
        </w:rPr>
        <w:t xml:space="preserve"> </w:t>
      </w:r>
      <w:r w:rsidR="00C47DE6" w:rsidRPr="009054C6">
        <w:rPr>
          <w:rFonts w:ascii="Arial" w:hAnsi="Arial" w:cs="Arial"/>
          <w:i/>
          <w:color w:val="000000"/>
        </w:rPr>
        <w:t>Dev</w:t>
      </w:r>
      <w:r w:rsidR="00F3766F" w:rsidRPr="009054C6">
        <w:rPr>
          <w:rFonts w:ascii="Arial" w:hAnsi="Arial" w:cs="Arial"/>
          <w:i/>
          <w:color w:val="000000"/>
        </w:rPr>
        <w:t>iance information criteria</w:t>
      </w:r>
      <w:r w:rsidR="00C47DE6" w:rsidRPr="009054C6">
        <w:rPr>
          <w:rFonts w:ascii="Arial" w:hAnsi="Arial" w:cs="Arial"/>
          <w:i/>
          <w:color w:val="000000"/>
        </w:rPr>
        <w:t xml:space="preserve"> </w:t>
      </w:r>
      <w:r w:rsidR="002F6ADC" w:rsidRPr="009054C6">
        <w:rPr>
          <w:rFonts w:ascii="Arial" w:hAnsi="Arial" w:cs="Arial"/>
          <w:i/>
          <w:color w:val="000000"/>
        </w:rPr>
        <w:t xml:space="preserve">(DIC) </w:t>
      </w:r>
      <w:r w:rsidR="00C47DE6" w:rsidRPr="009054C6">
        <w:rPr>
          <w:rFonts w:ascii="Arial" w:hAnsi="Arial" w:cs="Arial"/>
          <w:i/>
          <w:color w:val="000000"/>
        </w:rPr>
        <w:t xml:space="preserve">for individual animal models </w:t>
      </w:r>
      <w:r w:rsidR="0030603C" w:rsidRPr="009054C6">
        <w:rPr>
          <w:rFonts w:ascii="Arial" w:hAnsi="Arial" w:cs="Arial"/>
          <w:i/>
          <w:color w:val="000000"/>
        </w:rPr>
        <w:t xml:space="preserve">for ewe heritability of udder phenotypes </w:t>
      </w:r>
      <w:r w:rsidR="00C47DE6" w:rsidRPr="009054C6">
        <w:rPr>
          <w:rFonts w:ascii="Arial" w:hAnsi="Arial" w:cs="Arial"/>
          <w:i/>
          <w:color w:val="000000"/>
        </w:rPr>
        <w:t>with various</w:t>
      </w:r>
      <w:r w:rsidR="008E0FD8" w:rsidRPr="009054C6">
        <w:rPr>
          <w:rFonts w:ascii="Arial" w:hAnsi="Arial" w:cs="Arial"/>
          <w:i/>
          <w:color w:val="000000"/>
        </w:rPr>
        <w:t xml:space="preserve"> combinations of fixed effects</w:t>
      </w:r>
    </w:p>
    <w:p w14:paraId="62AD4F41" w14:textId="77777777" w:rsidR="00863DAC" w:rsidRPr="009054C6" w:rsidRDefault="00863DAC" w:rsidP="00C47DE6">
      <w:pPr>
        <w:rPr>
          <w:rFonts w:ascii="Arial" w:hAnsi="Arial" w:cs="Arial"/>
          <w:color w:val="000000"/>
          <w:sz w:val="22"/>
          <w:szCs w:val="22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2193"/>
        <w:gridCol w:w="1379"/>
        <w:gridCol w:w="1590"/>
        <w:gridCol w:w="1588"/>
        <w:gridCol w:w="1590"/>
      </w:tblGrid>
      <w:tr w:rsidR="00863DAC" w:rsidRPr="009054C6" w14:paraId="2B3EE51E" w14:textId="77777777" w:rsidTr="00382103">
        <w:trPr>
          <w:trHeight w:val="320"/>
        </w:trPr>
        <w:tc>
          <w:tcPr>
            <w:tcW w:w="1315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61D070" w14:textId="627D7DDC" w:rsidR="00863DAC" w:rsidRPr="009054C6" w:rsidRDefault="0030603C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Phenotype</w:t>
            </w:r>
          </w:p>
        </w:tc>
        <w:tc>
          <w:tcPr>
            <w:tcW w:w="827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86305A" w14:textId="77777777" w:rsidR="00863DAC" w:rsidRPr="009054C6" w:rsidRDefault="00863DAC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58" w:type="pct"/>
            <w:gridSpan w:val="3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F9DA78" w14:textId="0A1A1DAA" w:rsidR="00863DAC" w:rsidRPr="009054C6" w:rsidRDefault="007532F0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F</w:t>
            </w:r>
            <w:r w:rsidR="00863DAC"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ixed effects</w:t>
            </w: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 xml:space="preserve"> </w:t>
            </w:r>
            <w:r w:rsidR="0030603C"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tested for inclusion</w:t>
            </w: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 xml:space="preserve"> in the model</w:t>
            </w:r>
          </w:p>
        </w:tc>
      </w:tr>
      <w:tr w:rsidR="00863DAC" w:rsidRPr="009054C6" w14:paraId="38902B58" w14:textId="77777777" w:rsidTr="00382103">
        <w:trPr>
          <w:trHeight w:val="620"/>
        </w:trPr>
        <w:tc>
          <w:tcPr>
            <w:tcW w:w="131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6E87A3B" w14:textId="77777777" w:rsidR="00863DAC" w:rsidRPr="009054C6" w:rsidRDefault="00863DAC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2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FA5E41A" w14:textId="77777777" w:rsidR="00863DAC" w:rsidRPr="009054C6" w:rsidRDefault="00863DAC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FSD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A2C9BE6" w14:textId="77777777" w:rsidR="00863DAC" w:rsidRPr="009054C6" w:rsidRDefault="00863DAC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FSD, EA</w:t>
            </w:r>
          </w:p>
        </w:tc>
        <w:tc>
          <w:tcPr>
            <w:tcW w:w="95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C65BA51" w14:textId="77777777" w:rsidR="00863DAC" w:rsidRPr="009054C6" w:rsidRDefault="00863DAC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FSD, DIM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5A9A79D" w14:textId="77777777" w:rsidR="00863DAC" w:rsidRPr="009054C6" w:rsidRDefault="00863DAC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FSD, EA, DIM</w:t>
            </w:r>
          </w:p>
        </w:tc>
      </w:tr>
      <w:tr w:rsidR="00863DAC" w:rsidRPr="009054C6" w14:paraId="54F571FE" w14:textId="77777777" w:rsidTr="00382103">
        <w:trPr>
          <w:trHeight w:val="620"/>
        </w:trPr>
        <w:tc>
          <w:tcPr>
            <w:tcW w:w="1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DBABBC" w14:textId="1C09DF30" w:rsidR="00863DAC" w:rsidRPr="009054C6" w:rsidRDefault="00666B6C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Teat p</w:t>
            </w:r>
            <w:r w:rsidR="00863DAC"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lacement</w:t>
            </w:r>
          </w:p>
        </w:tc>
        <w:tc>
          <w:tcPr>
            <w:tcW w:w="8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57F9D4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022.61</w:t>
            </w: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180C23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019.92</w:t>
            </w:r>
          </w:p>
        </w:tc>
        <w:tc>
          <w:tcPr>
            <w:tcW w:w="9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96778E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022.49</w:t>
            </w: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753816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2019.37</w:t>
            </w:r>
          </w:p>
        </w:tc>
      </w:tr>
      <w:tr w:rsidR="00863DAC" w:rsidRPr="009054C6" w14:paraId="12E6A984" w14:textId="77777777" w:rsidTr="00382103">
        <w:trPr>
          <w:trHeight w:val="600"/>
        </w:trPr>
        <w:tc>
          <w:tcPr>
            <w:tcW w:w="1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22FA7B" w14:textId="5FC05C49" w:rsidR="00863DAC" w:rsidRPr="009054C6" w:rsidRDefault="00666B6C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Udder d</w:t>
            </w:r>
            <w:r w:rsidR="00863DAC"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rop</w:t>
            </w:r>
          </w:p>
        </w:tc>
        <w:tc>
          <w:tcPr>
            <w:tcW w:w="8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F03F63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718.41</w:t>
            </w: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BC98B8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1708.25</w:t>
            </w:r>
          </w:p>
        </w:tc>
        <w:tc>
          <w:tcPr>
            <w:tcW w:w="9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3BD04A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719.69</w:t>
            </w: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B2940E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708.94</w:t>
            </w:r>
          </w:p>
        </w:tc>
      </w:tr>
      <w:tr w:rsidR="00863DAC" w:rsidRPr="009054C6" w14:paraId="520C3607" w14:textId="77777777" w:rsidTr="00382103">
        <w:trPr>
          <w:trHeight w:val="620"/>
        </w:trPr>
        <w:tc>
          <w:tcPr>
            <w:tcW w:w="1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01EAEB" w14:textId="0DE0A398" w:rsidR="00863DAC" w:rsidRPr="009054C6" w:rsidRDefault="00666B6C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egree of s</w:t>
            </w:r>
            <w:r w:rsidR="00863DAC"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eparation</w:t>
            </w:r>
          </w:p>
        </w:tc>
        <w:tc>
          <w:tcPr>
            <w:tcW w:w="8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9E1B88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2290.07</w:t>
            </w: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92E1F0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291.51</w:t>
            </w:r>
          </w:p>
        </w:tc>
        <w:tc>
          <w:tcPr>
            <w:tcW w:w="9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F26A23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291.11</w:t>
            </w: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DEA928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292.41</w:t>
            </w:r>
          </w:p>
        </w:tc>
      </w:tr>
      <w:tr w:rsidR="00863DAC" w:rsidRPr="009054C6" w14:paraId="194BA764" w14:textId="77777777" w:rsidTr="00382103">
        <w:trPr>
          <w:trHeight w:val="600"/>
        </w:trPr>
        <w:tc>
          <w:tcPr>
            <w:tcW w:w="1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8183DC" w14:textId="33EE2471" w:rsidR="00863DAC" w:rsidRPr="009054C6" w:rsidRDefault="00666B6C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Udder w</w:t>
            </w:r>
            <w:r w:rsidR="00863DAC"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idth</w:t>
            </w:r>
          </w:p>
        </w:tc>
        <w:tc>
          <w:tcPr>
            <w:tcW w:w="8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AC562E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907.05</w:t>
            </w: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72F296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894.59</w:t>
            </w:r>
          </w:p>
        </w:tc>
        <w:tc>
          <w:tcPr>
            <w:tcW w:w="9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D13018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899.37</w:t>
            </w: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2EED1F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2884.11</w:t>
            </w:r>
          </w:p>
        </w:tc>
      </w:tr>
      <w:tr w:rsidR="00863DAC" w:rsidRPr="009054C6" w14:paraId="2A3B6547" w14:textId="77777777" w:rsidTr="00382103">
        <w:trPr>
          <w:trHeight w:val="620"/>
        </w:trPr>
        <w:tc>
          <w:tcPr>
            <w:tcW w:w="131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66154D0" w14:textId="273D0495" w:rsidR="00863DAC" w:rsidRPr="009054C6" w:rsidRDefault="00666B6C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Left teat l</w:t>
            </w:r>
            <w:r w:rsidR="00863DAC"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ength</w:t>
            </w:r>
          </w:p>
        </w:tc>
        <w:tc>
          <w:tcPr>
            <w:tcW w:w="82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EFF6CDA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725.71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7FFD75E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725.93</w:t>
            </w:r>
          </w:p>
        </w:tc>
        <w:tc>
          <w:tcPr>
            <w:tcW w:w="95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CF5E166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719.12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FD5055B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722.22</w:t>
            </w:r>
          </w:p>
        </w:tc>
      </w:tr>
      <w:tr w:rsidR="00863DAC" w:rsidRPr="009054C6" w14:paraId="0516F6CF" w14:textId="77777777" w:rsidTr="00382103">
        <w:trPr>
          <w:trHeight w:val="600"/>
        </w:trPr>
        <w:tc>
          <w:tcPr>
            <w:tcW w:w="1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A919F4" w14:textId="115633B3" w:rsidR="00863DAC" w:rsidRPr="009054C6" w:rsidRDefault="00666B6C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Chronic m</w:t>
            </w:r>
            <w:r w:rsidR="00863DAC"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astitis</w:t>
            </w:r>
          </w:p>
        </w:tc>
        <w:tc>
          <w:tcPr>
            <w:tcW w:w="8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557238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902.48</w:t>
            </w: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0B9A3E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904.66</w:t>
            </w:r>
          </w:p>
        </w:tc>
        <w:tc>
          <w:tcPr>
            <w:tcW w:w="9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293CCD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904.3</w:t>
            </w: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0E5D1D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906.46</w:t>
            </w:r>
          </w:p>
        </w:tc>
      </w:tr>
      <w:tr w:rsidR="00863DAC" w:rsidRPr="009054C6" w14:paraId="0A843518" w14:textId="77777777" w:rsidTr="00382103">
        <w:trPr>
          <w:trHeight w:val="620"/>
        </w:trPr>
        <w:tc>
          <w:tcPr>
            <w:tcW w:w="1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070B6F" w14:textId="0CDED8AE" w:rsidR="00863DAC" w:rsidRPr="009054C6" w:rsidRDefault="00666B6C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Left teat l</w:t>
            </w:r>
            <w:r w:rsidR="00863DAC"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esion</w:t>
            </w:r>
          </w:p>
        </w:tc>
        <w:tc>
          <w:tcPr>
            <w:tcW w:w="8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4E8FEA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531.3</w:t>
            </w: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F4081B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33.24</w:t>
            </w:r>
          </w:p>
        </w:tc>
        <w:tc>
          <w:tcPr>
            <w:tcW w:w="9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E7D6A4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31.97</w:t>
            </w: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221B74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33.87</w:t>
            </w:r>
          </w:p>
        </w:tc>
      </w:tr>
      <w:tr w:rsidR="00863DAC" w:rsidRPr="009054C6" w14:paraId="2FFF2478" w14:textId="77777777" w:rsidTr="00382103">
        <w:trPr>
          <w:trHeight w:val="600"/>
        </w:trPr>
        <w:tc>
          <w:tcPr>
            <w:tcW w:w="1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F58841" w14:textId="722FB20A" w:rsidR="00863DAC" w:rsidRPr="009054C6" w:rsidRDefault="00666B6C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Right teat l</w:t>
            </w:r>
            <w:r w:rsidR="00863DAC"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esion</w:t>
            </w:r>
          </w:p>
        </w:tc>
        <w:tc>
          <w:tcPr>
            <w:tcW w:w="8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78D15F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572.57</w:t>
            </w: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050659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73.2</w:t>
            </w:r>
          </w:p>
        </w:tc>
        <w:tc>
          <w:tcPr>
            <w:tcW w:w="9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D16032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74.07</w:t>
            </w: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642C2A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74.71</w:t>
            </w:r>
          </w:p>
        </w:tc>
      </w:tr>
      <w:tr w:rsidR="00863DAC" w:rsidRPr="009054C6" w14:paraId="558AC487" w14:textId="77777777" w:rsidTr="00382103">
        <w:trPr>
          <w:trHeight w:val="620"/>
        </w:trPr>
        <w:tc>
          <w:tcPr>
            <w:tcW w:w="131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A26E7EF" w14:textId="00F60A4C" w:rsidR="00863DAC" w:rsidRPr="009054C6" w:rsidRDefault="00666B6C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Any teat l</w:t>
            </w:r>
            <w:r w:rsidR="00863DAC"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esion</w:t>
            </w:r>
          </w:p>
        </w:tc>
        <w:tc>
          <w:tcPr>
            <w:tcW w:w="82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19C9B94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699.28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0098237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702.33</w:t>
            </w:r>
          </w:p>
        </w:tc>
        <w:tc>
          <w:tcPr>
            <w:tcW w:w="95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7D53ECA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701.04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AD697CF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704.08</w:t>
            </w:r>
          </w:p>
        </w:tc>
      </w:tr>
    </w:tbl>
    <w:p w14:paraId="2289E25A" w14:textId="20533EF3" w:rsidR="0030603C" w:rsidRPr="009054C6" w:rsidRDefault="001544C8" w:rsidP="0030603C">
      <w:pPr>
        <w:rPr>
          <w:rFonts w:ascii="Arial" w:hAnsi="Arial" w:cs="Arial"/>
          <w:color w:val="000000"/>
          <w:sz w:val="22"/>
          <w:szCs w:val="22"/>
        </w:rPr>
      </w:pPr>
      <w:r w:rsidRPr="009054C6">
        <w:rPr>
          <w:rFonts w:ascii="Arial" w:hAnsi="Arial" w:cs="Arial"/>
          <w:sz w:val="22"/>
          <w:szCs w:val="22"/>
        </w:rPr>
        <w:t xml:space="preserve">FSD = </w:t>
      </w:r>
      <w:r w:rsidR="00223FC4" w:rsidRPr="009054C6">
        <w:rPr>
          <w:rFonts w:ascii="Arial" w:hAnsi="Arial" w:cs="Arial"/>
          <w:sz w:val="22"/>
          <w:szCs w:val="22"/>
        </w:rPr>
        <w:t>Flock observation date</w:t>
      </w:r>
      <w:r w:rsidR="006E5135" w:rsidRPr="009054C6">
        <w:rPr>
          <w:rFonts w:ascii="Arial" w:hAnsi="Arial" w:cs="Arial"/>
          <w:sz w:val="22"/>
          <w:szCs w:val="22"/>
        </w:rPr>
        <w:t>,</w:t>
      </w:r>
      <w:r w:rsidR="00223FC4" w:rsidRPr="009054C6">
        <w:rPr>
          <w:rFonts w:ascii="Arial" w:hAnsi="Arial" w:cs="Arial"/>
          <w:sz w:val="22"/>
          <w:szCs w:val="22"/>
        </w:rPr>
        <w:t xml:space="preserve"> </w:t>
      </w:r>
      <w:r w:rsidRPr="009054C6">
        <w:rPr>
          <w:rFonts w:ascii="Arial" w:hAnsi="Arial" w:cs="Arial"/>
          <w:sz w:val="22"/>
          <w:szCs w:val="22"/>
        </w:rPr>
        <w:t>E</w:t>
      </w:r>
      <w:r w:rsidR="008E0FD8" w:rsidRPr="009054C6">
        <w:rPr>
          <w:rFonts w:ascii="Arial" w:hAnsi="Arial" w:cs="Arial"/>
          <w:sz w:val="22"/>
          <w:szCs w:val="22"/>
        </w:rPr>
        <w:t>A = ewe age, DIM = days in milk.</w:t>
      </w:r>
      <w:r w:rsidRPr="009054C6">
        <w:rPr>
          <w:rFonts w:ascii="Arial" w:hAnsi="Arial" w:cs="Arial"/>
          <w:sz w:val="22"/>
          <w:szCs w:val="22"/>
        </w:rPr>
        <w:t xml:space="preserve"> </w:t>
      </w:r>
      <w:r w:rsidR="0030603C" w:rsidRPr="009054C6">
        <w:rPr>
          <w:rFonts w:ascii="Arial" w:hAnsi="Arial" w:cs="Arial"/>
          <w:color w:val="000000"/>
          <w:sz w:val="22"/>
          <w:szCs w:val="22"/>
        </w:rPr>
        <w:t>The lowest value of DIC for each phenotype was included in the model</w:t>
      </w:r>
      <w:r w:rsidR="008E0FD8" w:rsidRPr="009054C6">
        <w:rPr>
          <w:rFonts w:ascii="Arial" w:hAnsi="Arial" w:cs="Arial"/>
          <w:color w:val="000000"/>
          <w:sz w:val="22"/>
          <w:szCs w:val="22"/>
        </w:rPr>
        <w:t>.</w:t>
      </w:r>
    </w:p>
    <w:p w14:paraId="47A25133" w14:textId="0B2B9899" w:rsidR="00863DAC" w:rsidRPr="009054C6" w:rsidRDefault="00863DAC" w:rsidP="00863DAC">
      <w:pPr>
        <w:rPr>
          <w:rFonts w:ascii="Arial" w:hAnsi="Arial" w:cs="Arial"/>
          <w:sz w:val="22"/>
          <w:szCs w:val="22"/>
        </w:rPr>
      </w:pPr>
    </w:p>
    <w:p w14:paraId="2DC6601C" w14:textId="77777777" w:rsidR="00863DAC" w:rsidRPr="009054C6" w:rsidRDefault="00863DAC" w:rsidP="00C47DE6">
      <w:pPr>
        <w:rPr>
          <w:rFonts w:ascii="Arial" w:hAnsi="Arial" w:cs="Arial"/>
          <w:color w:val="000000"/>
          <w:sz w:val="22"/>
          <w:szCs w:val="22"/>
        </w:rPr>
      </w:pPr>
    </w:p>
    <w:p w14:paraId="2E8F7432" w14:textId="1290B5DB" w:rsidR="00C47DE6" w:rsidRPr="009054C6" w:rsidRDefault="00C47DE6">
      <w:pPr>
        <w:rPr>
          <w:rFonts w:ascii="Arial" w:hAnsi="Arial" w:cs="Arial"/>
          <w:sz w:val="22"/>
          <w:szCs w:val="22"/>
        </w:rPr>
      </w:pPr>
      <w:r w:rsidRPr="009054C6">
        <w:rPr>
          <w:rFonts w:ascii="Arial" w:hAnsi="Arial" w:cs="Arial"/>
          <w:sz w:val="22"/>
          <w:szCs w:val="22"/>
        </w:rPr>
        <w:br w:type="page"/>
      </w:r>
    </w:p>
    <w:p w14:paraId="4FEB6D99" w14:textId="09F61D6E" w:rsidR="00C47DE6" w:rsidRPr="009054C6" w:rsidRDefault="00683F8F" w:rsidP="00C47DE6">
      <w:pPr>
        <w:rPr>
          <w:rFonts w:ascii="Arial" w:hAnsi="Arial" w:cs="Arial"/>
        </w:rPr>
      </w:pPr>
      <w:r w:rsidRPr="009054C6">
        <w:rPr>
          <w:rFonts w:ascii="Arial" w:hAnsi="Arial" w:cs="Arial"/>
          <w:b/>
        </w:rPr>
        <w:lastRenderedPageBreak/>
        <w:t xml:space="preserve">Table </w:t>
      </w:r>
      <w:r w:rsidR="00674A65" w:rsidRPr="009054C6">
        <w:rPr>
          <w:rFonts w:ascii="Arial" w:hAnsi="Arial" w:cs="Arial"/>
          <w:b/>
        </w:rPr>
        <w:t>S</w:t>
      </w:r>
      <w:r w:rsidRPr="009054C6">
        <w:rPr>
          <w:rFonts w:ascii="Arial" w:hAnsi="Arial" w:cs="Arial"/>
          <w:b/>
        </w:rPr>
        <w:t>2</w:t>
      </w:r>
      <w:r w:rsidR="007532F0" w:rsidRPr="009054C6">
        <w:rPr>
          <w:rFonts w:ascii="Arial" w:hAnsi="Arial" w:cs="Arial"/>
        </w:rPr>
        <w:t xml:space="preserve"> </w:t>
      </w:r>
      <w:r w:rsidR="001544C8" w:rsidRPr="009054C6">
        <w:rPr>
          <w:rFonts w:ascii="Arial" w:hAnsi="Arial" w:cs="Arial"/>
          <w:i/>
        </w:rPr>
        <w:t>M</w:t>
      </w:r>
      <w:r w:rsidR="00C47DE6" w:rsidRPr="009054C6">
        <w:rPr>
          <w:rFonts w:ascii="Arial" w:hAnsi="Arial" w:cs="Arial"/>
          <w:i/>
        </w:rPr>
        <w:t>arginal posterior distributions of variance components, heritabilities and repeatabilit</w:t>
      </w:r>
      <w:r w:rsidR="001544C8" w:rsidRPr="009054C6">
        <w:rPr>
          <w:rFonts w:ascii="Arial" w:hAnsi="Arial" w:cs="Arial"/>
          <w:i/>
        </w:rPr>
        <w:t>ies of continuous trait</w:t>
      </w:r>
      <w:r w:rsidR="006E5135" w:rsidRPr="009054C6">
        <w:rPr>
          <w:rFonts w:ascii="Arial" w:hAnsi="Arial" w:cs="Arial"/>
          <w:i/>
        </w:rPr>
        <w:t>s</w:t>
      </w:r>
      <w:r w:rsidR="00C47DE6" w:rsidRPr="009054C6">
        <w:rPr>
          <w:rFonts w:ascii="Arial" w:hAnsi="Arial" w:cs="Arial"/>
          <w:i/>
        </w:rPr>
        <w:t xml:space="preserve"> </w:t>
      </w:r>
      <w:r w:rsidR="0030603C" w:rsidRPr="009054C6">
        <w:rPr>
          <w:rFonts w:ascii="Arial" w:hAnsi="Arial" w:cs="Arial"/>
          <w:i/>
        </w:rPr>
        <w:t xml:space="preserve">for heritability of ewe udder phenotypic traits </w:t>
      </w:r>
      <w:r w:rsidR="001544C8" w:rsidRPr="009054C6">
        <w:rPr>
          <w:rFonts w:ascii="Arial" w:hAnsi="Arial" w:cs="Arial"/>
          <w:i/>
        </w:rPr>
        <w:t>estimated with</w:t>
      </w:r>
      <w:r w:rsidR="00C47DE6" w:rsidRPr="009054C6">
        <w:rPr>
          <w:rFonts w:ascii="Arial" w:hAnsi="Arial" w:cs="Arial"/>
          <w:i/>
        </w:rPr>
        <w:t xml:space="preserve"> an individual animal model</w:t>
      </w:r>
      <w:r w:rsidR="001544C8" w:rsidRPr="009054C6">
        <w:rPr>
          <w:rFonts w:ascii="Arial" w:hAnsi="Arial" w:cs="Arial"/>
          <w:i/>
        </w:rPr>
        <w:t xml:space="preserve"> with repeated records</w:t>
      </w:r>
    </w:p>
    <w:p w14:paraId="1978B812" w14:textId="77777777" w:rsidR="00863DAC" w:rsidRPr="009054C6" w:rsidRDefault="00863DAC" w:rsidP="00C47DE6">
      <w:pPr>
        <w:rPr>
          <w:rFonts w:ascii="Arial" w:hAnsi="Arial" w:cs="Arial"/>
          <w:sz w:val="22"/>
          <w:szCs w:val="22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1762"/>
        <w:gridCol w:w="1244"/>
        <w:gridCol w:w="889"/>
        <w:gridCol w:w="889"/>
        <w:gridCol w:w="889"/>
        <w:gridCol w:w="889"/>
        <w:gridCol w:w="889"/>
        <w:gridCol w:w="889"/>
      </w:tblGrid>
      <w:tr w:rsidR="00863DAC" w:rsidRPr="009054C6" w14:paraId="4A681234" w14:textId="77777777" w:rsidTr="00A929F7">
        <w:trPr>
          <w:trHeight w:val="320"/>
        </w:trPr>
        <w:tc>
          <w:tcPr>
            <w:tcW w:w="1105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441047" w14:textId="77777777" w:rsidR="00863DAC" w:rsidRPr="009054C6" w:rsidRDefault="00863DAC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Trait</w:t>
            </w:r>
          </w:p>
        </w:tc>
        <w:tc>
          <w:tcPr>
            <w:tcW w:w="552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31423F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Parameter</w:t>
            </w:r>
          </w:p>
        </w:tc>
        <w:tc>
          <w:tcPr>
            <w:tcW w:w="556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C7252E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556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EA3BB0" w14:textId="76FA9EB2" w:rsidR="00863DAC" w:rsidRPr="009054C6" w:rsidRDefault="008E0FD8" w:rsidP="0077523F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SD</w:t>
            </w:r>
          </w:p>
        </w:tc>
        <w:tc>
          <w:tcPr>
            <w:tcW w:w="1674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400B0F2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Percentiles</w:t>
            </w:r>
          </w:p>
        </w:tc>
        <w:tc>
          <w:tcPr>
            <w:tcW w:w="557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90FDDD" w14:textId="1AD26394" w:rsidR="00863DAC" w:rsidRPr="009054C6" w:rsidRDefault="00E34232" w:rsidP="0077523F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MAP</w:t>
            </w:r>
          </w:p>
        </w:tc>
      </w:tr>
      <w:tr w:rsidR="00863DAC" w:rsidRPr="009054C6" w14:paraId="21890C13" w14:textId="77777777" w:rsidTr="00A929F7">
        <w:trPr>
          <w:trHeight w:val="320"/>
        </w:trPr>
        <w:tc>
          <w:tcPr>
            <w:tcW w:w="11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58F25BE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5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FA79D20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5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C43A9D1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5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AD6A4EB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5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781BE15" w14:textId="5F5082B5" w:rsidR="00863DAC" w:rsidRPr="009054C6" w:rsidRDefault="00CF6D37" w:rsidP="0077523F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2.5</w:t>
            </w:r>
            <w:r w:rsidR="00863DAC"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%</w:t>
            </w:r>
          </w:p>
        </w:tc>
        <w:tc>
          <w:tcPr>
            <w:tcW w:w="55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7662F5A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50%</w:t>
            </w:r>
          </w:p>
        </w:tc>
        <w:tc>
          <w:tcPr>
            <w:tcW w:w="55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6337620" w14:textId="2D9B0B33" w:rsidR="00863DAC" w:rsidRPr="009054C6" w:rsidRDefault="00CF6D37" w:rsidP="0077523F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97.5</w:t>
            </w:r>
            <w:r w:rsidR="00863DAC"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%</w:t>
            </w:r>
          </w:p>
        </w:tc>
        <w:tc>
          <w:tcPr>
            <w:tcW w:w="55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F4768B6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CF6D37" w:rsidRPr="009054C6" w14:paraId="702ED21E" w14:textId="77777777" w:rsidTr="00A929F7">
        <w:trPr>
          <w:trHeight w:val="600"/>
        </w:trPr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A0F56B" w14:textId="4CFAE2A9" w:rsidR="00CF6D37" w:rsidRPr="009054C6" w:rsidRDefault="00CF6D37" w:rsidP="00CF6D37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Teat placement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F3CC69" w14:textId="50A2DFEB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>
              <m:sSubSup>
                <m:sSubSupPr>
                  <m:ctrlPr>
                    <w:rPr>
                      <w:rFonts w:ascii="Cambria Math" w:hAnsi="Cambria Math" w:cs="Arial"/>
                      <w:i/>
                      <w:sz w:val="22"/>
                      <w:szCs w:val="22"/>
                      <w:vertAlign w:val="subscript"/>
                    </w:rPr>
                  </m:ctrlPr>
                </m:sSubSupPr>
                <m:e>
                  <m:r>
                    <w:rPr>
                      <w:rFonts w:ascii="Cambria Math" w:hAnsi="Cambria Math" w:cs="Arial"/>
                      <w:sz w:val="22"/>
                      <w:szCs w:val="22"/>
                      <w:vertAlign w:val="subscript"/>
                    </w:rPr>
                    <m:t>σ</m:t>
                  </m:r>
                </m:e>
                <m:sub>
                  <m:r>
                    <w:rPr>
                      <w:rFonts w:ascii="Cambria Math" w:hAnsi="Cambria Math" w:cs="Arial"/>
                      <w:sz w:val="22"/>
                      <w:szCs w:val="22"/>
                      <w:vertAlign w:val="subscript"/>
                    </w:rPr>
                    <m:t>e</m:t>
                  </m:r>
                </m:sub>
                <m:sup>
                  <m:r>
                    <w:rPr>
                      <w:rFonts w:ascii="Cambria Math" w:hAnsi="Cambria Math" w:cs="Arial"/>
                      <w:sz w:val="22"/>
                      <w:szCs w:val="22"/>
                      <w:vertAlign w:val="subscript"/>
                    </w:rPr>
                    <m:t>2</m:t>
                  </m:r>
                </m:sup>
              </m:sSubSup>
            </m:oMath>
            <w:r w:rsidR="0064477B" w:rsidRPr="009054C6">
              <w:rPr>
                <w:rFonts w:ascii="Arial" w:eastAsia="Times New Roman" w:hAnsi="Arial" w:cs="Arial"/>
                <w:sz w:val="22"/>
                <w:szCs w:val="22"/>
                <w:vertAlign w:val="subscript"/>
              </w:rPr>
              <w:t>1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F59702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634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AF10C8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634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236F19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518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69CC86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632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D82498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76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00B510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628</w:t>
            </w:r>
          </w:p>
        </w:tc>
      </w:tr>
      <w:tr w:rsidR="00CF6D37" w:rsidRPr="009054C6" w14:paraId="187F2A62" w14:textId="77777777" w:rsidTr="00A929F7">
        <w:trPr>
          <w:trHeight w:val="300"/>
        </w:trPr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3FC8A7" w14:textId="77777777" w:rsidR="00CF6D37" w:rsidRPr="009054C6" w:rsidRDefault="00CF6D37" w:rsidP="00CF6D37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0193E5" w14:textId="0D41D10B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>
              <m:sSubSup>
                <m:sSubSupPr>
                  <m:ctrlPr>
                    <w:rPr>
                      <w:rFonts w:ascii="Cambria Math" w:hAnsi="Cambria Math" w:cs="Arial"/>
                      <w:i/>
                      <w:sz w:val="22"/>
                      <w:szCs w:val="22"/>
                      <w:vertAlign w:val="subscript"/>
                    </w:rPr>
                  </m:ctrlPr>
                </m:sSubSupPr>
                <m:e>
                  <m:r>
                    <w:rPr>
                      <w:rFonts w:ascii="Cambria Math" w:hAnsi="Cambria Math" w:cs="Arial"/>
                      <w:sz w:val="22"/>
                      <w:szCs w:val="22"/>
                      <w:vertAlign w:val="subscript"/>
                    </w:rPr>
                    <m:t>σ</m:t>
                  </m:r>
                </m:e>
                <m:sub>
                  <m:r>
                    <w:rPr>
                      <w:rFonts w:ascii="Cambria Math" w:hAnsi="Cambria Math" w:cs="Arial"/>
                      <w:sz w:val="22"/>
                      <w:szCs w:val="22"/>
                      <w:vertAlign w:val="subscript"/>
                    </w:rPr>
                    <m:t>a</m:t>
                  </m:r>
                </m:sub>
                <m:sup>
                  <m:r>
                    <w:rPr>
                      <w:rFonts w:ascii="Cambria Math" w:hAnsi="Cambria Math" w:cs="Arial"/>
                      <w:sz w:val="22"/>
                      <w:szCs w:val="22"/>
                      <w:vertAlign w:val="subscript"/>
                    </w:rPr>
                    <m:t>2</m:t>
                  </m:r>
                </m:sup>
              </m:sSubSup>
            </m:oMath>
            <w:r w:rsidR="0064477B" w:rsidRPr="009054C6">
              <w:rPr>
                <w:rFonts w:ascii="Arial" w:eastAsia="Times New Roman" w:hAnsi="Arial" w:cs="Arial"/>
                <w:sz w:val="22"/>
                <w:szCs w:val="22"/>
                <w:vertAlign w:val="subscript"/>
              </w:rPr>
              <w:t>2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93A13E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22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9D9453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819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5014F5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76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40EEEC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18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1A8722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588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BF146C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11</w:t>
            </w:r>
          </w:p>
        </w:tc>
      </w:tr>
      <w:tr w:rsidR="00CF6D37" w:rsidRPr="009054C6" w14:paraId="00FABD5D" w14:textId="77777777" w:rsidTr="00A929F7">
        <w:trPr>
          <w:trHeight w:val="300"/>
        </w:trPr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89BF73" w14:textId="77777777" w:rsidR="00CF6D37" w:rsidRPr="009054C6" w:rsidRDefault="00CF6D37" w:rsidP="00CF6D37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829469" w14:textId="001DBAC7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>
              <m:sSubSup>
                <m:sSubSupPr>
                  <m:ctrlPr>
                    <w:rPr>
                      <w:rFonts w:ascii="Cambria Math" w:hAnsi="Cambria Math" w:cs="Arial"/>
                      <w:i/>
                      <w:sz w:val="22"/>
                      <w:szCs w:val="22"/>
                      <w:vertAlign w:val="subscript"/>
                    </w:rPr>
                  </m:ctrlPr>
                </m:sSubSupPr>
                <m:e>
                  <m:r>
                    <w:rPr>
                      <w:rFonts w:ascii="Cambria Math" w:hAnsi="Cambria Math" w:cs="Arial"/>
                      <w:sz w:val="22"/>
                      <w:szCs w:val="22"/>
                      <w:vertAlign w:val="subscript"/>
                    </w:rPr>
                    <m:t>σ</m:t>
                  </m:r>
                </m:e>
                <m:sub>
                  <m:r>
                    <w:rPr>
                      <w:rFonts w:ascii="Cambria Math" w:hAnsi="Cambria Math" w:cs="Arial"/>
                      <w:sz w:val="22"/>
                      <w:szCs w:val="22"/>
                      <w:vertAlign w:val="subscript"/>
                    </w:rPr>
                    <m:t>pe</m:t>
                  </m:r>
                </m:sub>
                <m:sup>
                  <m:r>
                    <w:rPr>
                      <w:rFonts w:ascii="Cambria Math" w:hAnsi="Cambria Math" w:cs="Arial"/>
                      <w:sz w:val="22"/>
                      <w:szCs w:val="22"/>
                      <w:vertAlign w:val="subscript"/>
                    </w:rPr>
                    <m:t>2</m:t>
                  </m:r>
                </m:sup>
              </m:sSubSup>
            </m:oMath>
            <w:r w:rsidR="0064477B" w:rsidRPr="009054C6">
              <w:rPr>
                <w:rFonts w:ascii="Arial" w:eastAsia="Times New Roman" w:hAnsi="Arial" w:cs="Arial"/>
                <w:sz w:val="22"/>
                <w:szCs w:val="22"/>
                <w:vertAlign w:val="subscript"/>
              </w:rPr>
              <w:t>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848717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00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3F5C70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015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CA21C8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7EE17B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001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9CEDC4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017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5A8059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CF6D37" w:rsidRPr="009054C6" w14:paraId="4FDF2416" w14:textId="77777777" w:rsidTr="00A929F7">
        <w:trPr>
          <w:trHeight w:val="300"/>
        </w:trPr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3F42E5" w14:textId="77777777" w:rsidR="00CF6D37" w:rsidRPr="009054C6" w:rsidRDefault="00CF6D37" w:rsidP="00CF6D37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F6282E" w14:textId="00518534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iCs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i/>
                <w:noProof/>
                <w:sz w:val="22"/>
                <w:szCs w:val="22"/>
                <w:lang w:eastAsia="zh-CN"/>
              </w:rPr>
              <w:t>h</w:t>
            </w:r>
            <w:r w:rsidRPr="009054C6">
              <w:rPr>
                <w:rFonts w:ascii="Arial" w:hAnsi="Arial" w:cs="Arial"/>
                <w:i/>
                <w:noProof/>
                <w:sz w:val="22"/>
                <w:szCs w:val="22"/>
                <w:vertAlign w:val="superscript"/>
                <w:lang w:eastAsia="zh-CN"/>
              </w:rPr>
              <w:t>2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703BA6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01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AD23AD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369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3E6B8E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3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B0F9E8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01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701285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74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835EF8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01</w:t>
            </w:r>
          </w:p>
        </w:tc>
      </w:tr>
      <w:tr w:rsidR="00CF6D37" w:rsidRPr="009054C6" w14:paraId="32245851" w14:textId="77777777" w:rsidTr="00A929F7">
        <w:trPr>
          <w:trHeight w:val="320"/>
        </w:trPr>
        <w:tc>
          <w:tcPr>
            <w:tcW w:w="11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E785195" w14:textId="77777777" w:rsidR="00CF6D37" w:rsidRPr="009054C6" w:rsidRDefault="00CF6D37" w:rsidP="00CF6D37">
            <w:pPr>
              <w:rPr>
                <w:rFonts w:ascii="Arial" w:eastAsia="Times New Roman" w:hAnsi="Arial" w:cs="Arial"/>
                <w:bCs/>
                <w:i/>
                <w:i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i/>
                <w:i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55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28DEA90E" w14:textId="526FC9AC" w:rsidR="00CF6D37" w:rsidRPr="009054C6" w:rsidRDefault="0064477B" w:rsidP="00CF6D37">
            <w:pPr>
              <w:jc w:val="center"/>
              <w:rPr>
                <w:rFonts w:ascii="Arial" w:eastAsia="Times New Roman" w:hAnsi="Arial" w:cs="Arial"/>
                <w:iCs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i/>
                <w:noProof/>
                <w:sz w:val="22"/>
                <w:szCs w:val="22"/>
                <w:lang w:eastAsia="zh-CN"/>
              </w:rPr>
              <w:t>r</w:t>
            </w:r>
            <w:r w:rsidRPr="009054C6">
              <w:rPr>
                <w:rFonts w:ascii="Arial" w:hAnsi="Arial" w:cs="Arial"/>
                <w:i/>
                <w:noProof/>
                <w:sz w:val="22"/>
                <w:szCs w:val="22"/>
                <w:vertAlign w:val="subscript"/>
                <w:lang w:eastAsia="zh-CN"/>
              </w:rPr>
              <w:t xml:space="preserve"> </w:t>
            </w:r>
          </w:p>
        </w:tc>
        <w:tc>
          <w:tcPr>
            <w:tcW w:w="55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1085575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01</w:t>
            </w:r>
          </w:p>
        </w:tc>
        <w:tc>
          <w:tcPr>
            <w:tcW w:w="55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7C3150A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369</w:t>
            </w:r>
          </w:p>
        </w:tc>
        <w:tc>
          <w:tcPr>
            <w:tcW w:w="55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20AE890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3</w:t>
            </w:r>
          </w:p>
        </w:tc>
        <w:tc>
          <w:tcPr>
            <w:tcW w:w="55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788D001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01</w:t>
            </w:r>
          </w:p>
        </w:tc>
        <w:tc>
          <w:tcPr>
            <w:tcW w:w="55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6A07B39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75</w:t>
            </w:r>
          </w:p>
        </w:tc>
        <w:tc>
          <w:tcPr>
            <w:tcW w:w="55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5A410C5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02</w:t>
            </w:r>
          </w:p>
        </w:tc>
      </w:tr>
      <w:tr w:rsidR="00CF6D37" w:rsidRPr="009054C6" w14:paraId="625CBE7F" w14:textId="77777777" w:rsidTr="00A929F7">
        <w:trPr>
          <w:trHeight w:val="600"/>
        </w:trPr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5CF3EB" w14:textId="6A6EFADB" w:rsidR="00CF6D37" w:rsidRPr="009054C6" w:rsidRDefault="00CF6D37" w:rsidP="00CF6D37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Udder drop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0645B5" w14:textId="1EB937B9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ACE13B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07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498248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415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17C2B8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3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960062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05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998D09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87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C47F84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98</w:t>
            </w:r>
          </w:p>
        </w:tc>
      </w:tr>
      <w:tr w:rsidR="00CF6D37" w:rsidRPr="009054C6" w14:paraId="461CDBDD" w14:textId="77777777" w:rsidTr="00A929F7">
        <w:trPr>
          <w:trHeight w:val="300"/>
        </w:trPr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04FC49" w14:textId="77777777" w:rsidR="00CF6D37" w:rsidRPr="009054C6" w:rsidRDefault="00CF6D37" w:rsidP="00CF6D37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4F3072" w14:textId="77F463C2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025A88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56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57FA6F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532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2F44CD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664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6F2318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53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A23984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67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856914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5</w:t>
            </w:r>
          </w:p>
        </w:tc>
      </w:tr>
      <w:tr w:rsidR="00CF6D37" w:rsidRPr="009054C6" w14:paraId="202F6AC0" w14:textId="77777777" w:rsidTr="00A929F7">
        <w:trPr>
          <w:trHeight w:val="300"/>
        </w:trPr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2B7E95" w14:textId="77777777" w:rsidR="00CF6D37" w:rsidRPr="009054C6" w:rsidRDefault="00CF6D37" w:rsidP="00CF6D37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A3F70B" w14:textId="5B2A31C5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pe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491D77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66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FC281D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544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9B97C1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798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19C24B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62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3FA8C3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75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3A21CD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51</w:t>
            </w:r>
          </w:p>
        </w:tc>
      </w:tr>
      <w:tr w:rsidR="00CF6D37" w:rsidRPr="009054C6" w14:paraId="4279A725" w14:textId="77777777" w:rsidTr="00A929F7">
        <w:trPr>
          <w:trHeight w:val="300"/>
        </w:trPr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1F00D8" w14:textId="77777777" w:rsidR="00CF6D37" w:rsidRPr="009054C6" w:rsidRDefault="00CF6D37" w:rsidP="00CF6D37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70480A" w14:textId="463B3A9B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i/>
                <w:noProof/>
                <w:sz w:val="22"/>
                <w:szCs w:val="22"/>
                <w:lang w:eastAsia="zh-CN"/>
              </w:rPr>
              <w:t>h</w:t>
            </w:r>
            <w:r w:rsidRPr="009054C6">
              <w:rPr>
                <w:rFonts w:ascii="Arial" w:hAnsi="Arial" w:cs="Arial"/>
                <w:i/>
                <w:noProof/>
                <w:sz w:val="22"/>
                <w:szCs w:val="22"/>
                <w:vertAlign w:val="superscript"/>
                <w:lang w:eastAsia="zh-CN"/>
              </w:rPr>
              <w:t>2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88A537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44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36F2F0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439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12D7B9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62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EABBD6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43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34BC3D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597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262C2E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517</w:t>
            </w:r>
          </w:p>
        </w:tc>
      </w:tr>
      <w:tr w:rsidR="00CF6D37" w:rsidRPr="009054C6" w14:paraId="790D9497" w14:textId="77777777" w:rsidTr="00A929F7">
        <w:trPr>
          <w:trHeight w:val="320"/>
        </w:trPr>
        <w:tc>
          <w:tcPr>
            <w:tcW w:w="11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00E0664" w14:textId="77777777" w:rsidR="00CF6D37" w:rsidRPr="009054C6" w:rsidRDefault="00CF6D37" w:rsidP="00CF6D37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55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4517FCE6" w14:textId="78D9B60E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i/>
                <w:noProof/>
                <w:sz w:val="22"/>
                <w:szCs w:val="22"/>
                <w:lang w:eastAsia="zh-CN"/>
              </w:rPr>
              <w:t>r</w:t>
            </w:r>
          </w:p>
        </w:tc>
        <w:tc>
          <w:tcPr>
            <w:tcW w:w="55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44DE3D6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517</w:t>
            </w:r>
          </w:p>
        </w:tc>
        <w:tc>
          <w:tcPr>
            <w:tcW w:w="55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B2A723D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418</w:t>
            </w:r>
          </w:p>
        </w:tc>
        <w:tc>
          <w:tcPr>
            <w:tcW w:w="55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66D84C6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34</w:t>
            </w:r>
          </w:p>
        </w:tc>
        <w:tc>
          <w:tcPr>
            <w:tcW w:w="55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28B6816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518</w:t>
            </w:r>
          </w:p>
        </w:tc>
        <w:tc>
          <w:tcPr>
            <w:tcW w:w="55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924EAC2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597</w:t>
            </w:r>
          </w:p>
        </w:tc>
        <w:tc>
          <w:tcPr>
            <w:tcW w:w="55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84EFB5B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517</w:t>
            </w:r>
          </w:p>
        </w:tc>
      </w:tr>
      <w:tr w:rsidR="00CF6D37" w:rsidRPr="009054C6" w14:paraId="2848190D" w14:textId="77777777" w:rsidTr="00A929F7">
        <w:trPr>
          <w:trHeight w:val="600"/>
        </w:trPr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0A7073" w14:textId="1908334D" w:rsidR="00CF6D37" w:rsidRPr="009054C6" w:rsidRDefault="00CF6D37" w:rsidP="00CF6D37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Degree</w:t>
            </w:r>
            <w:r w:rsidR="00666B6C"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 xml:space="preserve"> of s</w:t>
            </w: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eparation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88AE8A" w14:textId="4D4F5368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9CB7E7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04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47F59A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2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A6093C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81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BD190A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04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767118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27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DD851B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04</w:t>
            </w:r>
          </w:p>
        </w:tc>
      </w:tr>
      <w:tr w:rsidR="00CF6D37" w:rsidRPr="009054C6" w14:paraId="277A9441" w14:textId="77777777" w:rsidTr="00A929F7">
        <w:trPr>
          <w:trHeight w:val="335"/>
        </w:trPr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F5E30F" w14:textId="77777777" w:rsidR="00CF6D37" w:rsidRPr="009054C6" w:rsidRDefault="00CF6D37" w:rsidP="00CF6D37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14A066" w14:textId="452E3F55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5A3CE6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526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DF2736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5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F00C6C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51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1961DB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519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CBC123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828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BD267E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503</w:t>
            </w:r>
          </w:p>
        </w:tc>
      </w:tr>
      <w:tr w:rsidR="00CF6D37" w:rsidRPr="009054C6" w14:paraId="35B6E129" w14:textId="77777777" w:rsidTr="00A929F7">
        <w:trPr>
          <w:trHeight w:val="300"/>
        </w:trPr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964B58" w14:textId="77777777" w:rsidR="00CF6D37" w:rsidRPr="009054C6" w:rsidRDefault="00CF6D37" w:rsidP="00CF6D37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D53E9E" w14:textId="00FFDB23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pe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D01075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01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144946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41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4BC424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461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B07E61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6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ED3F41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526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A08FBC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447</w:t>
            </w:r>
          </w:p>
        </w:tc>
      </w:tr>
      <w:tr w:rsidR="00CF6D37" w:rsidRPr="009054C6" w14:paraId="13642AA3" w14:textId="77777777" w:rsidTr="00A929F7">
        <w:trPr>
          <w:trHeight w:val="300"/>
        </w:trPr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E8AEC5" w14:textId="77777777" w:rsidR="00CF6D37" w:rsidRPr="009054C6" w:rsidRDefault="00CF6D37" w:rsidP="00CF6D37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85A357" w14:textId="5441003D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i/>
                <w:noProof/>
                <w:sz w:val="22"/>
                <w:szCs w:val="22"/>
                <w:lang w:eastAsia="zh-CN"/>
              </w:rPr>
              <w:t>h</w:t>
            </w:r>
            <w:r w:rsidRPr="009054C6">
              <w:rPr>
                <w:rFonts w:ascii="Arial" w:hAnsi="Arial" w:cs="Arial"/>
                <w:i/>
                <w:noProof/>
                <w:sz w:val="22"/>
                <w:szCs w:val="22"/>
                <w:vertAlign w:val="superscript"/>
                <w:lang w:eastAsia="zh-CN"/>
              </w:rPr>
              <w:t>2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D83066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72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C59331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443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ACAC59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89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5C9B3E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7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BC42E3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62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5EBC21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68</w:t>
            </w:r>
          </w:p>
        </w:tc>
      </w:tr>
      <w:tr w:rsidR="00CF6D37" w:rsidRPr="009054C6" w14:paraId="4EE16105" w14:textId="77777777" w:rsidTr="00A929F7">
        <w:trPr>
          <w:trHeight w:val="320"/>
        </w:trPr>
        <w:tc>
          <w:tcPr>
            <w:tcW w:w="11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4C47161" w14:textId="77777777" w:rsidR="00CF6D37" w:rsidRPr="009054C6" w:rsidRDefault="00CF6D37" w:rsidP="00CF6D37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55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7F3E589F" w14:textId="5CE9139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i/>
                <w:noProof/>
                <w:sz w:val="22"/>
                <w:szCs w:val="22"/>
                <w:lang w:eastAsia="zh-CN"/>
              </w:rPr>
              <w:t>r</w:t>
            </w:r>
          </w:p>
        </w:tc>
        <w:tc>
          <w:tcPr>
            <w:tcW w:w="55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5DAC96B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2</w:t>
            </w:r>
          </w:p>
        </w:tc>
        <w:tc>
          <w:tcPr>
            <w:tcW w:w="55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56DD8E1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465</w:t>
            </w:r>
          </w:p>
        </w:tc>
        <w:tc>
          <w:tcPr>
            <w:tcW w:w="55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225DC65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29</w:t>
            </w:r>
          </w:p>
        </w:tc>
        <w:tc>
          <w:tcPr>
            <w:tcW w:w="55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184F26B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2</w:t>
            </w:r>
          </w:p>
        </w:tc>
        <w:tc>
          <w:tcPr>
            <w:tcW w:w="55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454EA02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51</w:t>
            </w:r>
          </w:p>
        </w:tc>
        <w:tc>
          <w:tcPr>
            <w:tcW w:w="55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8A2213A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24</w:t>
            </w:r>
          </w:p>
        </w:tc>
      </w:tr>
      <w:tr w:rsidR="00CF6D37" w:rsidRPr="009054C6" w14:paraId="0F177EB6" w14:textId="77777777" w:rsidTr="00A929F7">
        <w:trPr>
          <w:trHeight w:val="600"/>
        </w:trPr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53EA70" w14:textId="49928F2A" w:rsidR="00CF6D37" w:rsidRPr="009054C6" w:rsidRDefault="00CF6D37" w:rsidP="00CF6D37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Udder width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559A90" w14:textId="3952448C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1751EA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.32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AE626A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11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023F45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88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420DD6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.33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19A76F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.69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38F4E2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.36</w:t>
            </w:r>
          </w:p>
        </w:tc>
      </w:tr>
      <w:tr w:rsidR="00CF6D37" w:rsidRPr="009054C6" w14:paraId="013BC551" w14:textId="77777777" w:rsidTr="00A929F7">
        <w:trPr>
          <w:trHeight w:val="300"/>
        </w:trPr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64C238" w14:textId="77777777" w:rsidR="00CF6D37" w:rsidRPr="009054C6" w:rsidRDefault="00CF6D37" w:rsidP="00CF6D37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7B975E" w14:textId="2D6F4ED3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6AAD63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22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8AB0AA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79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A853C8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44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A2FA53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97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69ED63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823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C4C162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78</w:t>
            </w:r>
          </w:p>
        </w:tc>
      </w:tr>
      <w:tr w:rsidR="00CF6D37" w:rsidRPr="009054C6" w14:paraId="37010BF5" w14:textId="77777777" w:rsidTr="00A929F7">
        <w:trPr>
          <w:trHeight w:val="300"/>
        </w:trPr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0D5983" w14:textId="77777777" w:rsidR="00CF6D37" w:rsidRPr="009054C6" w:rsidRDefault="00CF6D37" w:rsidP="00CF6D37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2FF36C" w14:textId="391519FF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pe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9A4CC7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87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804043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94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2E3F9B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295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4ADB20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968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C52ED8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698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A30B9C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294</w:t>
            </w:r>
          </w:p>
        </w:tc>
      </w:tr>
      <w:tr w:rsidR="00CF6D37" w:rsidRPr="009054C6" w14:paraId="1E2C6CE6" w14:textId="77777777" w:rsidTr="00A929F7">
        <w:trPr>
          <w:trHeight w:val="300"/>
        </w:trPr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3476E4" w14:textId="77777777" w:rsidR="00CF6D37" w:rsidRPr="009054C6" w:rsidRDefault="00CF6D37" w:rsidP="00CF6D37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C1EE34" w14:textId="2D0EE5D9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i/>
                <w:noProof/>
                <w:sz w:val="22"/>
                <w:szCs w:val="22"/>
                <w:lang w:eastAsia="zh-CN"/>
              </w:rPr>
              <w:t>h</w:t>
            </w:r>
            <w:r w:rsidRPr="009054C6">
              <w:rPr>
                <w:rFonts w:ascii="Arial" w:hAnsi="Arial" w:cs="Arial"/>
                <w:i/>
                <w:noProof/>
                <w:sz w:val="22"/>
                <w:szCs w:val="22"/>
                <w:vertAlign w:val="superscript"/>
                <w:lang w:eastAsia="zh-CN"/>
              </w:rPr>
              <w:t>2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DC37E1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29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58774D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394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E5802B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621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72B821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26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0EB7E9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14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B22B1B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15</w:t>
            </w:r>
          </w:p>
        </w:tc>
      </w:tr>
      <w:tr w:rsidR="00CF6D37" w:rsidRPr="009054C6" w14:paraId="1A5FC73B" w14:textId="77777777" w:rsidTr="00A929F7">
        <w:trPr>
          <w:trHeight w:val="320"/>
        </w:trPr>
        <w:tc>
          <w:tcPr>
            <w:tcW w:w="11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95A6EF9" w14:textId="77777777" w:rsidR="00CF6D37" w:rsidRPr="009054C6" w:rsidRDefault="00CF6D37" w:rsidP="00CF6D37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55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0D6021DF" w14:textId="70A9330B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i/>
                <w:noProof/>
                <w:sz w:val="22"/>
                <w:szCs w:val="22"/>
                <w:lang w:eastAsia="zh-CN"/>
              </w:rPr>
              <w:t>r</w:t>
            </w:r>
          </w:p>
        </w:tc>
        <w:tc>
          <w:tcPr>
            <w:tcW w:w="55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C003291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34</w:t>
            </w:r>
          </w:p>
        </w:tc>
        <w:tc>
          <w:tcPr>
            <w:tcW w:w="55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EA0B43F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494</w:t>
            </w:r>
          </w:p>
        </w:tc>
        <w:tc>
          <w:tcPr>
            <w:tcW w:w="55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62FD158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41</w:t>
            </w:r>
          </w:p>
        </w:tc>
        <w:tc>
          <w:tcPr>
            <w:tcW w:w="55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37EEB92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32</w:t>
            </w:r>
          </w:p>
        </w:tc>
        <w:tc>
          <w:tcPr>
            <w:tcW w:w="55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7200846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34</w:t>
            </w:r>
          </w:p>
        </w:tc>
        <w:tc>
          <w:tcPr>
            <w:tcW w:w="55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2EA1CCD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39</w:t>
            </w:r>
          </w:p>
        </w:tc>
      </w:tr>
      <w:tr w:rsidR="00CF6D37" w:rsidRPr="009054C6" w14:paraId="59C34D8F" w14:textId="77777777" w:rsidTr="00A929F7">
        <w:trPr>
          <w:trHeight w:val="600"/>
        </w:trPr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6AE57E" w14:textId="70A12ED4" w:rsidR="00CF6D37" w:rsidRPr="009054C6" w:rsidRDefault="00CF6D37" w:rsidP="00CF6D37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Left teat length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F3026C" w14:textId="1078DF98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B08F13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992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6D9B54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111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ECADAB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793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CF7640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988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F85C46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21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F8E058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98</w:t>
            </w:r>
          </w:p>
        </w:tc>
      </w:tr>
      <w:tr w:rsidR="00CF6D37" w:rsidRPr="009054C6" w14:paraId="38D0C785" w14:textId="77777777" w:rsidTr="00A929F7">
        <w:trPr>
          <w:trHeight w:val="300"/>
        </w:trPr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834CA1" w14:textId="77777777" w:rsidR="00CF6D37" w:rsidRPr="009054C6" w:rsidRDefault="00CF6D37" w:rsidP="00CF6D37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1F829F" w14:textId="51915104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E2E833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85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F2CF95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153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1265EA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577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DC933A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843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091461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16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5F8DD4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833</w:t>
            </w:r>
          </w:p>
        </w:tc>
      </w:tr>
      <w:tr w:rsidR="00CF6D37" w:rsidRPr="009054C6" w14:paraId="575F7A7D" w14:textId="77777777" w:rsidTr="00A929F7">
        <w:trPr>
          <w:trHeight w:val="300"/>
        </w:trPr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831A6D" w14:textId="77777777" w:rsidR="00CF6D37" w:rsidRPr="009054C6" w:rsidRDefault="00CF6D37" w:rsidP="00CF6D37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998AA9" w14:textId="4EB9CBDA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pe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693EAC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002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963F0C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005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FDA538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B84AD5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001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1BA006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015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D6ED6F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CF6D37" w:rsidRPr="009054C6" w14:paraId="5D00C103" w14:textId="77777777" w:rsidTr="00A929F7">
        <w:trPr>
          <w:trHeight w:val="300"/>
        </w:trPr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EAEBF9" w14:textId="77777777" w:rsidR="00CF6D37" w:rsidRPr="009054C6" w:rsidRDefault="00CF6D37" w:rsidP="00CF6D37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6B6BC6" w14:textId="15F155F3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i/>
                <w:noProof/>
                <w:sz w:val="22"/>
                <w:szCs w:val="22"/>
                <w:lang w:eastAsia="zh-CN"/>
              </w:rPr>
              <w:t>h</w:t>
            </w:r>
            <w:r w:rsidRPr="009054C6">
              <w:rPr>
                <w:rFonts w:ascii="Arial" w:hAnsi="Arial" w:cs="Arial"/>
                <w:i/>
                <w:noProof/>
                <w:sz w:val="22"/>
                <w:szCs w:val="22"/>
                <w:vertAlign w:val="superscript"/>
                <w:lang w:eastAsia="zh-CN"/>
              </w:rPr>
              <w:t>2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126D3D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62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F57C9F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36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BADA32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91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51825D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62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02E739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533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6D73D0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72</w:t>
            </w:r>
          </w:p>
        </w:tc>
      </w:tr>
      <w:tr w:rsidR="00CF6D37" w:rsidRPr="009054C6" w14:paraId="5894E20A" w14:textId="77777777" w:rsidTr="00A929F7">
        <w:trPr>
          <w:trHeight w:val="320"/>
        </w:trPr>
        <w:tc>
          <w:tcPr>
            <w:tcW w:w="11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0F970C0" w14:textId="77777777" w:rsidR="00CF6D37" w:rsidRPr="009054C6" w:rsidRDefault="00CF6D37" w:rsidP="00CF6D37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5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7C67355C" w14:textId="18B9D635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i/>
                <w:noProof/>
                <w:sz w:val="22"/>
                <w:szCs w:val="22"/>
                <w:lang w:eastAsia="zh-CN"/>
              </w:rPr>
              <w:t>r</w:t>
            </w:r>
          </w:p>
        </w:tc>
        <w:tc>
          <w:tcPr>
            <w:tcW w:w="55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E7712CB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63</w:t>
            </w:r>
          </w:p>
        </w:tc>
        <w:tc>
          <w:tcPr>
            <w:tcW w:w="55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918CB3D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36</w:t>
            </w:r>
          </w:p>
        </w:tc>
        <w:tc>
          <w:tcPr>
            <w:tcW w:w="55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739C6AB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92</w:t>
            </w:r>
          </w:p>
        </w:tc>
        <w:tc>
          <w:tcPr>
            <w:tcW w:w="55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E8749FC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533</w:t>
            </w:r>
          </w:p>
        </w:tc>
        <w:tc>
          <w:tcPr>
            <w:tcW w:w="55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72E4DC5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72</w:t>
            </w:r>
          </w:p>
        </w:tc>
        <w:tc>
          <w:tcPr>
            <w:tcW w:w="55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66A56E9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63</w:t>
            </w:r>
          </w:p>
        </w:tc>
      </w:tr>
    </w:tbl>
    <w:p w14:paraId="0FCFA546" w14:textId="3847A60D" w:rsidR="000665E5" w:rsidRPr="009054C6" w:rsidRDefault="000665E5" w:rsidP="0064477B">
      <w:pPr>
        <w:spacing w:line="480" w:lineRule="auto"/>
        <w:outlineLvl w:val="0"/>
        <w:rPr>
          <w:rFonts w:ascii="Arial" w:hAnsi="Arial" w:cs="Arial"/>
          <w:sz w:val="22"/>
          <w:szCs w:val="22"/>
          <w:vertAlign w:val="superscript"/>
        </w:rPr>
      </w:pPr>
      <w:r w:rsidRPr="009054C6">
        <w:rPr>
          <w:rFonts w:ascii="Arial" w:hAnsi="Arial" w:cs="Arial"/>
          <w:sz w:val="22"/>
          <w:szCs w:val="22"/>
        </w:rPr>
        <w:t>MAP =</w:t>
      </w:r>
      <w:r w:rsidRPr="009054C6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9054C6">
        <w:rPr>
          <w:rFonts w:ascii="Arial" w:hAnsi="Arial" w:cs="Arial"/>
        </w:rPr>
        <w:t>maximum a posteriori probability</w:t>
      </w:r>
    </w:p>
    <w:p w14:paraId="6249EE7C" w14:textId="54868CEB" w:rsidR="0064477B" w:rsidRPr="009054C6" w:rsidRDefault="0064477B" w:rsidP="0064477B">
      <w:pPr>
        <w:spacing w:line="480" w:lineRule="auto"/>
        <w:outlineLvl w:val="0"/>
        <w:rPr>
          <w:rFonts w:ascii="Arial" w:hAnsi="Arial" w:cs="Arial"/>
          <w:sz w:val="22"/>
          <w:szCs w:val="22"/>
        </w:rPr>
      </w:pPr>
      <w:r w:rsidRPr="009054C6">
        <w:rPr>
          <w:rFonts w:ascii="Arial" w:hAnsi="Arial" w:cs="Arial"/>
          <w:sz w:val="22"/>
          <w:szCs w:val="22"/>
          <w:vertAlign w:val="superscript"/>
        </w:rPr>
        <w:t>1</w:t>
      </w:r>
      <m:oMath>
        <m:sSubSup>
          <m:sSubSupPr>
            <m:ctrlPr>
              <w:rPr>
                <w:rFonts w:ascii="Cambria Math" w:hAnsi="Cambria Math" w:cs="Arial"/>
                <w:i/>
                <w:sz w:val="22"/>
                <w:szCs w:val="22"/>
                <w:vertAlign w:val="subscript"/>
              </w:rPr>
            </m:ctrlPr>
          </m:sSubSupPr>
          <m:e>
            <m:r>
              <w:rPr>
                <w:rFonts w:ascii="Cambria Math" w:hAnsi="Cambria Math" w:cs="Arial"/>
                <w:sz w:val="22"/>
                <w:szCs w:val="22"/>
                <w:vertAlign w:val="subscript"/>
              </w:rPr>
              <m:t>σ</m:t>
            </m:r>
          </m:e>
          <m:sub>
            <m:r>
              <w:rPr>
                <w:rFonts w:ascii="Cambria Math" w:hAnsi="Cambria Math" w:cs="Arial"/>
                <w:sz w:val="22"/>
                <w:szCs w:val="22"/>
                <w:vertAlign w:val="subscript"/>
              </w:rPr>
              <m:t>e</m:t>
            </m:r>
          </m:sub>
          <m:sup>
            <m:r>
              <w:rPr>
                <w:rFonts w:ascii="Cambria Math" w:hAnsi="Cambria Math" w:cs="Arial"/>
                <w:sz w:val="22"/>
                <w:szCs w:val="22"/>
                <w:vertAlign w:val="subscript"/>
              </w:rPr>
              <m:t>2</m:t>
            </m:r>
          </m:sup>
        </m:sSubSup>
      </m:oMath>
      <w:r w:rsidRPr="009054C6">
        <w:rPr>
          <w:rFonts w:ascii="Arial" w:hAnsi="Arial" w:cs="Arial"/>
          <w:sz w:val="22"/>
          <w:szCs w:val="22"/>
          <w:vertAlign w:val="subscript"/>
        </w:rPr>
        <w:t xml:space="preserve">= </w:t>
      </w:r>
      <w:r w:rsidR="00EC273B" w:rsidRPr="009054C6">
        <w:rPr>
          <w:rFonts w:ascii="Arial" w:hAnsi="Arial" w:cs="Arial"/>
          <w:sz w:val="22"/>
          <w:szCs w:val="22"/>
        </w:rPr>
        <w:t>variance of e = vector of random residual effects</w:t>
      </w:r>
    </w:p>
    <w:p w14:paraId="494EEB2E" w14:textId="000C93A6" w:rsidR="0064477B" w:rsidRPr="009054C6" w:rsidRDefault="0064477B" w:rsidP="0064477B">
      <w:pPr>
        <w:spacing w:line="480" w:lineRule="auto"/>
        <w:outlineLvl w:val="0"/>
        <w:rPr>
          <w:rFonts w:ascii="Arial" w:hAnsi="Arial" w:cs="Arial"/>
          <w:sz w:val="22"/>
          <w:szCs w:val="22"/>
        </w:rPr>
      </w:pPr>
      <w:r w:rsidRPr="009054C6">
        <w:rPr>
          <w:rFonts w:ascii="Arial" w:hAnsi="Arial" w:cs="Arial"/>
          <w:sz w:val="22"/>
          <w:szCs w:val="22"/>
          <w:vertAlign w:val="superscript"/>
        </w:rPr>
        <w:t>2</w:t>
      </w:r>
      <m:oMath>
        <m:sSubSup>
          <m:sSubSupPr>
            <m:ctrlPr>
              <w:rPr>
                <w:rFonts w:ascii="Cambria Math" w:hAnsi="Cambria Math" w:cs="Arial"/>
                <w:i/>
                <w:sz w:val="22"/>
                <w:szCs w:val="22"/>
                <w:vertAlign w:val="subscript"/>
              </w:rPr>
            </m:ctrlPr>
          </m:sSubSupPr>
          <m:e>
            <m:r>
              <w:rPr>
                <w:rFonts w:ascii="Cambria Math" w:hAnsi="Cambria Math" w:cs="Arial"/>
                <w:sz w:val="22"/>
                <w:szCs w:val="22"/>
                <w:vertAlign w:val="subscript"/>
              </w:rPr>
              <m:t>σ</m:t>
            </m:r>
          </m:e>
          <m:sub>
            <m:r>
              <w:rPr>
                <w:rFonts w:ascii="Cambria Math" w:hAnsi="Cambria Math" w:cs="Arial"/>
                <w:sz w:val="22"/>
                <w:szCs w:val="22"/>
                <w:vertAlign w:val="subscript"/>
              </w:rPr>
              <m:t>a</m:t>
            </m:r>
          </m:sub>
          <m:sup>
            <m:r>
              <w:rPr>
                <w:rFonts w:ascii="Cambria Math" w:hAnsi="Cambria Math" w:cs="Arial"/>
                <w:sz w:val="22"/>
                <w:szCs w:val="22"/>
                <w:vertAlign w:val="subscript"/>
              </w:rPr>
              <m:t>2</m:t>
            </m:r>
          </m:sup>
        </m:sSubSup>
      </m:oMath>
      <w:r w:rsidRPr="009054C6">
        <w:rPr>
          <w:rFonts w:ascii="Arial" w:hAnsi="Arial" w:cs="Arial"/>
          <w:sz w:val="22"/>
          <w:szCs w:val="22"/>
          <w:vertAlign w:val="subscript"/>
        </w:rPr>
        <w:t xml:space="preserve"> = </w:t>
      </w:r>
      <w:r w:rsidR="003F6F18" w:rsidRPr="009054C6">
        <w:rPr>
          <w:rFonts w:ascii="Arial" w:hAnsi="Arial" w:cs="Arial"/>
          <w:sz w:val="22"/>
          <w:szCs w:val="22"/>
        </w:rPr>
        <w:t xml:space="preserve">variance of a = </w:t>
      </w:r>
      <w:r w:rsidR="00BA4EDB" w:rsidRPr="009054C6">
        <w:rPr>
          <w:rFonts w:ascii="Arial" w:hAnsi="Arial" w:cs="Arial"/>
          <w:sz w:val="22"/>
          <w:szCs w:val="22"/>
        </w:rPr>
        <w:t>vector of random animal effects</w:t>
      </w:r>
    </w:p>
    <w:p w14:paraId="72A20802" w14:textId="43FD0EB4" w:rsidR="00A929F7" w:rsidRPr="009054C6" w:rsidRDefault="00A929F7" w:rsidP="0064477B">
      <w:pPr>
        <w:spacing w:line="480" w:lineRule="auto"/>
        <w:outlineLvl w:val="0"/>
        <w:rPr>
          <w:rFonts w:ascii="Arial" w:hAnsi="Arial" w:cs="Arial"/>
          <w:sz w:val="22"/>
          <w:szCs w:val="22"/>
        </w:rPr>
      </w:pPr>
      <w:r w:rsidRPr="009054C6">
        <w:rPr>
          <w:rFonts w:ascii="Arial" w:hAnsi="Arial" w:cs="Arial"/>
          <w:sz w:val="22"/>
          <w:szCs w:val="22"/>
          <w:vertAlign w:val="subscript"/>
        </w:rPr>
        <w:t>3</w:t>
      </w:r>
      <m:oMath>
        <m:sSubSup>
          <m:sSubSupPr>
            <m:ctrlPr>
              <w:rPr>
                <w:rFonts w:ascii="Cambria Math" w:hAnsi="Cambria Math" w:cs="Arial"/>
                <w:i/>
                <w:sz w:val="22"/>
                <w:szCs w:val="22"/>
                <w:vertAlign w:val="subscript"/>
              </w:rPr>
            </m:ctrlPr>
          </m:sSubSupPr>
          <m:e>
            <m:r>
              <w:rPr>
                <w:rFonts w:ascii="Cambria Math" w:hAnsi="Cambria Math" w:cs="Arial"/>
                <w:sz w:val="22"/>
                <w:szCs w:val="22"/>
                <w:vertAlign w:val="subscript"/>
              </w:rPr>
              <m:t>σ</m:t>
            </m:r>
          </m:e>
          <m:sub>
            <m:r>
              <w:rPr>
                <w:rFonts w:ascii="Cambria Math" w:hAnsi="Cambria Math" w:cs="Arial"/>
                <w:sz w:val="22"/>
                <w:szCs w:val="22"/>
                <w:vertAlign w:val="subscript"/>
              </w:rPr>
              <m:t>pe</m:t>
            </m:r>
          </m:sub>
          <m:sup>
            <m:r>
              <w:rPr>
                <w:rFonts w:ascii="Cambria Math" w:hAnsi="Cambria Math" w:cs="Arial"/>
                <w:sz w:val="22"/>
                <w:szCs w:val="22"/>
                <w:vertAlign w:val="subscript"/>
              </w:rPr>
              <m:t>2</m:t>
            </m:r>
          </m:sup>
        </m:sSubSup>
      </m:oMath>
      <w:r w:rsidR="002808C5" w:rsidRPr="009054C6">
        <w:rPr>
          <w:rFonts w:ascii="Arial" w:hAnsi="Arial" w:cs="Arial"/>
          <w:sz w:val="22"/>
          <w:szCs w:val="22"/>
          <w:vertAlign w:val="subscript"/>
        </w:rPr>
        <w:t xml:space="preserve">= </w:t>
      </w:r>
      <w:r w:rsidR="00EC273B" w:rsidRPr="009054C6">
        <w:rPr>
          <w:rFonts w:ascii="Arial" w:hAnsi="Arial" w:cs="Arial"/>
          <w:sz w:val="22"/>
          <w:szCs w:val="22"/>
        </w:rPr>
        <w:t>variance of u = vector of random permanent environmental effects associated with ewes</w:t>
      </w:r>
    </w:p>
    <w:p w14:paraId="45A5623B" w14:textId="113BC50D" w:rsidR="0060375A" w:rsidRPr="009054C6" w:rsidRDefault="0060375A" w:rsidP="0060375A">
      <w:pPr>
        <w:rPr>
          <w:rFonts w:ascii="Arial" w:hAnsi="Arial" w:cs="Arial"/>
          <w:sz w:val="22"/>
          <w:szCs w:val="22"/>
        </w:rPr>
      </w:pPr>
      <w:r w:rsidRPr="009054C6">
        <w:rPr>
          <w:rFonts w:ascii="Arial" w:hAnsi="Arial" w:cs="Arial"/>
          <w:i/>
          <w:sz w:val="22"/>
          <w:szCs w:val="22"/>
        </w:rPr>
        <w:t>h</w:t>
      </w:r>
      <w:r w:rsidRPr="009054C6">
        <w:rPr>
          <w:rFonts w:ascii="Arial" w:hAnsi="Arial" w:cs="Arial"/>
          <w:i/>
          <w:sz w:val="22"/>
          <w:szCs w:val="22"/>
          <w:vertAlign w:val="superscript"/>
        </w:rPr>
        <w:t xml:space="preserve">2 = </w:t>
      </w:r>
      <w:r w:rsidRPr="009054C6">
        <w:rPr>
          <w:rFonts w:ascii="Arial" w:hAnsi="Arial" w:cs="Arial"/>
          <w:i/>
          <w:sz w:val="22"/>
          <w:szCs w:val="22"/>
        </w:rPr>
        <w:t>heritability</w:t>
      </w:r>
    </w:p>
    <w:p w14:paraId="4B7905CC" w14:textId="42937F1C" w:rsidR="00C47DE6" w:rsidRPr="009054C6" w:rsidRDefault="004F4624" w:rsidP="00C47DE6">
      <w:pPr>
        <w:rPr>
          <w:rFonts w:ascii="Arial" w:hAnsi="Arial" w:cs="Arial"/>
          <w:b/>
          <w:color w:val="000000"/>
        </w:rPr>
      </w:pPr>
      <w:r w:rsidRPr="009054C6">
        <w:rPr>
          <w:rFonts w:ascii="Arial" w:hAnsi="Arial" w:cs="Arial"/>
          <w:b/>
          <w:color w:val="000000"/>
        </w:rPr>
        <w:lastRenderedPageBreak/>
        <w:t xml:space="preserve">Table </w:t>
      </w:r>
      <w:r w:rsidR="00674A65" w:rsidRPr="009054C6">
        <w:rPr>
          <w:rFonts w:ascii="Arial" w:hAnsi="Arial" w:cs="Arial"/>
          <w:b/>
          <w:color w:val="000000"/>
        </w:rPr>
        <w:t>S</w:t>
      </w:r>
      <w:r w:rsidR="00683F8F" w:rsidRPr="009054C6">
        <w:rPr>
          <w:rFonts w:ascii="Arial" w:hAnsi="Arial" w:cs="Arial"/>
          <w:b/>
          <w:color w:val="000000"/>
        </w:rPr>
        <w:t>3</w:t>
      </w:r>
      <w:r w:rsidR="004200F5" w:rsidRPr="009054C6">
        <w:rPr>
          <w:rFonts w:ascii="Arial" w:hAnsi="Arial" w:cs="Arial"/>
          <w:color w:val="000000"/>
        </w:rPr>
        <w:t xml:space="preserve"> </w:t>
      </w:r>
      <w:r w:rsidR="001544C8" w:rsidRPr="009054C6">
        <w:rPr>
          <w:rFonts w:ascii="Arial" w:hAnsi="Arial" w:cs="Arial"/>
          <w:i/>
          <w:color w:val="000000"/>
        </w:rPr>
        <w:t>M</w:t>
      </w:r>
      <w:r w:rsidR="004200F5" w:rsidRPr="009054C6">
        <w:rPr>
          <w:rFonts w:ascii="Arial" w:hAnsi="Arial" w:cs="Arial"/>
          <w:i/>
          <w:color w:val="000000"/>
        </w:rPr>
        <w:t>arginal posterior distributions of variance components</w:t>
      </w:r>
      <w:r w:rsidR="00E54620" w:rsidRPr="009054C6">
        <w:rPr>
          <w:rFonts w:ascii="Arial" w:hAnsi="Arial" w:cs="Arial"/>
          <w:i/>
          <w:color w:val="000000"/>
        </w:rPr>
        <w:t>, heritabilities and repeatabilities</w:t>
      </w:r>
      <w:r w:rsidR="004200F5" w:rsidRPr="009054C6">
        <w:rPr>
          <w:rFonts w:ascii="Arial" w:hAnsi="Arial" w:cs="Arial"/>
          <w:i/>
          <w:color w:val="000000"/>
        </w:rPr>
        <w:t xml:space="preserve"> of binary traits </w:t>
      </w:r>
      <w:r w:rsidR="0030603C" w:rsidRPr="009054C6">
        <w:rPr>
          <w:rFonts w:ascii="Arial" w:hAnsi="Arial" w:cs="Arial"/>
          <w:i/>
          <w:color w:val="000000"/>
        </w:rPr>
        <w:t xml:space="preserve">for udder phenotypes in ewes </w:t>
      </w:r>
      <w:r w:rsidR="004200F5" w:rsidRPr="009054C6">
        <w:rPr>
          <w:rFonts w:ascii="Arial" w:hAnsi="Arial" w:cs="Arial"/>
          <w:i/>
          <w:color w:val="000000"/>
        </w:rPr>
        <w:t>estimated with an individual animal model</w:t>
      </w:r>
      <w:r w:rsidR="001544C8" w:rsidRPr="009054C6">
        <w:rPr>
          <w:rFonts w:ascii="Arial" w:hAnsi="Arial" w:cs="Arial"/>
          <w:i/>
          <w:color w:val="000000"/>
        </w:rPr>
        <w:t xml:space="preserve"> with repeated records</w:t>
      </w:r>
    </w:p>
    <w:p w14:paraId="617D3CB7" w14:textId="77777777" w:rsidR="00863DAC" w:rsidRPr="009054C6" w:rsidRDefault="00863DAC" w:rsidP="00C47DE6">
      <w:pPr>
        <w:rPr>
          <w:rFonts w:ascii="Arial" w:hAnsi="Arial" w:cs="Arial"/>
          <w:color w:val="000000"/>
          <w:sz w:val="22"/>
          <w:szCs w:val="22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1012"/>
        <w:gridCol w:w="1244"/>
        <w:gridCol w:w="1014"/>
        <w:gridCol w:w="1014"/>
        <w:gridCol w:w="1014"/>
        <w:gridCol w:w="1014"/>
        <w:gridCol w:w="1016"/>
        <w:gridCol w:w="1012"/>
      </w:tblGrid>
      <w:tr w:rsidR="00863DAC" w:rsidRPr="009054C6" w14:paraId="543A3885" w14:textId="77777777" w:rsidTr="000665E5">
        <w:trPr>
          <w:trHeight w:val="320"/>
        </w:trPr>
        <w:tc>
          <w:tcPr>
            <w:tcW w:w="606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BE4E71" w14:textId="77777777" w:rsidR="00863DAC" w:rsidRPr="009054C6" w:rsidRDefault="00863DAC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Trait</w:t>
            </w:r>
          </w:p>
        </w:tc>
        <w:tc>
          <w:tcPr>
            <w:tcW w:w="746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D419CB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Parameter</w:t>
            </w:r>
          </w:p>
        </w:tc>
        <w:tc>
          <w:tcPr>
            <w:tcW w:w="608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EE6B4B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608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970153" w14:textId="02D86B3F" w:rsidR="00863DAC" w:rsidRPr="009054C6" w:rsidRDefault="008E0FD8" w:rsidP="0077523F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SD</w:t>
            </w:r>
          </w:p>
        </w:tc>
        <w:tc>
          <w:tcPr>
            <w:tcW w:w="1825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C1AA843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Percentiles</w:t>
            </w:r>
          </w:p>
        </w:tc>
        <w:tc>
          <w:tcPr>
            <w:tcW w:w="607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B60DC0" w14:textId="6A39A32D" w:rsidR="00863DAC" w:rsidRPr="009054C6" w:rsidRDefault="000665E5" w:rsidP="0077523F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MAP</w:t>
            </w:r>
          </w:p>
        </w:tc>
      </w:tr>
      <w:tr w:rsidR="00863DAC" w:rsidRPr="009054C6" w14:paraId="5E7862EE" w14:textId="77777777" w:rsidTr="000665E5">
        <w:trPr>
          <w:trHeight w:val="320"/>
        </w:trPr>
        <w:tc>
          <w:tcPr>
            <w:tcW w:w="60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89721E1" w14:textId="77777777" w:rsidR="00863DAC" w:rsidRPr="009054C6" w:rsidRDefault="00863DAC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4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8FB8D3B" w14:textId="77777777" w:rsidR="00863DAC" w:rsidRPr="009054C6" w:rsidRDefault="00863DAC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0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565D7C4" w14:textId="77777777" w:rsidR="00863DAC" w:rsidRPr="009054C6" w:rsidRDefault="00863DAC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0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F13510B" w14:textId="77777777" w:rsidR="00863DAC" w:rsidRPr="009054C6" w:rsidRDefault="00863DAC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0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31900D8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2.50%</w:t>
            </w:r>
          </w:p>
        </w:tc>
        <w:tc>
          <w:tcPr>
            <w:tcW w:w="60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1421CE2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50%</w:t>
            </w:r>
          </w:p>
        </w:tc>
        <w:tc>
          <w:tcPr>
            <w:tcW w:w="60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05AEFB4" w14:textId="77777777" w:rsidR="00863DAC" w:rsidRPr="009054C6" w:rsidRDefault="00863DAC" w:rsidP="0077523F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97.50%</w:t>
            </w:r>
          </w:p>
        </w:tc>
        <w:tc>
          <w:tcPr>
            <w:tcW w:w="60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BAAB1EA" w14:textId="77777777" w:rsidR="00863DAC" w:rsidRPr="009054C6" w:rsidRDefault="00863DAC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CF6D37" w:rsidRPr="009054C6" w14:paraId="05778298" w14:textId="77777777" w:rsidTr="000665E5">
        <w:trPr>
          <w:trHeight w:val="300"/>
        </w:trPr>
        <w:tc>
          <w:tcPr>
            <w:tcW w:w="606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78274A" w14:textId="77777777" w:rsidR="00CF6D37" w:rsidRPr="009054C6" w:rsidRDefault="00CF6D37" w:rsidP="00CF6D37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Chronic mastitis</w:t>
            </w: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883220" w14:textId="5F23816F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>
              <m:sSubSup>
                <m:sSubSupPr>
                  <m:ctrlPr>
                    <w:rPr>
                      <w:rFonts w:ascii="Cambria Math" w:hAnsi="Cambria Math" w:cs="Arial"/>
                      <w:i/>
                      <w:sz w:val="22"/>
                      <w:szCs w:val="22"/>
                      <w:vertAlign w:val="subscript"/>
                    </w:rPr>
                  </m:ctrlPr>
                </m:sSubSupPr>
                <m:e>
                  <m:r>
                    <w:rPr>
                      <w:rFonts w:ascii="Cambria Math" w:hAnsi="Cambria Math" w:cs="Arial"/>
                      <w:sz w:val="22"/>
                      <w:szCs w:val="22"/>
                      <w:vertAlign w:val="subscript"/>
                    </w:rPr>
                    <m:t>σ</m:t>
                  </m:r>
                </m:e>
                <m:sub>
                  <m:r>
                    <w:rPr>
                      <w:rFonts w:ascii="Cambria Math" w:hAnsi="Cambria Math" w:cs="Arial"/>
                      <w:sz w:val="22"/>
                      <w:szCs w:val="22"/>
                      <w:vertAlign w:val="subscript"/>
                    </w:rPr>
                    <m:t>a</m:t>
                  </m:r>
                </m:sub>
                <m:sup>
                  <m:r>
                    <w:rPr>
                      <w:rFonts w:ascii="Cambria Math" w:hAnsi="Cambria Math" w:cs="Arial"/>
                      <w:sz w:val="22"/>
                      <w:szCs w:val="22"/>
                      <w:vertAlign w:val="subscript"/>
                    </w:rPr>
                    <m:t>2</m:t>
                  </m:r>
                </m:sup>
              </m:sSubSup>
            </m:oMath>
            <w:r w:rsidR="003232D0" w:rsidRPr="009054C6">
              <w:rPr>
                <w:rFonts w:ascii="Arial" w:eastAsia="Times New Roman" w:hAnsi="Arial" w:cs="Arial"/>
                <w:sz w:val="22"/>
                <w:szCs w:val="22"/>
                <w:vertAlign w:val="subscript"/>
              </w:rPr>
              <w:t>1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F7D337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6278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6E9370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3669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1AFAD7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4078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15EB11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1901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E7A04C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92031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FD7B7F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1607</w:t>
            </w:r>
          </w:p>
        </w:tc>
      </w:tr>
      <w:tr w:rsidR="00CF6D37" w:rsidRPr="009054C6" w14:paraId="013F9D5D" w14:textId="77777777" w:rsidTr="000665E5">
        <w:trPr>
          <w:trHeight w:val="300"/>
        </w:trPr>
        <w:tc>
          <w:tcPr>
            <w:tcW w:w="606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D9B152" w14:textId="77777777" w:rsidR="00CF6D37" w:rsidRPr="009054C6" w:rsidRDefault="00CF6D37" w:rsidP="00CF6D37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748828" w14:textId="702960BA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>
              <m:sSubSup>
                <m:sSubSupPr>
                  <m:ctrlPr>
                    <w:rPr>
                      <w:rFonts w:ascii="Cambria Math" w:hAnsi="Cambria Math" w:cs="Arial"/>
                      <w:i/>
                      <w:sz w:val="22"/>
                      <w:szCs w:val="22"/>
                      <w:vertAlign w:val="subscript"/>
                    </w:rPr>
                  </m:ctrlPr>
                </m:sSubSupPr>
                <m:e>
                  <m:r>
                    <w:rPr>
                      <w:rFonts w:ascii="Cambria Math" w:hAnsi="Cambria Math" w:cs="Arial"/>
                      <w:sz w:val="22"/>
                      <w:szCs w:val="22"/>
                      <w:vertAlign w:val="subscript"/>
                    </w:rPr>
                    <m:t>σ</m:t>
                  </m:r>
                </m:e>
                <m:sub>
                  <m:r>
                    <w:rPr>
                      <w:rFonts w:ascii="Cambria Math" w:hAnsi="Cambria Math" w:cs="Arial"/>
                      <w:sz w:val="22"/>
                      <w:szCs w:val="22"/>
                      <w:vertAlign w:val="subscript"/>
                    </w:rPr>
                    <m:t>pe</m:t>
                  </m:r>
                </m:sub>
                <m:sup>
                  <m:r>
                    <w:rPr>
                      <w:rFonts w:ascii="Cambria Math" w:hAnsi="Cambria Math" w:cs="Arial"/>
                      <w:sz w:val="22"/>
                      <w:szCs w:val="22"/>
                      <w:vertAlign w:val="subscript"/>
                    </w:rPr>
                    <m:t>2</m:t>
                  </m:r>
                </m:sup>
              </m:sSubSup>
            </m:oMath>
            <w:r w:rsidR="003232D0" w:rsidRPr="009054C6">
              <w:rPr>
                <w:rFonts w:ascii="Arial" w:eastAsia="Times New Roman" w:hAnsi="Arial" w:cs="Arial"/>
                <w:sz w:val="22"/>
                <w:szCs w:val="22"/>
                <w:vertAlign w:val="subscript"/>
              </w:rPr>
              <w:t>2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98398E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005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E4B9F4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0242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BE9669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0001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9D3302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0007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BA86C0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0174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D06857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0002</w:t>
            </w:r>
          </w:p>
        </w:tc>
      </w:tr>
      <w:tr w:rsidR="00CF6D37" w:rsidRPr="009054C6" w14:paraId="7EE4F1C0" w14:textId="77777777" w:rsidTr="000665E5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849E67" w14:textId="77777777" w:rsidR="00CF6D37" w:rsidRPr="009054C6" w:rsidRDefault="00CF6D37" w:rsidP="00CF6D37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BD8FEF" w14:textId="7E70C4DD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  <w:vertAlign w:val="subscript"/>
              </w:rPr>
            </w:pPr>
            <w:r w:rsidRPr="009054C6">
              <w:rPr>
                <w:rFonts w:ascii="Arial" w:hAnsi="Arial" w:cs="Arial"/>
                <w:i/>
                <w:noProof/>
                <w:sz w:val="22"/>
                <w:szCs w:val="22"/>
                <w:lang w:eastAsia="zh-CN"/>
              </w:rPr>
              <w:t>h</w:t>
            </w:r>
            <w:r w:rsidRPr="009054C6">
              <w:rPr>
                <w:rFonts w:ascii="Arial" w:hAnsi="Arial" w:cs="Arial"/>
                <w:i/>
                <w:noProof/>
                <w:sz w:val="22"/>
                <w:szCs w:val="22"/>
                <w:vertAlign w:val="superscript"/>
                <w:lang w:eastAsia="zh-CN"/>
              </w:rPr>
              <w:t>2</w:t>
            </w:r>
            <w:r w:rsidR="003232D0" w:rsidRPr="009054C6">
              <w:rPr>
                <w:rFonts w:ascii="Arial" w:hAnsi="Arial" w:cs="Arial"/>
                <w:i/>
                <w:noProof/>
                <w:sz w:val="22"/>
                <w:szCs w:val="22"/>
                <w:vertAlign w:val="subscript"/>
                <w:lang w:eastAsia="zh-CN"/>
              </w:rPr>
              <w:t>3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47CA34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9666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2520A8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5219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6298DC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2226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8F02DE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884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6DDB69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1917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872009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5832</w:t>
            </w:r>
          </w:p>
        </w:tc>
      </w:tr>
      <w:tr w:rsidR="00CF6D37" w:rsidRPr="009054C6" w14:paraId="399F64B7" w14:textId="77777777" w:rsidTr="000665E5">
        <w:trPr>
          <w:trHeight w:val="320"/>
        </w:trPr>
        <w:tc>
          <w:tcPr>
            <w:tcW w:w="60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01B55F3" w14:textId="77777777" w:rsidR="00CF6D37" w:rsidRPr="009054C6" w:rsidRDefault="00CF6D37" w:rsidP="00CF6D37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74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23BD2737" w14:textId="60E956AB" w:rsidR="00CF6D37" w:rsidRPr="009054C6" w:rsidRDefault="003232D0" w:rsidP="00CF6D3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  <w:vertAlign w:val="subscript"/>
              </w:rPr>
            </w:pPr>
            <w:r w:rsidRPr="009054C6">
              <w:rPr>
                <w:rFonts w:ascii="Arial" w:hAnsi="Arial" w:cs="Arial"/>
                <w:i/>
                <w:noProof/>
                <w:sz w:val="22"/>
                <w:szCs w:val="22"/>
                <w:lang w:eastAsia="zh-CN"/>
              </w:rPr>
              <w:t>r</w:t>
            </w:r>
          </w:p>
        </w:tc>
        <w:tc>
          <w:tcPr>
            <w:tcW w:w="60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A963DF3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9671</w:t>
            </w:r>
          </w:p>
        </w:tc>
        <w:tc>
          <w:tcPr>
            <w:tcW w:w="60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0D36C5E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5219</w:t>
            </w:r>
          </w:p>
        </w:tc>
        <w:tc>
          <w:tcPr>
            <w:tcW w:w="60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9F12ADD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223</w:t>
            </w:r>
          </w:p>
        </w:tc>
        <w:tc>
          <w:tcPr>
            <w:tcW w:w="60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4063C86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8844</w:t>
            </w:r>
          </w:p>
        </w:tc>
        <w:tc>
          <w:tcPr>
            <w:tcW w:w="60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E4CAB29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1919</w:t>
            </w:r>
          </w:p>
        </w:tc>
        <w:tc>
          <w:tcPr>
            <w:tcW w:w="60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E4F0C7F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5925</w:t>
            </w:r>
          </w:p>
        </w:tc>
      </w:tr>
      <w:tr w:rsidR="00CF6D37" w:rsidRPr="009054C6" w14:paraId="4E7AA654" w14:textId="77777777" w:rsidTr="000665E5">
        <w:trPr>
          <w:trHeight w:val="300"/>
        </w:trPr>
        <w:tc>
          <w:tcPr>
            <w:tcW w:w="606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E78EA2" w14:textId="4BAACF38" w:rsidR="00CF6D37" w:rsidRPr="009054C6" w:rsidRDefault="00666B6C" w:rsidP="00CF6D37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Left t</w:t>
            </w:r>
            <w:r w:rsidR="00CF6D37"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eat Lesion</w:t>
            </w: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57A1A2" w14:textId="61B9FCF0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E0BA50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8234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586FA5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5379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BFEBF3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4008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CBAF68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0653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14F26F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39118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A57B5F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9756</w:t>
            </w:r>
          </w:p>
        </w:tc>
      </w:tr>
      <w:tr w:rsidR="00CF6D37" w:rsidRPr="009054C6" w14:paraId="702774CC" w14:textId="77777777" w:rsidTr="000665E5">
        <w:trPr>
          <w:trHeight w:val="300"/>
        </w:trPr>
        <w:tc>
          <w:tcPr>
            <w:tcW w:w="606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4BD4E8" w14:textId="77777777" w:rsidR="00CF6D37" w:rsidRPr="009054C6" w:rsidRDefault="00CF6D37" w:rsidP="00CF6D37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33B3CE" w14:textId="12482CA1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pe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85B269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0038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1A5869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0165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BE8E10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0001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5CAE17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0007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8F7D9F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0166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D331B9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0002</w:t>
            </w:r>
          </w:p>
        </w:tc>
      </w:tr>
      <w:tr w:rsidR="00CF6D37" w:rsidRPr="009054C6" w14:paraId="3FC74726" w14:textId="77777777" w:rsidTr="000665E5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B8BA35" w14:textId="77777777" w:rsidR="00CF6D37" w:rsidRPr="009054C6" w:rsidRDefault="00CF6D37" w:rsidP="00CF6D37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CC6616" w14:textId="3B6DE24A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i/>
                <w:noProof/>
                <w:sz w:val="22"/>
                <w:szCs w:val="22"/>
                <w:lang w:eastAsia="zh-CN"/>
              </w:rPr>
              <w:t>h</w:t>
            </w:r>
            <w:r w:rsidRPr="009054C6">
              <w:rPr>
                <w:rFonts w:ascii="Arial" w:hAnsi="Arial" w:cs="Arial"/>
                <w:i/>
                <w:noProof/>
                <w:sz w:val="22"/>
                <w:szCs w:val="22"/>
                <w:vertAlign w:val="superscript"/>
                <w:lang w:eastAsia="zh-CN"/>
              </w:rPr>
              <w:t>2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7523E0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2342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EDFF99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7273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736567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23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05EB92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1073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2B2100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9431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9DB21F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6695</w:t>
            </w:r>
          </w:p>
        </w:tc>
      </w:tr>
      <w:tr w:rsidR="00CF6D37" w:rsidRPr="009054C6" w14:paraId="1FAE2103" w14:textId="77777777" w:rsidTr="000665E5">
        <w:trPr>
          <w:trHeight w:val="320"/>
        </w:trPr>
        <w:tc>
          <w:tcPr>
            <w:tcW w:w="60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B014842" w14:textId="77777777" w:rsidR="00CF6D37" w:rsidRPr="009054C6" w:rsidRDefault="00CF6D37" w:rsidP="00CF6D37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74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5B3DE271" w14:textId="6539C84B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i/>
                <w:noProof/>
                <w:sz w:val="22"/>
                <w:szCs w:val="22"/>
                <w:lang w:eastAsia="zh-CN"/>
              </w:rPr>
              <w:t>r</w:t>
            </w:r>
          </w:p>
        </w:tc>
        <w:tc>
          <w:tcPr>
            <w:tcW w:w="60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024FA6A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2346</w:t>
            </w:r>
          </w:p>
        </w:tc>
        <w:tc>
          <w:tcPr>
            <w:tcW w:w="60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5A7ADE4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7273</w:t>
            </w:r>
          </w:p>
        </w:tc>
        <w:tc>
          <w:tcPr>
            <w:tcW w:w="60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CC6E78F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2306</w:t>
            </w:r>
          </w:p>
        </w:tc>
        <w:tc>
          <w:tcPr>
            <w:tcW w:w="60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5AE29BA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1076</w:t>
            </w:r>
          </w:p>
        </w:tc>
        <w:tc>
          <w:tcPr>
            <w:tcW w:w="60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58370B4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9435</w:t>
            </w:r>
          </w:p>
        </w:tc>
        <w:tc>
          <w:tcPr>
            <w:tcW w:w="60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E8782B5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6692</w:t>
            </w:r>
          </w:p>
        </w:tc>
      </w:tr>
      <w:tr w:rsidR="00CF6D37" w:rsidRPr="009054C6" w14:paraId="17283A1E" w14:textId="77777777" w:rsidTr="000665E5">
        <w:trPr>
          <w:trHeight w:val="300"/>
        </w:trPr>
        <w:tc>
          <w:tcPr>
            <w:tcW w:w="606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353FF6" w14:textId="273ECA1F" w:rsidR="00CF6D37" w:rsidRPr="009054C6" w:rsidRDefault="00666B6C" w:rsidP="00CF6D37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Right t</w:t>
            </w:r>
            <w:r w:rsidR="00CF6D37"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eat Lesion</w:t>
            </w: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E3B255" w14:textId="661E0903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3D4B5D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56167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80D23A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806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0DD1B1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598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323160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863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9D2FAB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48308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3A71B1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3203</w:t>
            </w:r>
          </w:p>
        </w:tc>
      </w:tr>
      <w:tr w:rsidR="00CF6D37" w:rsidRPr="009054C6" w14:paraId="2BAF7F40" w14:textId="77777777" w:rsidTr="000665E5">
        <w:trPr>
          <w:trHeight w:val="300"/>
        </w:trPr>
        <w:tc>
          <w:tcPr>
            <w:tcW w:w="606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4A47D2" w14:textId="77777777" w:rsidR="00CF6D37" w:rsidRPr="009054C6" w:rsidRDefault="00CF6D37" w:rsidP="00CF6D37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B2399A" w14:textId="205E1144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pe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589B97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0035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55D71A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0152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2A0C30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0001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225E23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0007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82303E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0162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8197F5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0002</w:t>
            </w:r>
          </w:p>
        </w:tc>
      </w:tr>
      <w:tr w:rsidR="00CF6D37" w:rsidRPr="009054C6" w14:paraId="0E761C47" w14:textId="77777777" w:rsidTr="000665E5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B18DA6" w14:textId="77777777" w:rsidR="00CF6D37" w:rsidRPr="009054C6" w:rsidRDefault="00CF6D37" w:rsidP="00CF6D37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93D326" w14:textId="0391F0CC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i/>
                <w:noProof/>
                <w:sz w:val="22"/>
                <w:szCs w:val="22"/>
                <w:lang w:eastAsia="zh-CN"/>
              </w:rPr>
              <w:t>h</w:t>
            </w:r>
            <w:r w:rsidRPr="009054C6">
              <w:rPr>
                <w:rFonts w:ascii="Arial" w:hAnsi="Arial" w:cs="Arial"/>
                <w:i/>
                <w:noProof/>
                <w:sz w:val="22"/>
                <w:szCs w:val="22"/>
                <w:vertAlign w:val="superscript"/>
                <w:lang w:eastAsia="zh-CN"/>
              </w:rPr>
              <w:t>2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183B57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4128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A9269D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7426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3B1CBF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3278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CA7858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304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77A136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1263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7054E8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0039</w:t>
            </w:r>
          </w:p>
        </w:tc>
      </w:tr>
      <w:tr w:rsidR="00CF6D37" w:rsidRPr="009054C6" w14:paraId="74BF6865" w14:textId="77777777" w:rsidTr="000665E5">
        <w:trPr>
          <w:trHeight w:val="320"/>
        </w:trPr>
        <w:tc>
          <w:tcPr>
            <w:tcW w:w="60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4279B05" w14:textId="77777777" w:rsidR="00CF6D37" w:rsidRPr="009054C6" w:rsidRDefault="00CF6D37" w:rsidP="00CF6D37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4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5E72F6BE" w14:textId="03519C7C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i/>
                <w:noProof/>
                <w:sz w:val="22"/>
                <w:szCs w:val="22"/>
                <w:lang w:eastAsia="zh-CN"/>
              </w:rPr>
              <w:t>r</w:t>
            </w:r>
          </w:p>
        </w:tc>
        <w:tc>
          <w:tcPr>
            <w:tcW w:w="60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B70AE63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4132</w:t>
            </w:r>
          </w:p>
        </w:tc>
        <w:tc>
          <w:tcPr>
            <w:tcW w:w="60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CDF043A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7425</w:t>
            </w:r>
          </w:p>
        </w:tc>
        <w:tc>
          <w:tcPr>
            <w:tcW w:w="60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2B1ED15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3283</w:t>
            </w:r>
          </w:p>
        </w:tc>
        <w:tc>
          <w:tcPr>
            <w:tcW w:w="60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EE0E118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3045</w:t>
            </w:r>
          </w:p>
        </w:tc>
        <w:tc>
          <w:tcPr>
            <w:tcW w:w="60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42844D8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1267</w:t>
            </w:r>
          </w:p>
        </w:tc>
        <w:tc>
          <w:tcPr>
            <w:tcW w:w="60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7E5C4E5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0042</w:t>
            </w:r>
          </w:p>
        </w:tc>
      </w:tr>
      <w:tr w:rsidR="00CF6D37" w:rsidRPr="009054C6" w14:paraId="49104EB2" w14:textId="77777777" w:rsidTr="000665E5">
        <w:trPr>
          <w:trHeight w:val="300"/>
        </w:trPr>
        <w:tc>
          <w:tcPr>
            <w:tcW w:w="606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14D769" w14:textId="71DF0D74" w:rsidR="00CF6D37" w:rsidRPr="009054C6" w:rsidRDefault="00666B6C" w:rsidP="00CF6D37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Any teat l</w:t>
            </w:r>
            <w:r w:rsidR="00CF6D37"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esion</w:t>
            </w: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98C690" w14:textId="4B956D4F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06600C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7653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9F8F1D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6795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4234F5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3245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F68AA5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2027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31CE82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06284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CC20BB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6672</w:t>
            </w:r>
          </w:p>
        </w:tc>
      </w:tr>
      <w:tr w:rsidR="00CF6D37" w:rsidRPr="009054C6" w14:paraId="1A3A471D" w14:textId="77777777" w:rsidTr="000665E5">
        <w:trPr>
          <w:trHeight w:val="300"/>
        </w:trPr>
        <w:tc>
          <w:tcPr>
            <w:tcW w:w="606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A7D550" w14:textId="77777777" w:rsidR="00CF6D37" w:rsidRPr="009054C6" w:rsidRDefault="00CF6D37" w:rsidP="00CF6D37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AF1EF3" w14:textId="53528CF3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pe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4335A8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0044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6E3EBA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0203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695777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0001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4D274D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0007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E9A237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0167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012020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0002</w:t>
            </w:r>
          </w:p>
        </w:tc>
      </w:tr>
      <w:tr w:rsidR="00CF6D37" w:rsidRPr="009054C6" w14:paraId="45B2519C" w14:textId="77777777" w:rsidTr="000665E5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C6F50F" w14:textId="77777777" w:rsidR="00CF6D37" w:rsidRPr="009054C6" w:rsidRDefault="00CF6D37" w:rsidP="00CF6D37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B40BE8" w14:textId="36CF45C3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i/>
                <w:noProof/>
                <w:sz w:val="22"/>
                <w:szCs w:val="22"/>
                <w:lang w:eastAsia="zh-CN"/>
              </w:rPr>
              <w:t>h</w:t>
            </w:r>
            <w:r w:rsidRPr="009054C6">
              <w:rPr>
                <w:rFonts w:ascii="Arial" w:hAnsi="Arial" w:cs="Arial"/>
                <w:i/>
                <w:noProof/>
                <w:sz w:val="22"/>
                <w:szCs w:val="22"/>
                <w:vertAlign w:val="superscript"/>
                <w:lang w:eastAsia="zh-CN"/>
              </w:rPr>
              <w:t>2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397362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9919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0C67F8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5885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FD6831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1841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92E423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8897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46DF5E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3909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F3EC05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5199</w:t>
            </w:r>
          </w:p>
        </w:tc>
      </w:tr>
      <w:tr w:rsidR="00CF6D37" w:rsidRPr="009054C6" w14:paraId="4B2F2FED" w14:textId="77777777" w:rsidTr="000665E5">
        <w:trPr>
          <w:trHeight w:val="320"/>
        </w:trPr>
        <w:tc>
          <w:tcPr>
            <w:tcW w:w="60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4F1A6AF" w14:textId="77777777" w:rsidR="00CF6D37" w:rsidRPr="009054C6" w:rsidRDefault="00CF6D37" w:rsidP="00CF6D37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4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25947FB0" w14:textId="42733441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i/>
                <w:noProof/>
                <w:sz w:val="22"/>
                <w:szCs w:val="22"/>
                <w:lang w:eastAsia="zh-CN"/>
              </w:rPr>
              <w:t>r</w:t>
            </w:r>
          </w:p>
        </w:tc>
        <w:tc>
          <w:tcPr>
            <w:tcW w:w="60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CF33CEE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9923</w:t>
            </w:r>
          </w:p>
        </w:tc>
        <w:tc>
          <w:tcPr>
            <w:tcW w:w="60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A7566EE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5884</w:t>
            </w:r>
          </w:p>
        </w:tc>
        <w:tc>
          <w:tcPr>
            <w:tcW w:w="60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4FA8496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1846</w:t>
            </w:r>
          </w:p>
        </w:tc>
        <w:tc>
          <w:tcPr>
            <w:tcW w:w="60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9BD5D50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89</w:t>
            </w:r>
          </w:p>
        </w:tc>
        <w:tc>
          <w:tcPr>
            <w:tcW w:w="60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0B1926B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3918</w:t>
            </w:r>
          </w:p>
        </w:tc>
        <w:tc>
          <w:tcPr>
            <w:tcW w:w="60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74AC9DF" w14:textId="7777777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6561</w:t>
            </w:r>
          </w:p>
        </w:tc>
      </w:tr>
    </w:tbl>
    <w:p w14:paraId="4035DCD3" w14:textId="64E9F1A9" w:rsidR="000665E5" w:rsidRPr="009054C6" w:rsidRDefault="000665E5" w:rsidP="003232D0">
      <w:pPr>
        <w:spacing w:line="480" w:lineRule="auto"/>
        <w:outlineLvl w:val="0"/>
        <w:rPr>
          <w:rFonts w:ascii="Arial" w:hAnsi="Arial" w:cs="Arial"/>
          <w:sz w:val="22"/>
          <w:szCs w:val="22"/>
          <w:vertAlign w:val="superscript"/>
        </w:rPr>
      </w:pPr>
      <w:r w:rsidRPr="009054C6">
        <w:rPr>
          <w:rFonts w:ascii="Arial" w:hAnsi="Arial" w:cs="Arial"/>
          <w:sz w:val="22"/>
          <w:szCs w:val="22"/>
        </w:rPr>
        <w:t>MAP =</w:t>
      </w:r>
      <w:r w:rsidRPr="009054C6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9054C6">
        <w:rPr>
          <w:rFonts w:ascii="Arial" w:hAnsi="Arial" w:cs="Arial"/>
        </w:rPr>
        <w:t>maximum a posteriori probability</w:t>
      </w:r>
    </w:p>
    <w:p w14:paraId="556B4545" w14:textId="424F4470" w:rsidR="003232D0" w:rsidRPr="009054C6" w:rsidRDefault="003232D0" w:rsidP="003232D0">
      <w:pPr>
        <w:spacing w:line="480" w:lineRule="auto"/>
        <w:outlineLvl w:val="0"/>
        <w:rPr>
          <w:rFonts w:ascii="Arial" w:hAnsi="Arial" w:cs="Arial"/>
          <w:sz w:val="22"/>
          <w:szCs w:val="22"/>
        </w:rPr>
      </w:pPr>
      <w:r w:rsidRPr="009054C6">
        <w:rPr>
          <w:rFonts w:ascii="Arial" w:hAnsi="Arial" w:cs="Arial"/>
          <w:sz w:val="22"/>
          <w:szCs w:val="22"/>
          <w:vertAlign w:val="superscript"/>
        </w:rPr>
        <w:t>1</w:t>
      </w:r>
      <m:oMath>
        <m:sSubSup>
          <m:sSubSupPr>
            <m:ctrlPr>
              <w:rPr>
                <w:rFonts w:ascii="Cambria Math" w:hAnsi="Cambria Math" w:cs="Arial"/>
                <w:i/>
                <w:sz w:val="22"/>
                <w:szCs w:val="22"/>
                <w:vertAlign w:val="subscript"/>
              </w:rPr>
            </m:ctrlPr>
          </m:sSubSupPr>
          <m:e>
            <m:r>
              <w:rPr>
                <w:rFonts w:ascii="Cambria Math" w:hAnsi="Cambria Math" w:cs="Arial"/>
                <w:sz w:val="22"/>
                <w:szCs w:val="22"/>
                <w:vertAlign w:val="subscript"/>
              </w:rPr>
              <m:t>σ</m:t>
            </m:r>
          </m:e>
          <m:sub>
            <m:r>
              <w:rPr>
                <w:rFonts w:ascii="Cambria Math" w:hAnsi="Cambria Math" w:cs="Arial"/>
                <w:sz w:val="22"/>
                <w:szCs w:val="22"/>
                <w:vertAlign w:val="subscript"/>
              </w:rPr>
              <m:t>a</m:t>
            </m:r>
          </m:sub>
          <m:sup>
            <m:r>
              <w:rPr>
                <w:rFonts w:ascii="Cambria Math" w:hAnsi="Cambria Math" w:cs="Arial"/>
                <w:sz w:val="22"/>
                <w:szCs w:val="22"/>
                <w:vertAlign w:val="subscript"/>
              </w:rPr>
              <m:t>2</m:t>
            </m:r>
          </m:sup>
        </m:sSubSup>
      </m:oMath>
      <w:r w:rsidRPr="009054C6">
        <w:rPr>
          <w:rFonts w:ascii="Arial" w:hAnsi="Arial" w:cs="Arial"/>
          <w:sz w:val="22"/>
          <w:szCs w:val="22"/>
          <w:vertAlign w:val="subscript"/>
        </w:rPr>
        <w:t xml:space="preserve"> = </w:t>
      </w:r>
      <w:r w:rsidR="00BA4EDB" w:rsidRPr="009054C6">
        <w:rPr>
          <w:rFonts w:ascii="Arial" w:hAnsi="Arial" w:cs="Arial"/>
          <w:sz w:val="22"/>
          <w:szCs w:val="22"/>
        </w:rPr>
        <w:t>variance of a = vector of random animal effects</w:t>
      </w:r>
    </w:p>
    <w:p w14:paraId="0F4D4641" w14:textId="270403B1" w:rsidR="003232D0" w:rsidRPr="009054C6" w:rsidRDefault="003232D0" w:rsidP="003232D0">
      <w:pPr>
        <w:spacing w:line="480" w:lineRule="auto"/>
        <w:outlineLvl w:val="0"/>
        <w:rPr>
          <w:rFonts w:ascii="Arial" w:hAnsi="Arial" w:cs="Arial"/>
          <w:sz w:val="22"/>
          <w:szCs w:val="22"/>
        </w:rPr>
      </w:pPr>
      <w:r w:rsidRPr="009054C6">
        <w:rPr>
          <w:rFonts w:ascii="Arial" w:hAnsi="Arial" w:cs="Arial"/>
          <w:sz w:val="22"/>
          <w:szCs w:val="22"/>
          <w:vertAlign w:val="subscript"/>
        </w:rPr>
        <w:t>2</w:t>
      </w:r>
      <m:oMath>
        <m:sSubSup>
          <m:sSubSupPr>
            <m:ctrlPr>
              <w:rPr>
                <w:rFonts w:ascii="Cambria Math" w:hAnsi="Cambria Math" w:cs="Arial"/>
                <w:i/>
                <w:sz w:val="22"/>
                <w:szCs w:val="22"/>
                <w:vertAlign w:val="subscript"/>
              </w:rPr>
            </m:ctrlPr>
          </m:sSubSupPr>
          <m:e>
            <m:r>
              <w:rPr>
                <w:rFonts w:ascii="Cambria Math" w:hAnsi="Cambria Math" w:cs="Arial"/>
                <w:sz w:val="22"/>
                <w:szCs w:val="22"/>
                <w:vertAlign w:val="subscript"/>
              </w:rPr>
              <m:t>σ</m:t>
            </m:r>
          </m:e>
          <m:sub>
            <m:r>
              <w:rPr>
                <w:rFonts w:ascii="Cambria Math" w:hAnsi="Cambria Math" w:cs="Arial"/>
                <w:sz w:val="22"/>
                <w:szCs w:val="22"/>
                <w:vertAlign w:val="subscript"/>
              </w:rPr>
              <m:t>pe</m:t>
            </m:r>
          </m:sub>
          <m:sup>
            <m:r>
              <w:rPr>
                <w:rFonts w:ascii="Cambria Math" w:hAnsi="Cambria Math" w:cs="Arial"/>
                <w:sz w:val="22"/>
                <w:szCs w:val="22"/>
                <w:vertAlign w:val="subscript"/>
              </w:rPr>
              <m:t>2</m:t>
            </m:r>
          </m:sup>
        </m:sSubSup>
      </m:oMath>
      <w:r w:rsidRPr="009054C6">
        <w:rPr>
          <w:rFonts w:ascii="Arial" w:hAnsi="Arial" w:cs="Arial"/>
          <w:sz w:val="22"/>
          <w:szCs w:val="22"/>
          <w:vertAlign w:val="subscript"/>
        </w:rPr>
        <w:t xml:space="preserve">= </w:t>
      </w:r>
      <w:r w:rsidR="00EC273B" w:rsidRPr="009054C6">
        <w:rPr>
          <w:rFonts w:ascii="Arial" w:hAnsi="Arial" w:cs="Arial"/>
          <w:sz w:val="22"/>
          <w:szCs w:val="22"/>
        </w:rPr>
        <w:t>variance of u = vector of random permanent environmental effects associated with ewes</w:t>
      </w:r>
    </w:p>
    <w:p w14:paraId="228CEB74" w14:textId="499B9C19" w:rsidR="003232D0" w:rsidRPr="009054C6" w:rsidRDefault="003232D0" w:rsidP="003232D0">
      <w:pPr>
        <w:rPr>
          <w:rFonts w:ascii="Arial" w:hAnsi="Arial" w:cs="Arial"/>
          <w:sz w:val="22"/>
          <w:szCs w:val="22"/>
        </w:rPr>
      </w:pPr>
      <w:r w:rsidRPr="009054C6">
        <w:rPr>
          <w:rFonts w:ascii="Arial" w:hAnsi="Arial" w:cs="Arial"/>
          <w:sz w:val="22"/>
          <w:szCs w:val="22"/>
          <w:vertAlign w:val="superscript"/>
        </w:rPr>
        <w:t>3</w:t>
      </w:r>
      <w:r w:rsidRPr="009054C6">
        <w:rPr>
          <w:rFonts w:ascii="Arial" w:hAnsi="Arial" w:cs="Arial"/>
          <w:i/>
          <w:sz w:val="22"/>
          <w:szCs w:val="22"/>
        </w:rPr>
        <w:t>h</w:t>
      </w:r>
      <w:r w:rsidRPr="009054C6">
        <w:rPr>
          <w:rFonts w:ascii="Arial" w:hAnsi="Arial" w:cs="Arial"/>
          <w:i/>
          <w:sz w:val="22"/>
          <w:szCs w:val="22"/>
          <w:vertAlign w:val="superscript"/>
        </w:rPr>
        <w:t xml:space="preserve">2 = </w:t>
      </w:r>
      <w:r w:rsidRPr="009054C6">
        <w:rPr>
          <w:rFonts w:ascii="Arial" w:hAnsi="Arial" w:cs="Arial"/>
          <w:i/>
          <w:sz w:val="22"/>
          <w:szCs w:val="22"/>
        </w:rPr>
        <w:t>heritability</w:t>
      </w:r>
    </w:p>
    <w:p w14:paraId="133191B1" w14:textId="77777777" w:rsidR="003232D0" w:rsidRPr="009054C6" w:rsidRDefault="003232D0" w:rsidP="003232D0">
      <w:pPr>
        <w:rPr>
          <w:rFonts w:ascii="Arial" w:hAnsi="Arial" w:cs="Arial"/>
          <w:sz w:val="22"/>
          <w:szCs w:val="22"/>
        </w:rPr>
      </w:pPr>
    </w:p>
    <w:p w14:paraId="255C4082" w14:textId="77777777" w:rsidR="003232D0" w:rsidRPr="009054C6" w:rsidRDefault="003232D0" w:rsidP="003232D0">
      <w:pPr>
        <w:rPr>
          <w:rFonts w:ascii="Arial" w:hAnsi="Arial" w:cs="Arial"/>
          <w:sz w:val="22"/>
          <w:szCs w:val="22"/>
        </w:rPr>
      </w:pPr>
    </w:p>
    <w:p w14:paraId="2C95E96B" w14:textId="0E2878A7" w:rsidR="004200F5" w:rsidRPr="009054C6" w:rsidRDefault="004200F5">
      <w:pPr>
        <w:rPr>
          <w:rFonts w:ascii="Arial" w:hAnsi="Arial" w:cs="Arial"/>
          <w:color w:val="000000"/>
          <w:sz w:val="22"/>
          <w:szCs w:val="22"/>
        </w:rPr>
      </w:pPr>
      <w:r w:rsidRPr="009054C6">
        <w:rPr>
          <w:rFonts w:ascii="Arial" w:hAnsi="Arial" w:cs="Arial"/>
          <w:color w:val="000000"/>
          <w:sz w:val="22"/>
          <w:szCs w:val="22"/>
        </w:rPr>
        <w:br w:type="page"/>
      </w:r>
    </w:p>
    <w:p w14:paraId="41A95CC9" w14:textId="670B9B34" w:rsidR="003032D5" w:rsidRPr="009054C6" w:rsidRDefault="004F4624" w:rsidP="00C47DE6">
      <w:pPr>
        <w:rPr>
          <w:rFonts w:ascii="Arial" w:hAnsi="Arial" w:cs="Arial"/>
          <w:color w:val="000000"/>
        </w:rPr>
      </w:pPr>
      <w:r w:rsidRPr="009054C6">
        <w:rPr>
          <w:rFonts w:ascii="Arial" w:hAnsi="Arial" w:cs="Arial"/>
          <w:b/>
          <w:color w:val="000000"/>
        </w:rPr>
        <w:lastRenderedPageBreak/>
        <w:t xml:space="preserve">Table </w:t>
      </w:r>
      <w:r w:rsidR="00674A65" w:rsidRPr="009054C6">
        <w:rPr>
          <w:rFonts w:ascii="Arial" w:hAnsi="Arial" w:cs="Arial"/>
          <w:b/>
          <w:color w:val="000000"/>
        </w:rPr>
        <w:t>S</w:t>
      </w:r>
      <w:r w:rsidR="00683F8F" w:rsidRPr="009054C6">
        <w:rPr>
          <w:rFonts w:ascii="Arial" w:hAnsi="Arial" w:cs="Arial"/>
          <w:b/>
          <w:color w:val="000000"/>
        </w:rPr>
        <w:t>4</w:t>
      </w:r>
      <w:r w:rsidR="004200F5" w:rsidRPr="009054C6">
        <w:rPr>
          <w:rFonts w:ascii="Arial" w:hAnsi="Arial" w:cs="Arial"/>
          <w:i/>
          <w:color w:val="000000"/>
        </w:rPr>
        <w:t xml:space="preserve"> </w:t>
      </w:r>
      <w:r w:rsidR="001544C8" w:rsidRPr="009054C6">
        <w:rPr>
          <w:rFonts w:ascii="Arial" w:hAnsi="Arial" w:cs="Arial"/>
          <w:i/>
          <w:color w:val="000000"/>
        </w:rPr>
        <w:t>M</w:t>
      </w:r>
      <w:r w:rsidR="004200F5" w:rsidRPr="009054C6">
        <w:rPr>
          <w:rFonts w:ascii="Arial" w:hAnsi="Arial" w:cs="Arial"/>
          <w:i/>
          <w:color w:val="000000"/>
        </w:rPr>
        <w:t xml:space="preserve">arginal distributions of variance components and heritabilities from </w:t>
      </w:r>
      <w:r w:rsidR="001544C8" w:rsidRPr="009054C6">
        <w:rPr>
          <w:rFonts w:ascii="Arial" w:hAnsi="Arial" w:cs="Arial"/>
          <w:i/>
          <w:color w:val="000000"/>
        </w:rPr>
        <w:t xml:space="preserve">an </w:t>
      </w:r>
      <w:r w:rsidR="004200F5" w:rsidRPr="009054C6">
        <w:rPr>
          <w:rFonts w:ascii="Arial" w:hAnsi="Arial" w:cs="Arial"/>
          <w:i/>
          <w:color w:val="000000"/>
        </w:rPr>
        <w:t xml:space="preserve">individual animal model INLA analyses of </w:t>
      </w:r>
      <w:r w:rsidR="00E54620" w:rsidRPr="009054C6">
        <w:rPr>
          <w:rFonts w:ascii="Arial" w:hAnsi="Arial" w:cs="Arial"/>
          <w:i/>
          <w:color w:val="000000"/>
        </w:rPr>
        <w:t>continuous</w:t>
      </w:r>
      <w:r w:rsidR="004200F5" w:rsidRPr="009054C6">
        <w:rPr>
          <w:rFonts w:ascii="Arial" w:hAnsi="Arial" w:cs="Arial"/>
          <w:i/>
          <w:color w:val="000000"/>
        </w:rPr>
        <w:t xml:space="preserve"> </w:t>
      </w:r>
      <w:r w:rsidR="0030603C" w:rsidRPr="009054C6">
        <w:rPr>
          <w:rFonts w:ascii="Arial" w:hAnsi="Arial" w:cs="Arial"/>
          <w:i/>
          <w:color w:val="000000"/>
        </w:rPr>
        <w:t xml:space="preserve">udder </w:t>
      </w:r>
      <w:r w:rsidR="004200F5" w:rsidRPr="009054C6">
        <w:rPr>
          <w:rFonts w:ascii="Arial" w:hAnsi="Arial" w:cs="Arial"/>
          <w:i/>
          <w:color w:val="000000"/>
        </w:rPr>
        <w:t xml:space="preserve">traits </w:t>
      </w:r>
      <w:r w:rsidR="0030603C" w:rsidRPr="009054C6">
        <w:rPr>
          <w:rFonts w:ascii="Arial" w:hAnsi="Arial" w:cs="Arial"/>
          <w:i/>
          <w:color w:val="000000"/>
        </w:rPr>
        <w:t xml:space="preserve">in ewes </w:t>
      </w:r>
      <w:r w:rsidR="001544C8" w:rsidRPr="009054C6">
        <w:rPr>
          <w:rFonts w:ascii="Arial" w:hAnsi="Arial" w:cs="Arial"/>
          <w:i/>
          <w:color w:val="000000"/>
        </w:rPr>
        <w:t>with</w:t>
      </w:r>
      <w:r w:rsidR="00E54620" w:rsidRPr="009054C6">
        <w:rPr>
          <w:rFonts w:ascii="Arial" w:hAnsi="Arial" w:cs="Arial"/>
          <w:i/>
          <w:color w:val="000000"/>
        </w:rPr>
        <w:t xml:space="preserve"> a fixed effect of</w:t>
      </w:r>
      <w:r w:rsidR="004200F5" w:rsidRPr="009054C6">
        <w:rPr>
          <w:rFonts w:ascii="Arial" w:hAnsi="Arial" w:cs="Arial"/>
          <w:i/>
          <w:color w:val="000000"/>
        </w:rPr>
        <w:t xml:space="preserve"> litter size</w:t>
      </w:r>
      <w:r w:rsidR="00E54620" w:rsidRPr="009054C6">
        <w:rPr>
          <w:rFonts w:ascii="Arial" w:hAnsi="Arial" w:cs="Arial"/>
          <w:i/>
          <w:color w:val="000000"/>
        </w:rPr>
        <w:t xml:space="preserve"> either</w:t>
      </w:r>
      <w:r w:rsidR="004200F5" w:rsidRPr="009054C6">
        <w:rPr>
          <w:rFonts w:ascii="Arial" w:hAnsi="Arial" w:cs="Arial"/>
          <w:i/>
          <w:color w:val="000000"/>
        </w:rPr>
        <w:t xml:space="preserve"> included </w:t>
      </w:r>
      <w:r w:rsidR="00E54620" w:rsidRPr="009054C6">
        <w:rPr>
          <w:rFonts w:ascii="Arial" w:hAnsi="Arial" w:cs="Arial"/>
          <w:i/>
          <w:color w:val="000000"/>
        </w:rPr>
        <w:t xml:space="preserve">or </w:t>
      </w:r>
      <w:r w:rsidR="001544C8" w:rsidRPr="009054C6">
        <w:rPr>
          <w:rFonts w:ascii="Arial" w:hAnsi="Arial" w:cs="Arial"/>
          <w:i/>
          <w:color w:val="000000"/>
        </w:rPr>
        <w:t>excluded from the model</w:t>
      </w:r>
    </w:p>
    <w:p w14:paraId="3FC693BB" w14:textId="77777777" w:rsidR="00863DAC" w:rsidRPr="009054C6" w:rsidRDefault="00863DAC" w:rsidP="00C47DE6">
      <w:pPr>
        <w:rPr>
          <w:rFonts w:ascii="Arial" w:hAnsi="Arial" w:cs="Arial"/>
          <w:color w:val="000000"/>
          <w:sz w:val="22"/>
          <w:szCs w:val="22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1263"/>
        <w:gridCol w:w="816"/>
        <w:gridCol w:w="1244"/>
        <w:gridCol w:w="806"/>
        <w:gridCol w:w="814"/>
        <w:gridCol w:w="841"/>
        <w:gridCol w:w="814"/>
        <w:gridCol w:w="963"/>
        <w:gridCol w:w="779"/>
      </w:tblGrid>
      <w:tr w:rsidR="00E54620" w:rsidRPr="009054C6" w14:paraId="117C0377" w14:textId="77777777" w:rsidTr="000665E5">
        <w:trPr>
          <w:trHeight w:val="320"/>
        </w:trPr>
        <w:tc>
          <w:tcPr>
            <w:tcW w:w="758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87D4D7" w14:textId="77777777" w:rsidR="00E54620" w:rsidRPr="009054C6" w:rsidRDefault="00E54620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Trait</w:t>
            </w:r>
          </w:p>
        </w:tc>
        <w:tc>
          <w:tcPr>
            <w:tcW w:w="489" w:type="pct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106A4E92" w14:textId="1192BA91" w:rsidR="00E54620" w:rsidRPr="009054C6" w:rsidRDefault="00E54620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Litter size in</w:t>
            </w:r>
            <w:r w:rsidR="00A04B6E"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 xml:space="preserve"> model</w:t>
            </w:r>
          </w:p>
          <w:p w14:paraId="03FD1918" w14:textId="5954F3F4" w:rsidR="00E54620" w:rsidRPr="009054C6" w:rsidRDefault="00E54620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746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B87128" w14:textId="77777777" w:rsidR="00E54620" w:rsidRPr="009054C6" w:rsidRDefault="00E54620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Parameter</w:t>
            </w:r>
          </w:p>
        </w:tc>
        <w:tc>
          <w:tcPr>
            <w:tcW w:w="483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D9D14B" w14:textId="77777777" w:rsidR="00E54620" w:rsidRPr="009054C6" w:rsidRDefault="00E54620" w:rsidP="0077523F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488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3EE1D8" w14:textId="07B1CCBF" w:rsidR="00E54620" w:rsidRPr="009054C6" w:rsidRDefault="008E0FD8" w:rsidP="0077523F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SD</w:t>
            </w:r>
          </w:p>
        </w:tc>
        <w:tc>
          <w:tcPr>
            <w:tcW w:w="504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36AECC5" w14:textId="77777777" w:rsidR="00E54620" w:rsidRPr="009054C6" w:rsidRDefault="00E54620" w:rsidP="0077523F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65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80A0F1E" w14:textId="77777777" w:rsidR="00E54620" w:rsidRPr="009054C6" w:rsidRDefault="00E54620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Percentiles</w:t>
            </w:r>
          </w:p>
        </w:tc>
        <w:tc>
          <w:tcPr>
            <w:tcW w:w="467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F2CBAA" w14:textId="66FAC1E9" w:rsidR="00E54620" w:rsidRPr="009054C6" w:rsidRDefault="000665E5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MAP</w:t>
            </w:r>
          </w:p>
        </w:tc>
      </w:tr>
      <w:tr w:rsidR="00E54620" w:rsidRPr="009054C6" w14:paraId="3C6431A2" w14:textId="77777777" w:rsidTr="000665E5">
        <w:trPr>
          <w:trHeight w:val="320"/>
        </w:trPr>
        <w:tc>
          <w:tcPr>
            <w:tcW w:w="75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D9DA360" w14:textId="77777777" w:rsidR="00E54620" w:rsidRPr="009054C6" w:rsidRDefault="00E54620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489" w:type="pct"/>
            <w:vMerge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3918E18" w14:textId="2D2F7362" w:rsidR="00E54620" w:rsidRPr="009054C6" w:rsidRDefault="00E54620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74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204D7A2" w14:textId="77777777" w:rsidR="00E54620" w:rsidRPr="009054C6" w:rsidRDefault="00E54620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48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ED11C13" w14:textId="77777777" w:rsidR="00E54620" w:rsidRPr="009054C6" w:rsidRDefault="00E54620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48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72EBD8E" w14:textId="77777777" w:rsidR="00E54620" w:rsidRPr="009054C6" w:rsidRDefault="00E54620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50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72AA0FE" w14:textId="77777777" w:rsidR="00E54620" w:rsidRPr="009054C6" w:rsidRDefault="00E54620" w:rsidP="0077523F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2.50%</w:t>
            </w:r>
          </w:p>
        </w:tc>
        <w:tc>
          <w:tcPr>
            <w:tcW w:w="48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96EF0CA" w14:textId="77777777" w:rsidR="00E54620" w:rsidRPr="009054C6" w:rsidRDefault="00E54620" w:rsidP="0077523F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50%</w:t>
            </w:r>
          </w:p>
        </w:tc>
        <w:tc>
          <w:tcPr>
            <w:tcW w:w="57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01837EC" w14:textId="77777777" w:rsidR="00E54620" w:rsidRPr="009054C6" w:rsidRDefault="00E54620" w:rsidP="0077523F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97.50%</w:t>
            </w:r>
          </w:p>
        </w:tc>
        <w:tc>
          <w:tcPr>
            <w:tcW w:w="46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C261799" w14:textId="77777777" w:rsidR="00E54620" w:rsidRPr="009054C6" w:rsidRDefault="00E54620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 </w:t>
            </w:r>
          </w:p>
        </w:tc>
      </w:tr>
      <w:tr w:rsidR="00CF6D37" w:rsidRPr="009054C6" w14:paraId="567FEB45" w14:textId="77777777" w:rsidTr="000665E5">
        <w:trPr>
          <w:trHeight w:val="6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D0E0A7" w14:textId="1089A35D" w:rsidR="00CF6D37" w:rsidRPr="009054C6" w:rsidRDefault="00666B6C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Teat p</w:t>
            </w:r>
            <w:r w:rsidR="00CF6D37"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lacement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474779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8DE0DF" w14:textId="0C9B331C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>
              <m:sSubSup>
                <m:sSubSupPr>
                  <m:ctrlPr>
                    <w:rPr>
                      <w:rFonts w:ascii="Cambria Math" w:hAnsi="Cambria Math" w:cs="Arial"/>
                      <w:i/>
                      <w:sz w:val="22"/>
                      <w:szCs w:val="22"/>
                      <w:vertAlign w:val="subscript"/>
                    </w:rPr>
                  </m:ctrlPr>
                </m:sSubSupPr>
                <m:e>
                  <m:r>
                    <w:rPr>
                      <w:rFonts w:ascii="Cambria Math" w:hAnsi="Cambria Math" w:cs="Arial"/>
                      <w:sz w:val="22"/>
                      <w:szCs w:val="22"/>
                      <w:vertAlign w:val="subscript"/>
                    </w:rPr>
                    <m:t>σ</m:t>
                  </m:r>
                </m:e>
                <m:sub>
                  <m:r>
                    <w:rPr>
                      <w:rFonts w:ascii="Cambria Math" w:hAnsi="Cambria Math" w:cs="Arial"/>
                      <w:sz w:val="22"/>
                      <w:szCs w:val="22"/>
                      <w:vertAlign w:val="subscript"/>
                    </w:rPr>
                    <m:t>e</m:t>
                  </m:r>
                </m:sub>
                <m:sup>
                  <m:r>
                    <w:rPr>
                      <w:rFonts w:ascii="Cambria Math" w:hAnsi="Cambria Math" w:cs="Arial"/>
                      <w:sz w:val="22"/>
                      <w:szCs w:val="22"/>
                      <w:vertAlign w:val="subscript"/>
                    </w:rPr>
                    <m:t>2</m:t>
                  </m:r>
                </m:sup>
              </m:sSubSup>
            </m:oMath>
            <w:r w:rsidR="003232D0" w:rsidRPr="009054C6">
              <w:rPr>
                <w:rFonts w:ascii="Arial" w:eastAsia="Times New Roman" w:hAnsi="Arial" w:cs="Arial"/>
                <w:sz w:val="22"/>
                <w:szCs w:val="22"/>
                <w:vertAlign w:val="subscript"/>
              </w:rPr>
              <w:t>1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F8A4C7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714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D63100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78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228425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571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3473A8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712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45C361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868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6547CA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71</w:t>
            </w:r>
          </w:p>
        </w:tc>
      </w:tr>
      <w:tr w:rsidR="00CF6D37" w:rsidRPr="009054C6" w14:paraId="768651CF" w14:textId="77777777" w:rsidTr="000665E5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719C93" w14:textId="77777777" w:rsidR="00CF6D37" w:rsidRPr="009054C6" w:rsidRDefault="00CF6D37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90531A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D0B98D" w14:textId="39045E43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>
              <m:sSubSup>
                <m:sSubSupPr>
                  <m:ctrlPr>
                    <w:rPr>
                      <w:rFonts w:ascii="Cambria Math" w:hAnsi="Cambria Math" w:cs="Arial"/>
                      <w:i/>
                      <w:sz w:val="22"/>
                      <w:szCs w:val="22"/>
                      <w:vertAlign w:val="subscript"/>
                    </w:rPr>
                  </m:ctrlPr>
                </m:sSubSupPr>
                <m:e>
                  <m:r>
                    <w:rPr>
                      <w:rFonts w:ascii="Cambria Math" w:hAnsi="Cambria Math" w:cs="Arial"/>
                      <w:sz w:val="22"/>
                      <w:szCs w:val="22"/>
                      <w:vertAlign w:val="subscript"/>
                    </w:rPr>
                    <m:t>σ</m:t>
                  </m:r>
                </m:e>
                <m:sub>
                  <m:r>
                    <w:rPr>
                      <w:rFonts w:ascii="Cambria Math" w:hAnsi="Cambria Math" w:cs="Arial"/>
                      <w:sz w:val="22"/>
                      <w:szCs w:val="22"/>
                      <w:vertAlign w:val="subscript"/>
                    </w:rPr>
                    <m:t>a</m:t>
                  </m:r>
                </m:sub>
                <m:sup>
                  <m:r>
                    <w:rPr>
                      <w:rFonts w:ascii="Cambria Math" w:hAnsi="Cambria Math" w:cs="Arial"/>
                      <w:sz w:val="22"/>
                      <w:szCs w:val="22"/>
                      <w:vertAlign w:val="subscript"/>
                    </w:rPr>
                    <m:t>2</m:t>
                  </m:r>
                </m:sup>
              </m:sSubSup>
            </m:oMath>
            <w:r w:rsidR="003232D0" w:rsidRPr="009054C6">
              <w:rPr>
                <w:rFonts w:ascii="Arial" w:eastAsia="Times New Roman" w:hAnsi="Arial" w:cs="Arial"/>
                <w:sz w:val="22"/>
                <w:szCs w:val="22"/>
                <w:vertAlign w:val="subscript"/>
              </w:rPr>
              <w:t>2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6B3D66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02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1F5078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89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5EB9F9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5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117002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96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02D271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87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503176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84</w:t>
            </w:r>
          </w:p>
        </w:tc>
      </w:tr>
      <w:tr w:rsidR="00CF6D37" w:rsidRPr="009054C6" w14:paraId="7DDAF859" w14:textId="77777777" w:rsidTr="000665E5">
        <w:trPr>
          <w:trHeight w:val="32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FD5927" w14:textId="77777777" w:rsidR="00CF6D37" w:rsidRPr="009054C6" w:rsidRDefault="00CF6D37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48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751F6D3" w14:textId="77777777" w:rsidR="00CF6D37" w:rsidRPr="009054C6" w:rsidRDefault="00CF6D37" w:rsidP="0077523F">
            <w:pPr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74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0E76C556" w14:textId="72AED15C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  <w:vertAlign w:val="subscript"/>
              </w:rPr>
            </w:pPr>
            <w:r w:rsidRPr="009054C6">
              <w:rPr>
                <w:rFonts w:ascii="Arial" w:hAnsi="Arial" w:cs="Arial"/>
                <w:i/>
                <w:sz w:val="22"/>
                <w:szCs w:val="22"/>
              </w:rPr>
              <w:t>h</w:t>
            </w:r>
            <w:r w:rsidRPr="009054C6">
              <w:rPr>
                <w:rFonts w:ascii="Arial" w:hAnsi="Arial" w:cs="Arial"/>
                <w:i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48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D7D2F0F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03</w:t>
            </w:r>
          </w:p>
        </w:tc>
        <w:tc>
          <w:tcPr>
            <w:tcW w:w="48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68342D7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42</w:t>
            </w:r>
          </w:p>
        </w:tc>
        <w:tc>
          <w:tcPr>
            <w:tcW w:w="50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4A81DA1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23</w:t>
            </w:r>
          </w:p>
        </w:tc>
        <w:tc>
          <w:tcPr>
            <w:tcW w:w="48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0857611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02</w:t>
            </w:r>
          </w:p>
        </w:tc>
        <w:tc>
          <w:tcPr>
            <w:tcW w:w="57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B0F3615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87</w:t>
            </w:r>
          </w:p>
        </w:tc>
        <w:tc>
          <w:tcPr>
            <w:tcW w:w="46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19A772E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03</w:t>
            </w:r>
          </w:p>
        </w:tc>
      </w:tr>
      <w:tr w:rsidR="00CF6D37" w:rsidRPr="009054C6" w14:paraId="52F6FB12" w14:textId="77777777" w:rsidTr="000665E5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7669F6" w14:textId="77777777" w:rsidR="00CF6D37" w:rsidRPr="009054C6" w:rsidRDefault="00CF6D37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CBF77B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E1FFD9" w14:textId="78F65099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2123B1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713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62FA85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78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318327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571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8149E7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711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FD21D9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867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085022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71</w:t>
            </w:r>
          </w:p>
        </w:tc>
      </w:tr>
      <w:tr w:rsidR="00CF6D37" w:rsidRPr="009054C6" w14:paraId="75B3E8A0" w14:textId="77777777" w:rsidTr="000665E5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0ACFC2" w14:textId="77777777" w:rsidR="00CF6D37" w:rsidRPr="009054C6" w:rsidRDefault="00CF6D37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D126BD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C7CB4B" w14:textId="6C16C0D2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CEE3A6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02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003B43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89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EE38A7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5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004B2A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96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5064B3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86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33E3B9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84</w:t>
            </w:r>
          </w:p>
        </w:tc>
      </w:tr>
      <w:tr w:rsidR="00CF6D37" w:rsidRPr="009054C6" w14:paraId="48AFBD05" w14:textId="77777777" w:rsidTr="000665E5">
        <w:trPr>
          <w:trHeight w:val="320"/>
        </w:trPr>
        <w:tc>
          <w:tcPr>
            <w:tcW w:w="75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1F039B7" w14:textId="77777777" w:rsidR="00CF6D37" w:rsidRPr="009054C6" w:rsidRDefault="00CF6D37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48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7E2D10F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4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637B1366" w14:textId="2B0BEBDF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i/>
                <w:sz w:val="22"/>
                <w:szCs w:val="22"/>
              </w:rPr>
              <w:t>h</w:t>
            </w:r>
            <w:r w:rsidRPr="009054C6">
              <w:rPr>
                <w:rFonts w:ascii="Arial" w:hAnsi="Arial" w:cs="Arial"/>
                <w:i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48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3A41FED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03</w:t>
            </w:r>
          </w:p>
        </w:tc>
        <w:tc>
          <w:tcPr>
            <w:tcW w:w="48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A6981D7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42</w:t>
            </w:r>
          </w:p>
        </w:tc>
        <w:tc>
          <w:tcPr>
            <w:tcW w:w="50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CA6FE87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24</w:t>
            </w:r>
          </w:p>
        </w:tc>
        <w:tc>
          <w:tcPr>
            <w:tcW w:w="48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D7F70B0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03</w:t>
            </w:r>
          </w:p>
        </w:tc>
        <w:tc>
          <w:tcPr>
            <w:tcW w:w="57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D12DC23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87</w:t>
            </w:r>
          </w:p>
        </w:tc>
        <w:tc>
          <w:tcPr>
            <w:tcW w:w="46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7942081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99</w:t>
            </w:r>
          </w:p>
        </w:tc>
      </w:tr>
      <w:tr w:rsidR="00CF6D37" w:rsidRPr="009054C6" w14:paraId="517DE137" w14:textId="77777777" w:rsidTr="000665E5">
        <w:trPr>
          <w:trHeight w:val="6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F33F96" w14:textId="680C8562" w:rsidR="00CF6D37" w:rsidRPr="009054C6" w:rsidRDefault="00666B6C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Udder d</w:t>
            </w:r>
            <w:r w:rsidR="00CF6D37"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rop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DB1E01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1AF543" w14:textId="4BD6D1CF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3FF092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94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FCD3BA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48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53535E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03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B24453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94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F3CB57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586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CCA25E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97</w:t>
            </w:r>
          </w:p>
        </w:tc>
      </w:tr>
      <w:tr w:rsidR="00CF6D37" w:rsidRPr="009054C6" w14:paraId="260464E0" w14:textId="77777777" w:rsidTr="000665E5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35D890" w14:textId="77777777" w:rsidR="00CF6D37" w:rsidRPr="009054C6" w:rsidRDefault="00CF6D37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C2077E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A65E49" w14:textId="457E094C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7C1DD7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08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919CBE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51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37047C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29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B3CC43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02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AFD731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18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DF5D20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84</w:t>
            </w:r>
          </w:p>
        </w:tc>
      </w:tr>
      <w:tr w:rsidR="00CF6D37" w:rsidRPr="009054C6" w14:paraId="374B0DDC" w14:textId="77777777" w:rsidTr="000665E5">
        <w:trPr>
          <w:trHeight w:val="32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9EAD76" w14:textId="77777777" w:rsidR="00CF6D37" w:rsidRPr="009054C6" w:rsidRDefault="00CF6D37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48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F71314E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4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047D41F9" w14:textId="67A2E8F5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i/>
                <w:sz w:val="22"/>
                <w:szCs w:val="22"/>
              </w:rPr>
              <w:t>h</w:t>
            </w:r>
            <w:r w:rsidRPr="009054C6">
              <w:rPr>
                <w:rFonts w:ascii="Arial" w:hAnsi="Arial" w:cs="Arial"/>
                <w:i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48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458AF9E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87</w:t>
            </w:r>
          </w:p>
        </w:tc>
        <w:tc>
          <w:tcPr>
            <w:tcW w:w="48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9562925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44</w:t>
            </w:r>
          </w:p>
        </w:tc>
        <w:tc>
          <w:tcPr>
            <w:tcW w:w="50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9756E19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08</w:t>
            </w:r>
          </w:p>
        </w:tc>
        <w:tc>
          <w:tcPr>
            <w:tcW w:w="48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90D8003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85</w:t>
            </w:r>
          </w:p>
        </w:tc>
        <w:tc>
          <w:tcPr>
            <w:tcW w:w="57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5F4BF25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78</w:t>
            </w:r>
          </w:p>
        </w:tc>
        <w:tc>
          <w:tcPr>
            <w:tcW w:w="46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955AFEF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89</w:t>
            </w:r>
          </w:p>
        </w:tc>
      </w:tr>
      <w:tr w:rsidR="00CF6D37" w:rsidRPr="009054C6" w14:paraId="5892DBE3" w14:textId="77777777" w:rsidTr="000665E5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5F86F0" w14:textId="77777777" w:rsidR="00CF6D37" w:rsidRPr="009054C6" w:rsidRDefault="00CF6D37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C8931B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C05E8E" w14:textId="76AD2A63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F84F10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96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FE2513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E14B4D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03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12BD7D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96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FC2944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591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C81322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99</w:t>
            </w:r>
          </w:p>
        </w:tc>
      </w:tr>
      <w:tr w:rsidR="00CF6D37" w:rsidRPr="009054C6" w14:paraId="17A4B75C" w14:textId="77777777" w:rsidTr="000665E5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0A79D2" w14:textId="77777777" w:rsidR="00CF6D37" w:rsidRPr="009054C6" w:rsidRDefault="00CF6D37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F02569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D808DC" w14:textId="7214556C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D89FFC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22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7E6BFF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53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021397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39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B66EBB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17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C2E4D5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37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D1A49C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</w:t>
            </w:r>
          </w:p>
        </w:tc>
      </w:tr>
      <w:tr w:rsidR="00CF6D37" w:rsidRPr="009054C6" w14:paraId="0395AAA2" w14:textId="77777777" w:rsidTr="000665E5">
        <w:trPr>
          <w:trHeight w:val="320"/>
        </w:trPr>
        <w:tc>
          <w:tcPr>
            <w:tcW w:w="75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51B113A" w14:textId="77777777" w:rsidR="00CF6D37" w:rsidRPr="009054C6" w:rsidRDefault="00CF6D37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48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A709884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4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6C97CD80" w14:textId="5C2AB055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i/>
                <w:sz w:val="22"/>
                <w:szCs w:val="22"/>
              </w:rPr>
              <w:t>h</w:t>
            </w:r>
            <w:r w:rsidRPr="009054C6">
              <w:rPr>
                <w:rFonts w:ascii="Arial" w:hAnsi="Arial" w:cs="Arial"/>
                <w:i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48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6B3A7A1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06</w:t>
            </w:r>
          </w:p>
        </w:tc>
        <w:tc>
          <w:tcPr>
            <w:tcW w:w="48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5329658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44</w:t>
            </w:r>
          </w:p>
        </w:tc>
        <w:tc>
          <w:tcPr>
            <w:tcW w:w="50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0BE730F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26</w:t>
            </w:r>
          </w:p>
        </w:tc>
        <w:tc>
          <w:tcPr>
            <w:tcW w:w="48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550A5B2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04</w:t>
            </w:r>
          </w:p>
        </w:tc>
        <w:tc>
          <w:tcPr>
            <w:tcW w:w="57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1F16DB1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97</w:t>
            </w:r>
          </w:p>
        </w:tc>
        <w:tc>
          <w:tcPr>
            <w:tcW w:w="46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609DDFA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99</w:t>
            </w:r>
          </w:p>
        </w:tc>
      </w:tr>
      <w:tr w:rsidR="00CF6D37" w:rsidRPr="009054C6" w14:paraId="417F6616" w14:textId="77777777" w:rsidTr="000665E5">
        <w:trPr>
          <w:trHeight w:val="6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BFCCBD" w14:textId="7453D618" w:rsidR="00CF6D37" w:rsidRPr="009054C6" w:rsidRDefault="00666B6C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Degree of s</w:t>
            </w:r>
            <w:r w:rsidR="00CF6D37"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eparation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1E37DE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5204E2" w14:textId="06CC7579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9225A6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292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BB1915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5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BE3B48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02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F50E5A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29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345A53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583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7A14DF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295</w:t>
            </w:r>
          </w:p>
        </w:tc>
      </w:tr>
      <w:tr w:rsidR="00CF6D37" w:rsidRPr="009054C6" w14:paraId="53380766" w14:textId="77777777" w:rsidTr="000665E5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7C20E0" w14:textId="77777777" w:rsidR="00CF6D37" w:rsidRPr="009054C6" w:rsidRDefault="00CF6D37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0604C5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F1D9C6" w14:textId="4B775D90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3C6375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504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C07A3C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71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1E3DDD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28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3840F8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9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214356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862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20FA87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54</w:t>
            </w:r>
          </w:p>
        </w:tc>
      </w:tr>
      <w:tr w:rsidR="00CF6D37" w:rsidRPr="009054C6" w14:paraId="4BD234AC" w14:textId="77777777" w:rsidTr="000665E5">
        <w:trPr>
          <w:trHeight w:val="32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80C5B9" w14:textId="77777777" w:rsidR="00CF6D37" w:rsidRPr="009054C6" w:rsidRDefault="00CF6D37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48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22E12BE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4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0C91AFE9" w14:textId="57D9477B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i/>
                <w:sz w:val="22"/>
                <w:szCs w:val="22"/>
              </w:rPr>
              <w:t>h</w:t>
            </w:r>
            <w:r w:rsidRPr="009054C6">
              <w:rPr>
                <w:rFonts w:ascii="Arial" w:hAnsi="Arial" w:cs="Arial"/>
                <w:i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48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C16298D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88</w:t>
            </w:r>
          </w:p>
        </w:tc>
        <w:tc>
          <w:tcPr>
            <w:tcW w:w="48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944F100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44</w:t>
            </w:r>
          </w:p>
        </w:tc>
        <w:tc>
          <w:tcPr>
            <w:tcW w:w="50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4DE3A42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05</w:t>
            </w:r>
          </w:p>
        </w:tc>
        <w:tc>
          <w:tcPr>
            <w:tcW w:w="48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C6DC4BA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88</w:t>
            </w:r>
          </w:p>
        </w:tc>
        <w:tc>
          <w:tcPr>
            <w:tcW w:w="57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A20E9BD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77</w:t>
            </w:r>
          </w:p>
        </w:tc>
        <w:tc>
          <w:tcPr>
            <w:tcW w:w="46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BB3CD27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84</w:t>
            </w:r>
          </w:p>
        </w:tc>
      </w:tr>
      <w:tr w:rsidR="00CF6D37" w:rsidRPr="009054C6" w14:paraId="335A85D2" w14:textId="77777777" w:rsidTr="000665E5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3B8CB7" w14:textId="77777777" w:rsidR="00CF6D37" w:rsidRPr="009054C6" w:rsidRDefault="00CF6D37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922757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FC0CCC" w14:textId="14FD7F13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83BFED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285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66F4CA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5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C9AF71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014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5C5586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283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49B67E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575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EADE2F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286</w:t>
            </w:r>
          </w:p>
        </w:tc>
      </w:tr>
      <w:tr w:rsidR="00CF6D37" w:rsidRPr="009054C6" w14:paraId="293FC2DF" w14:textId="77777777" w:rsidTr="000665E5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CC8D7A" w14:textId="77777777" w:rsidR="00CF6D37" w:rsidRPr="009054C6" w:rsidRDefault="00CF6D37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5C4008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117462" w14:textId="74883C6C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AAA8A4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513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14A201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71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97AEBF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35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179994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99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6B68C2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87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9E917A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65</w:t>
            </w:r>
          </w:p>
        </w:tc>
      </w:tr>
      <w:tr w:rsidR="00CF6D37" w:rsidRPr="009054C6" w14:paraId="0BE90885" w14:textId="77777777" w:rsidTr="000665E5">
        <w:trPr>
          <w:trHeight w:val="320"/>
        </w:trPr>
        <w:tc>
          <w:tcPr>
            <w:tcW w:w="75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E23BEC7" w14:textId="77777777" w:rsidR="00CF6D37" w:rsidRPr="009054C6" w:rsidRDefault="00CF6D37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48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C5AA300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4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0C2BEE27" w14:textId="523B6400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i/>
                <w:sz w:val="22"/>
                <w:szCs w:val="22"/>
              </w:rPr>
              <w:t>h</w:t>
            </w:r>
            <w:r w:rsidRPr="009054C6">
              <w:rPr>
                <w:rFonts w:ascii="Arial" w:hAnsi="Arial" w:cs="Arial"/>
                <w:i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48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C5BF5A9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93</w:t>
            </w:r>
          </w:p>
        </w:tc>
        <w:tc>
          <w:tcPr>
            <w:tcW w:w="48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EEBFD4E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44</w:t>
            </w:r>
          </w:p>
        </w:tc>
        <w:tc>
          <w:tcPr>
            <w:tcW w:w="50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E6179EA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09</w:t>
            </w:r>
          </w:p>
        </w:tc>
        <w:tc>
          <w:tcPr>
            <w:tcW w:w="48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C8F0B60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92</w:t>
            </w:r>
          </w:p>
        </w:tc>
        <w:tc>
          <w:tcPr>
            <w:tcW w:w="57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6B46E5E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81</w:t>
            </w:r>
          </w:p>
        </w:tc>
        <w:tc>
          <w:tcPr>
            <w:tcW w:w="46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2FAD5CE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94</w:t>
            </w:r>
          </w:p>
        </w:tc>
      </w:tr>
      <w:tr w:rsidR="00CF6D37" w:rsidRPr="009054C6" w14:paraId="5AA9C99A" w14:textId="77777777" w:rsidTr="000665E5">
        <w:trPr>
          <w:trHeight w:val="6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F89124" w14:textId="53776A69" w:rsidR="00CF6D37" w:rsidRPr="009054C6" w:rsidRDefault="00666B6C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Udder w</w:t>
            </w:r>
            <w:r w:rsidR="00CF6D37"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idth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E4B5BF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1D258D" w14:textId="5445C7AB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36386F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.533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1FEC98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93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C4453B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.152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A0C340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.535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6F276B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.91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48246A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.544</w:t>
            </w:r>
          </w:p>
        </w:tc>
      </w:tr>
      <w:tr w:rsidR="00CF6D37" w:rsidRPr="009054C6" w14:paraId="3BBB3612" w14:textId="77777777" w:rsidTr="000665E5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A803A5" w14:textId="77777777" w:rsidR="00CF6D37" w:rsidRPr="009054C6" w:rsidRDefault="00CF6D37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A09D98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CAA318" w14:textId="0C34DD44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DF7F26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23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1DADD2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72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A23A09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85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9968ED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92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5B1707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732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8F3399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13</w:t>
            </w:r>
          </w:p>
        </w:tc>
      </w:tr>
      <w:tr w:rsidR="00CF6D37" w:rsidRPr="009054C6" w14:paraId="2E77D182" w14:textId="77777777" w:rsidTr="000665E5">
        <w:trPr>
          <w:trHeight w:val="32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1620F1" w14:textId="77777777" w:rsidR="00CF6D37" w:rsidRPr="009054C6" w:rsidRDefault="00CF6D37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48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3FA6D35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4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593C51CF" w14:textId="13ECA028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i/>
                <w:sz w:val="22"/>
                <w:szCs w:val="22"/>
              </w:rPr>
              <w:t>h</w:t>
            </w:r>
            <w:r w:rsidRPr="009054C6">
              <w:rPr>
                <w:rFonts w:ascii="Arial" w:hAnsi="Arial" w:cs="Arial"/>
                <w:i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48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A1B5DF1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06</w:t>
            </w:r>
          </w:p>
        </w:tc>
        <w:tc>
          <w:tcPr>
            <w:tcW w:w="48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6EFEE66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38</w:t>
            </w:r>
          </w:p>
        </w:tc>
        <w:tc>
          <w:tcPr>
            <w:tcW w:w="50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D997EAB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43</w:t>
            </w:r>
          </w:p>
        </w:tc>
        <w:tc>
          <w:tcPr>
            <w:tcW w:w="48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49D4821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03</w:t>
            </w:r>
          </w:p>
        </w:tc>
        <w:tc>
          <w:tcPr>
            <w:tcW w:w="57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0E4E3F1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91</w:t>
            </w:r>
          </w:p>
        </w:tc>
        <w:tc>
          <w:tcPr>
            <w:tcW w:w="46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809791B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97</w:t>
            </w:r>
          </w:p>
        </w:tc>
      </w:tr>
      <w:tr w:rsidR="00CF6D37" w:rsidRPr="009054C6" w14:paraId="7E6F202B" w14:textId="77777777" w:rsidTr="000665E5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AD33C1" w14:textId="77777777" w:rsidR="00CF6D37" w:rsidRPr="009054C6" w:rsidRDefault="00CF6D37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A7508D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C9F81B" w14:textId="7E7C965C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3FF734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.583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FB661A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04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88AF9D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.187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C5EE67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.584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57D37D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.982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5935BB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.594</w:t>
            </w:r>
          </w:p>
        </w:tc>
      </w:tr>
      <w:tr w:rsidR="00CF6D37" w:rsidRPr="009054C6" w14:paraId="2B02B198" w14:textId="77777777" w:rsidTr="000665E5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321EA4" w14:textId="77777777" w:rsidR="00CF6D37" w:rsidRPr="009054C6" w:rsidRDefault="00CF6D37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CE275D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C8CD96" w14:textId="0686C1C0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83D32D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68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493D76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89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C7C915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94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7A1613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36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ADC2E0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81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19DB65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6</w:t>
            </w:r>
          </w:p>
        </w:tc>
      </w:tr>
      <w:tr w:rsidR="00CF6D37" w:rsidRPr="009054C6" w14:paraId="69A10936" w14:textId="77777777" w:rsidTr="000665E5">
        <w:trPr>
          <w:trHeight w:val="320"/>
        </w:trPr>
        <w:tc>
          <w:tcPr>
            <w:tcW w:w="75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163F075" w14:textId="77777777" w:rsidR="00CF6D37" w:rsidRPr="009054C6" w:rsidRDefault="00CF6D37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48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20C82FC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4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0509C628" w14:textId="072B9100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i/>
                <w:sz w:val="22"/>
                <w:szCs w:val="22"/>
              </w:rPr>
              <w:t>h</w:t>
            </w:r>
            <w:r w:rsidRPr="009054C6">
              <w:rPr>
                <w:rFonts w:ascii="Arial" w:hAnsi="Arial" w:cs="Arial"/>
                <w:i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48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303A061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16</w:t>
            </w:r>
          </w:p>
        </w:tc>
        <w:tc>
          <w:tcPr>
            <w:tcW w:w="48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D2C9DC1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39</w:t>
            </w:r>
          </w:p>
        </w:tc>
        <w:tc>
          <w:tcPr>
            <w:tcW w:w="50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3ACB9E6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51</w:t>
            </w:r>
          </w:p>
        </w:tc>
        <w:tc>
          <w:tcPr>
            <w:tcW w:w="48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4647CA8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13</w:t>
            </w:r>
          </w:p>
        </w:tc>
        <w:tc>
          <w:tcPr>
            <w:tcW w:w="57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E0EF32D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03</w:t>
            </w:r>
          </w:p>
        </w:tc>
        <w:tc>
          <w:tcPr>
            <w:tcW w:w="46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E93DD63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06</w:t>
            </w:r>
          </w:p>
        </w:tc>
      </w:tr>
      <w:tr w:rsidR="00CF6D37" w:rsidRPr="009054C6" w14:paraId="6F586FB6" w14:textId="77777777" w:rsidTr="000665E5">
        <w:trPr>
          <w:trHeight w:val="6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EB4C2F" w14:textId="34ECD7A0" w:rsidR="00CF6D37" w:rsidRPr="009054C6" w:rsidRDefault="00666B6C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Left teat l</w:t>
            </w:r>
            <w:r w:rsidR="00CF6D37"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ength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D692AD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C5A408" w14:textId="62A3FAA6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328EB1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11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98D03A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14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79162F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85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551677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11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4BA3C6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39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D6ED40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11</w:t>
            </w:r>
          </w:p>
        </w:tc>
      </w:tr>
      <w:tr w:rsidR="00CF6D37" w:rsidRPr="009054C6" w14:paraId="41FB8CF5" w14:textId="77777777" w:rsidTr="000665E5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C2938D" w14:textId="77777777" w:rsidR="00CF6D37" w:rsidRPr="009054C6" w:rsidRDefault="00CF6D37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A35A91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D65E6C" w14:textId="70460CE7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F0FE85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76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611161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18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E480A5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46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27FB94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75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EB3B19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13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47224C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72</w:t>
            </w:r>
          </w:p>
        </w:tc>
      </w:tr>
      <w:tr w:rsidR="00CF6D37" w:rsidRPr="009054C6" w14:paraId="6ECCC516" w14:textId="77777777" w:rsidTr="000665E5">
        <w:trPr>
          <w:trHeight w:val="32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5B7A8D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8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2797479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4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18762C76" w14:textId="31300A51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i/>
                <w:sz w:val="22"/>
                <w:szCs w:val="22"/>
              </w:rPr>
              <w:t>h</w:t>
            </w:r>
            <w:r w:rsidRPr="009054C6">
              <w:rPr>
                <w:rFonts w:ascii="Arial" w:hAnsi="Arial" w:cs="Arial"/>
                <w:i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48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89470EE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05</w:t>
            </w:r>
          </w:p>
        </w:tc>
        <w:tc>
          <w:tcPr>
            <w:tcW w:w="48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1BD0791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4</w:t>
            </w:r>
          </w:p>
        </w:tc>
        <w:tc>
          <w:tcPr>
            <w:tcW w:w="50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BD82CDB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28</w:t>
            </w:r>
          </w:p>
        </w:tc>
        <w:tc>
          <w:tcPr>
            <w:tcW w:w="48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F3D859A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05</w:t>
            </w:r>
          </w:p>
        </w:tc>
        <w:tc>
          <w:tcPr>
            <w:tcW w:w="57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63B600D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84</w:t>
            </w:r>
          </w:p>
        </w:tc>
        <w:tc>
          <w:tcPr>
            <w:tcW w:w="46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EE0BD58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05</w:t>
            </w:r>
          </w:p>
        </w:tc>
      </w:tr>
      <w:tr w:rsidR="00CF6D37" w:rsidRPr="009054C6" w14:paraId="2087FC1D" w14:textId="77777777" w:rsidTr="000665E5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B1E151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1DB1E0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3DA2DD" w14:textId="540942E2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9DAC83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EFFF38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14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1EFB30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84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970CE0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D595D6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38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E20FE0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1</w:t>
            </w:r>
          </w:p>
        </w:tc>
      </w:tr>
      <w:tr w:rsidR="00CF6D37" w:rsidRPr="009054C6" w14:paraId="4A7660FB" w14:textId="77777777" w:rsidTr="000665E5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DFA20E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58AB6E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B58B93" w14:textId="1A0DEF4F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B886E8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8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1C398A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18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D83302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49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299F54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79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D23DEB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17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9E497E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77</w:t>
            </w:r>
          </w:p>
        </w:tc>
      </w:tr>
      <w:tr w:rsidR="00CF6D37" w:rsidRPr="009054C6" w14:paraId="655704E2" w14:textId="77777777" w:rsidTr="000665E5">
        <w:trPr>
          <w:trHeight w:val="320"/>
        </w:trPr>
        <w:tc>
          <w:tcPr>
            <w:tcW w:w="75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A7360D7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48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756E1E8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4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5B257E43" w14:textId="012B37E0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i/>
                <w:sz w:val="22"/>
                <w:szCs w:val="22"/>
              </w:rPr>
              <w:t>h</w:t>
            </w:r>
            <w:r w:rsidRPr="009054C6">
              <w:rPr>
                <w:rFonts w:ascii="Arial" w:hAnsi="Arial" w:cs="Arial"/>
                <w:i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48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869A948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21</w:t>
            </w:r>
          </w:p>
        </w:tc>
        <w:tc>
          <w:tcPr>
            <w:tcW w:w="48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88FF9F0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39</w:t>
            </w:r>
          </w:p>
        </w:tc>
        <w:tc>
          <w:tcPr>
            <w:tcW w:w="50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6742A4D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44</w:t>
            </w:r>
          </w:p>
        </w:tc>
        <w:tc>
          <w:tcPr>
            <w:tcW w:w="48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187BC12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21</w:t>
            </w:r>
          </w:p>
        </w:tc>
        <w:tc>
          <w:tcPr>
            <w:tcW w:w="57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F46A7D4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98</w:t>
            </w:r>
          </w:p>
        </w:tc>
        <w:tc>
          <w:tcPr>
            <w:tcW w:w="46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4A126B6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23</w:t>
            </w:r>
          </w:p>
        </w:tc>
      </w:tr>
    </w:tbl>
    <w:p w14:paraId="3CEDFF75" w14:textId="77777777" w:rsidR="000665E5" w:rsidRPr="009054C6" w:rsidRDefault="000665E5" w:rsidP="00A04B6E">
      <w:pPr>
        <w:outlineLvl w:val="0"/>
        <w:rPr>
          <w:rFonts w:ascii="Arial" w:hAnsi="Arial" w:cs="Arial"/>
          <w:sz w:val="22"/>
          <w:szCs w:val="22"/>
        </w:rPr>
      </w:pPr>
    </w:p>
    <w:p w14:paraId="5F23EA1C" w14:textId="60E0E1D4" w:rsidR="003232D0" w:rsidRPr="009054C6" w:rsidRDefault="002F6ADC" w:rsidP="00A04B6E">
      <w:pPr>
        <w:outlineLvl w:val="0"/>
        <w:rPr>
          <w:rFonts w:ascii="Arial" w:hAnsi="Arial" w:cs="Arial"/>
          <w:color w:val="000000"/>
          <w:sz w:val="22"/>
          <w:szCs w:val="22"/>
        </w:rPr>
      </w:pPr>
      <w:r w:rsidRPr="009054C6">
        <w:rPr>
          <w:rFonts w:ascii="Arial" w:hAnsi="Arial" w:cs="Arial"/>
          <w:sz w:val="22"/>
          <w:szCs w:val="22"/>
        </w:rPr>
        <w:t>INLA = Integrated Nested Laplace Approximation</w:t>
      </w:r>
    </w:p>
    <w:p w14:paraId="29205A1C" w14:textId="77777777" w:rsidR="000665E5" w:rsidRPr="009054C6" w:rsidRDefault="000665E5" w:rsidP="000665E5">
      <w:pPr>
        <w:spacing w:line="480" w:lineRule="auto"/>
        <w:outlineLvl w:val="0"/>
        <w:rPr>
          <w:rFonts w:ascii="Arial" w:hAnsi="Arial" w:cs="Arial"/>
          <w:sz w:val="22"/>
          <w:szCs w:val="22"/>
          <w:vertAlign w:val="superscript"/>
        </w:rPr>
      </w:pPr>
      <w:r w:rsidRPr="009054C6">
        <w:rPr>
          <w:rFonts w:ascii="Arial" w:hAnsi="Arial" w:cs="Arial"/>
          <w:sz w:val="22"/>
          <w:szCs w:val="22"/>
        </w:rPr>
        <w:lastRenderedPageBreak/>
        <w:t>MAP =</w:t>
      </w:r>
      <w:r w:rsidRPr="009054C6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9054C6">
        <w:rPr>
          <w:rFonts w:ascii="Arial" w:hAnsi="Arial" w:cs="Arial"/>
        </w:rPr>
        <w:t>maximum a posteriori probability</w:t>
      </w:r>
    </w:p>
    <w:p w14:paraId="31C920E5" w14:textId="32123FB3" w:rsidR="003232D0" w:rsidRPr="009054C6" w:rsidRDefault="003232D0" w:rsidP="003232D0">
      <w:pPr>
        <w:spacing w:line="480" w:lineRule="auto"/>
        <w:outlineLvl w:val="0"/>
        <w:rPr>
          <w:rFonts w:ascii="Arial" w:hAnsi="Arial" w:cs="Arial"/>
          <w:sz w:val="22"/>
          <w:szCs w:val="22"/>
        </w:rPr>
      </w:pPr>
      <w:r w:rsidRPr="009054C6">
        <w:rPr>
          <w:rFonts w:ascii="Arial" w:hAnsi="Arial" w:cs="Arial"/>
          <w:sz w:val="22"/>
          <w:szCs w:val="22"/>
          <w:vertAlign w:val="superscript"/>
        </w:rPr>
        <w:t>1</w:t>
      </w:r>
      <m:oMath>
        <m:sSubSup>
          <m:sSubSupPr>
            <m:ctrlPr>
              <w:rPr>
                <w:rFonts w:ascii="Cambria Math" w:hAnsi="Cambria Math" w:cs="Arial"/>
                <w:i/>
                <w:sz w:val="22"/>
                <w:szCs w:val="22"/>
                <w:vertAlign w:val="subscript"/>
              </w:rPr>
            </m:ctrlPr>
          </m:sSubSupPr>
          <m:e>
            <m:r>
              <w:rPr>
                <w:rFonts w:ascii="Cambria Math" w:hAnsi="Cambria Math" w:cs="Arial"/>
                <w:sz w:val="22"/>
                <w:szCs w:val="22"/>
                <w:vertAlign w:val="subscript"/>
              </w:rPr>
              <m:t>σ</m:t>
            </m:r>
          </m:e>
          <m:sub>
            <m:r>
              <w:rPr>
                <w:rFonts w:ascii="Cambria Math" w:hAnsi="Cambria Math" w:cs="Arial"/>
                <w:sz w:val="22"/>
                <w:szCs w:val="22"/>
                <w:vertAlign w:val="subscript"/>
              </w:rPr>
              <m:t>e</m:t>
            </m:r>
          </m:sub>
          <m:sup>
            <m:r>
              <w:rPr>
                <w:rFonts w:ascii="Cambria Math" w:hAnsi="Cambria Math" w:cs="Arial"/>
                <w:sz w:val="22"/>
                <w:szCs w:val="22"/>
                <w:vertAlign w:val="subscript"/>
              </w:rPr>
              <m:t>2</m:t>
            </m:r>
          </m:sup>
        </m:sSubSup>
      </m:oMath>
      <w:r w:rsidRPr="009054C6">
        <w:rPr>
          <w:rFonts w:ascii="Arial" w:hAnsi="Arial" w:cs="Arial"/>
          <w:sz w:val="22"/>
          <w:szCs w:val="22"/>
          <w:vertAlign w:val="subscript"/>
        </w:rPr>
        <w:t xml:space="preserve">= </w:t>
      </w:r>
      <w:r w:rsidR="00EC273B" w:rsidRPr="009054C6">
        <w:rPr>
          <w:rFonts w:ascii="Arial" w:hAnsi="Arial" w:cs="Arial"/>
          <w:sz w:val="22"/>
          <w:szCs w:val="22"/>
        </w:rPr>
        <w:t>variance of e = vector of random residual effects</w:t>
      </w:r>
    </w:p>
    <w:p w14:paraId="7BA3DFAB" w14:textId="77777777" w:rsidR="00414599" w:rsidRPr="009054C6" w:rsidRDefault="003232D0" w:rsidP="00A04B6E">
      <w:pPr>
        <w:spacing w:line="480" w:lineRule="auto"/>
        <w:outlineLvl w:val="0"/>
        <w:rPr>
          <w:rFonts w:ascii="Arial" w:hAnsi="Arial" w:cs="Arial"/>
          <w:sz w:val="22"/>
          <w:szCs w:val="22"/>
        </w:rPr>
      </w:pPr>
      <w:r w:rsidRPr="009054C6">
        <w:rPr>
          <w:rFonts w:ascii="Arial" w:hAnsi="Arial" w:cs="Arial"/>
          <w:sz w:val="22"/>
          <w:szCs w:val="22"/>
          <w:vertAlign w:val="superscript"/>
        </w:rPr>
        <w:t>2</w:t>
      </w:r>
      <m:oMath>
        <m:sSubSup>
          <m:sSubSupPr>
            <m:ctrlPr>
              <w:rPr>
                <w:rFonts w:ascii="Cambria Math" w:hAnsi="Cambria Math" w:cs="Arial"/>
                <w:i/>
                <w:sz w:val="22"/>
                <w:szCs w:val="22"/>
                <w:vertAlign w:val="subscript"/>
              </w:rPr>
            </m:ctrlPr>
          </m:sSubSupPr>
          <m:e>
            <m:r>
              <w:rPr>
                <w:rFonts w:ascii="Cambria Math" w:hAnsi="Cambria Math" w:cs="Arial"/>
                <w:sz w:val="22"/>
                <w:szCs w:val="22"/>
                <w:vertAlign w:val="subscript"/>
              </w:rPr>
              <m:t>σ</m:t>
            </m:r>
          </m:e>
          <m:sub>
            <m:r>
              <w:rPr>
                <w:rFonts w:ascii="Cambria Math" w:hAnsi="Cambria Math" w:cs="Arial"/>
                <w:sz w:val="22"/>
                <w:szCs w:val="22"/>
                <w:vertAlign w:val="subscript"/>
              </w:rPr>
              <m:t>a</m:t>
            </m:r>
          </m:sub>
          <m:sup>
            <m:r>
              <w:rPr>
                <w:rFonts w:ascii="Cambria Math" w:hAnsi="Cambria Math" w:cs="Arial"/>
                <w:sz w:val="22"/>
                <w:szCs w:val="22"/>
                <w:vertAlign w:val="subscript"/>
              </w:rPr>
              <m:t>2</m:t>
            </m:r>
          </m:sup>
        </m:sSubSup>
      </m:oMath>
      <w:r w:rsidRPr="009054C6">
        <w:rPr>
          <w:rFonts w:ascii="Arial" w:hAnsi="Arial" w:cs="Arial"/>
          <w:sz w:val="22"/>
          <w:szCs w:val="22"/>
          <w:vertAlign w:val="subscript"/>
        </w:rPr>
        <w:t xml:space="preserve"> = </w:t>
      </w:r>
      <w:r w:rsidR="00BA4EDB" w:rsidRPr="009054C6">
        <w:rPr>
          <w:rFonts w:ascii="Arial" w:hAnsi="Arial" w:cs="Arial"/>
          <w:sz w:val="22"/>
          <w:szCs w:val="22"/>
        </w:rPr>
        <w:t>variance of a = vector of random animal effects</w:t>
      </w:r>
    </w:p>
    <w:p w14:paraId="58C8A4E5" w14:textId="77777777" w:rsidR="00414599" w:rsidRPr="009054C6" w:rsidRDefault="00414599" w:rsidP="00414599">
      <w:pPr>
        <w:rPr>
          <w:rFonts w:ascii="Arial" w:hAnsi="Arial" w:cs="Arial"/>
          <w:sz w:val="22"/>
          <w:szCs w:val="22"/>
        </w:rPr>
      </w:pPr>
      <w:r w:rsidRPr="009054C6">
        <w:rPr>
          <w:rFonts w:ascii="Arial" w:hAnsi="Arial" w:cs="Arial"/>
          <w:i/>
          <w:sz w:val="22"/>
          <w:szCs w:val="22"/>
        </w:rPr>
        <w:t>h</w:t>
      </w:r>
      <w:r w:rsidRPr="009054C6">
        <w:rPr>
          <w:rFonts w:ascii="Arial" w:hAnsi="Arial" w:cs="Arial"/>
          <w:i/>
          <w:sz w:val="22"/>
          <w:szCs w:val="22"/>
          <w:vertAlign w:val="superscript"/>
        </w:rPr>
        <w:t xml:space="preserve">2 = </w:t>
      </w:r>
      <w:r w:rsidRPr="009054C6">
        <w:rPr>
          <w:rFonts w:ascii="Arial" w:hAnsi="Arial" w:cs="Arial"/>
          <w:i/>
          <w:sz w:val="22"/>
          <w:szCs w:val="22"/>
        </w:rPr>
        <w:t>heritability</w:t>
      </w:r>
    </w:p>
    <w:p w14:paraId="70FE8D23" w14:textId="5B12CF34" w:rsidR="003032D5" w:rsidRPr="009054C6" w:rsidRDefault="003032D5" w:rsidP="00A04B6E">
      <w:pPr>
        <w:spacing w:line="480" w:lineRule="auto"/>
        <w:outlineLvl w:val="0"/>
        <w:rPr>
          <w:rFonts w:ascii="Arial" w:hAnsi="Arial" w:cs="Arial"/>
          <w:sz w:val="22"/>
          <w:szCs w:val="22"/>
        </w:rPr>
      </w:pPr>
      <w:r w:rsidRPr="009054C6">
        <w:rPr>
          <w:rFonts w:ascii="Arial" w:hAnsi="Arial" w:cs="Arial"/>
          <w:color w:val="000000"/>
          <w:sz w:val="22"/>
          <w:szCs w:val="22"/>
        </w:rPr>
        <w:br w:type="page"/>
      </w:r>
    </w:p>
    <w:p w14:paraId="2D64F428" w14:textId="26267E13" w:rsidR="004200F5" w:rsidRPr="009054C6" w:rsidRDefault="004F4624" w:rsidP="00C47DE6">
      <w:pPr>
        <w:rPr>
          <w:rFonts w:ascii="Arial" w:hAnsi="Arial" w:cs="Arial"/>
          <w:color w:val="000000"/>
        </w:rPr>
      </w:pPr>
      <w:r w:rsidRPr="009054C6">
        <w:rPr>
          <w:rFonts w:ascii="Arial" w:hAnsi="Arial" w:cs="Arial"/>
          <w:b/>
          <w:color w:val="000000"/>
        </w:rPr>
        <w:lastRenderedPageBreak/>
        <w:t xml:space="preserve">Table </w:t>
      </w:r>
      <w:r w:rsidR="00674A65" w:rsidRPr="009054C6">
        <w:rPr>
          <w:rFonts w:ascii="Arial" w:hAnsi="Arial" w:cs="Arial"/>
          <w:b/>
          <w:color w:val="000000"/>
        </w:rPr>
        <w:t>S</w:t>
      </w:r>
      <w:r w:rsidR="00683F8F" w:rsidRPr="009054C6">
        <w:rPr>
          <w:rFonts w:ascii="Arial" w:hAnsi="Arial" w:cs="Arial"/>
          <w:b/>
          <w:color w:val="000000"/>
        </w:rPr>
        <w:t>5</w:t>
      </w:r>
      <w:r w:rsidR="003032D5" w:rsidRPr="009054C6">
        <w:rPr>
          <w:rFonts w:ascii="Arial" w:hAnsi="Arial" w:cs="Arial"/>
          <w:color w:val="000000"/>
        </w:rPr>
        <w:t xml:space="preserve"> </w:t>
      </w:r>
      <w:r w:rsidR="001544C8" w:rsidRPr="009054C6">
        <w:rPr>
          <w:rFonts w:ascii="Arial" w:hAnsi="Arial" w:cs="Arial"/>
          <w:i/>
          <w:color w:val="000000"/>
        </w:rPr>
        <w:t>M</w:t>
      </w:r>
      <w:r w:rsidR="003032D5" w:rsidRPr="009054C6">
        <w:rPr>
          <w:rFonts w:ascii="Arial" w:hAnsi="Arial" w:cs="Arial"/>
          <w:i/>
          <w:color w:val="000000"/>
        </w:rPr>
        <w:t xml:space="preserve">arginal distributions of sire and additive genetic variances and heritabilities from </w:t>
      </w:r>
      <w:r w:rsidR="001544C8" w:rsidRPr="009054C6">
        <w:rPr>
          <w:rFonts w:ascii="Arial" w:hAnsi="Arial" w:cs="Arial"/>
          <w:i/>
          <w:color w:val="000000"/>
        </w:rPr>
        <w:t xml:space="preserve">the </w:t>
      </w:r>
      <w:r w:rsidR="003032D5" w:rsidRPr="009054C6">
        <w:rPr>
          <w:rFonts w:ascii="Arial" w:hAnsi="Arial" w:cs="Arial"/>
          <w:i/>
          <w:color w:val="000000"/>
        </w:rPr>
        <w:t xml:space="preserve">sire model INLA analyses of binomial </w:t>
      </w:r>
      <w:r w:rsidR="0030603C" w:rsidRPr="009054C6">
        <w:rPr>
          <w:rFonts w:ascii="Arial" w:hAnsi="Arial" w:cs="Arial"/>
          <w:i/>
          <w:color w:val="000000"/>
        </w:rPr>
        <w:t xml:space="preserve">udder </w:t>
      </w:r>
      <w:r w:rsidR="003032D5" w:rsidRPr="009054C6">
        <w:rPr>
          <w:rFonts w:ascii="Arial" w:hAnsi="Arial" w:cs="Arial"/>
          <w:i/>
          <w:color w:val="000000"/>
        </w:rPr>
        <w:t>traits</w:t>
      </w:r>
      <w:r w:rsidR="00E54620" w:rsidRPr="009054C6">
        <w:rPr>
          <w:rFonts w:ascii="Arial" w:hAnsi="Arial" w:cs="Arial"/>
          <w:i/>
          <w:color w:val="000000"/>
        </w:rPr>
        <w:t xml:space="preserve"> </w:t>
      </w:r>
      <w:r w:rsidR="0030603C" w:rsidRPr="009054C6">
        <w:rPr>
          <w:rFonts w:ascii="Arial" w:hAnsi="Arial" w:cs="Arial"/>
          <w:i/>
          <w:color w:val="000000"/>
        </w:rPr>
        <w:t xml:space="preserve">in ewes </w:t>
      </w:r>
      <w:r w:rsidR="00E54620" w:rsidRPr="009054C6">
        <w:rPr>
          <w:rFonts w:ascii="Arial" w:hAnsi="Arial" w:cs="Arial"/>
          <w:i/>
          <w:color w:val="000000"/>
        </w:rPr>
        <w:t>with a fixed effect of</w:t>
      </w:r>
      <w:r w:rsidR="003032D5" w:rsidRPr="009054C6">
        <w:rPr>
          <w:rFonts w:ascii="Arial" w:hAnsi="Arial" w:cs="Arial"/>
          <w:i/>
          <w:color w:val="000000"/>
        </w:rPr>
        <w:t xml:space="preserve"> litter size</w:t>
      </w:r>
      <w:r w:rsidR="00E54620" w:rsidRPr="009054C6">
        <w:rPr>
          <w:rFonts w:ascii="Arial" w:hAnsi="Arial" w:cs="Arial"/>
          <w:i/>
          <w:color w:val="000000"/>
        </w:rPr>
        <w:t xml:space="preserve"> either</w:t>
      </w:r>
      <w:r w:rsidR="003032D5" w:rsidRPr="009054C6">
        <w:rPr>
          <w:rFonts w:ascii="Arial" w:hAnsi="Arial" w:cs="Arial"/>
          <w:i/>
          <w:color w:val="000000"/>
        </w:rPr>
        <w:t xml:space="preserve"> included </w:t>
      </w:r>
      <w:r w:rsidR="00E54620" w:rsidRPr="009054C6">
        <w:rPr>
          <w:rFonts w:ascii="Arial" w:hAnsi="Arial" w:cs="Arial"/>
          <w:i/>
          <w:color w:val="000000"/>
        </w:rPr>
        <w:t xml:space="preserve">or </w:t>
      </w:r>
      <w:r w:rsidR="003032D5" w:rsidRPr="009054C6">
        <w:rPr>
          <w:rFonts w:ascii="Arial" w:hAnsi="Arial" w:cs="Arial"/>
          <w:i/>
          <w:color w:val="000000"/>
        </w:rPr>
        <w:t>excluded from the model</w:t>
      </w:r>
    </w:p>
    <w:p w14:paraId="1F49726D" w14:textId="77777777" w:rsidR="00863DAC" w:rsidRPr="009054C6" w:rsidRDefault="00863DAC" w:rsidP="00C47DE6">
      <w:pPr>
        <w:rPr>
          <w:rFonts w:ascii="Arial" w:hAnsi="Arial" w:cs="Arial"/>
          <w:color w:val="000000"/>
          <w:sz w:val="22"/>
          <w:szCs w:val="22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980"/>
        <w:gridCol w:w="1044"/>
        <w:gridCol w:w="1244"/>
        <w:gridCol w:w="816"/>
        <w:gridCol w:w="836"/>
        <w:gridCol w:w="840"/>
        <w:gridCol w:w="833"/>
        <w:gridCol w:w="963"/>
        <w:gridCol w:w="784"/>
      </w:tblGrid>
      <w:tr w:rsidR="00E54620" w:rsidRPr="009054C6" w14:paraId="707D38DE" w14:textId="77777777" w:rsidTr="0064477B">
        <w:trPr>
          <w:trHeight w:val="320"/>
        </w:trPr>
        <w:tc>
          <w:tcPr>
            <w:tcW w:w="591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9593C6" w14:textId="77777777" w:rsidR="00E54620" w:rsidRPr="009054C6" w:rsidRDefault="00E54620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Trait</w:t>
            </w:r>
          </w:p>
        </w:tc>
        <w:tc>
          <w:tcPr>
            <w:tcW w:w="629" w:type="pct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1E2816E" w14:textId="77777777" w:rsidR="00E54620" w:rsidRPr="009054C6" w:rsidRDefault="00E54620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Litter size included</w:t>
            </w:r>
          </w:p>
          <w:p w14:paraId="5452E5A6" w14:textId="198C5066" w:rsidR="00E54620" w:rsidRPr="009054C6" w:rsidRDefault="00E54620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747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40FF87" w14:textId="77777777" w:rsidR="00E54620" w:rsidRPr="009054C6" w:rsidRDefault="00E54620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Parameter</w:t>
            </w:r>
          </w:p>
        </w:tc>
        <w:tc>
          <w:tcPr>
            <w:tcW w:w="494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9798EF" w14:textId="77777777" w:rsidR="00E54620" w:rsidRPr="009054C6" w:rsidRDefault="00E54620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504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D3002F" w14:textId="2769CAC2" w:rsidR="00E54620" w:rsidRPr="009054C6" w:rsidRDefault="00A020C3" w:rsidP="0077523F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SD</w:t>
            </w:r>
          </w:p>
        </w:tc>
        <w:tc>
          <w:tcPr>
            <w:tcW w:w="504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2BAF279" w14:textId="77777777" w:rsidR="00E54620" w:rsidRPr="009054C6" w:rsidRDefault="00E54620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58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8F4FF45" w14:textId="77777777" w:rsidR="00E54620" w:rsidRPr="009054C6" w:rsidRDefault="00E54620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Percentiles</w:t>
            </w:r>
          </w:p>
        </w:tc>
        <w:tc>
          <w:tcPr>
            <w:tcW w:w="473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F1E8D0" w14:textId="46F6F7C4" w:rsidR="00E54620" w:rsidRPr="009054C6" w:rsidRDefault="000665E5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MAP</w:t>
            </w:r>
          </w:p>
        </w:tc>
      </w:tr>
      <w:tr w:rsidR="00E54620" w:rsidRPr="009054C6" w14:paraId="11B38B67" w14:textId="77777777" w:rsidTr="0064477B">
        <w:trPr>
          <w:trHeight w:val="320"/>
        </w:trPr>
        <w:tc>
          <w:tcPr>
            <w:tcW w:w="59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EFB9D87" w14:textId="77777777" w:rsidR="00E54620" w:rsidRPr="009054C6" w:rsidRDefault="00E54620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9" w:type="pct"/>
            <w:vMerge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5D707B4" w14:textId="07701501" w:rsidR="00E54620" w:rsidRPr="009054C6" w:rsidRDefault="00E54620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74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54F5F0F" w14:textId="77777777" w:rsidR="00E54620" w:rsidRPr="009054C6" w:rsidRDefault="00E54620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49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0FE6DAF" w14:textId="77777777" w:rsidR="00E54620" w:rsidRPr="009054C6" w:rsidRDefault="00E54620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50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BC2A4FF" w14:textId="77777777" w:rsidR="00E54620" w:rsidRPr="009054C6" w:rsidRDefault="00E54620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50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5409CFD" w14:textId="77777777" w:rsidR="00E54620" w:rsidRPr="009054C6" w:rsidRDefault="00E54620" w:rsidP="0077523F">
            <w:pPr>
              <w:jc w:val="right"/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2.50%</w:t>
            </w:r>
          </w:p>
        </w:tc>
        <w:tc>
          <w:tcPr>
            <w:tcW w:w="5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AD33AED" w14:textId="77777777" w:rsidR="00E54620" w:rsidRPr="009054C6" w:rsidRDefault="00E54620" w:rsidP="0077523F">
            <w:pPr>
              <w:jc w:val="right"/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50%</w:t>
            </w:r>
          </w:p>
        </w:tc>
        <w:tc>
          <w:tcPr>
            <w:tcW w:w="55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4886599" w14:textId="77777777" w:rsidR="00E54620" w:rsidRPr="009054C6" w:rsidRDefault="00E54620" w:rsidP="0077523F">
            <w:pPr>
              <w:jc w:val="right"/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97.50%</w:t>
            </w:r>
          </w:p>
        </w:tc>
        <w:tc>
          <w:tcPr>
            <w:tcW w:w="47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FAE6DB4" w14:textId="77777777" w:rsidR="00E54620" w:rsidRPr="009054C6" w:rsidRDefault="00E54620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 </w:t>
            </w:r>
          </w:p>
        </w:tc>
      </w:tr>
      <w:tr w:rsidR="00CF6D37" w:rsidRPr="009054C6" w14:paraId="364B1F11" w14:textId="77777777" w:rsidTr="001544C8">
        <w:trPr>
          <w:trHeight w:val="600"/>
        </w:trPr>
        <w:tc>
          <w:tcPr>
            <w:tcW w:w="591" w:type="pct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2FF7AF62" w14:textId="5987E575" w:rsidR="00CF6D37" w:rsidRPr="009054C6" w:rsidRDefault="00CF6D37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Chronic mastitis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100896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262EFF" w14:textId="35311C13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>
              <m:sSubSup>
                <m:sSubSupPr>
                  <m:ctrlPr>
                    <w:rPr>
                      <w:rFonts w:ascii="Cambria Math" w:hAnsi="Cambria Math" w:cs="Arial"/>
                      <w:i/>
                      <w:sz w:val="22"/>
                      <w:szCs w:val="22"/>
                      <w:vertAlign w:val="subscript"/>
                    </w:rPr>
                  </m:ctrlPr>
                </m:sSubSupPr>
                <m:e>
                  <m:r>
                    <w:rPr>
                      <w:rFonts w:ascii="Cambria Math" w:hAnsi="Cambria Math" w:cs="Arial"/>
                      <w:sz w:val="22"/>
                      <w:szCs w:val="22"/>
                      <w:vertAlign w:val="subscript"/>
                    </w:rPr>
                    <m:t>σ</m:t>
                  </m:r>
                </m:e>
                <m:sub>
                  <m:r>
                    <w:rPr>
                      <w:rFonts w:ascii="Cambria Math" w:hAnsi="Cambria Math" w:cs="Arial"/>
                      <w:sz w:val="22"/>
                      <w:szCs w:val="22"/>
                      <w:vertAlign w:val="subscript"/>
                    </w:rPr>
                    <m:t>s</m:t>
                  </m:r>
                </m:sub>
                <m:sup>
                  <m:r>
                    <w:rPr>
                      <w:rFonts w:ascii="Cambria Math" w:hAnsi="Cambria Math" w:cs="Arial"/>
                      <w:sz w:val="22"/>
                      <w:szCs w:val="22"/>
                      <w:vertAlign w:val="subscript"/>
                    </w:rPr>
                    <m:t>2</m:t>
                  </m:r>
                </m:sup>
              </m:sSubSup>
            </m:oMath>
            <w:r w:rsidR="00054FBF" w:rsidRPr="009054C6">
              <w:rPr>
                <w:rFonts w:ascii="Arial" w:eastAsia="Times New Roman" w:hAnsi="Arial" w:cs="Arial"/>
                <w:sz w:val="22"/>
                <w:szCs w:val="22"/>
                <w:vertAlign w:val="subscript"/>
              </w:rPr>
              <w:t>1</w:t>
            </w:r>
          </w:p>
        </w:tc>
        <w:tc>
          <w:tcPr>
            <w:tcW w:w="4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E5B192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58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DA0C13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09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0E0D2B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15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1C036A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36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BBB65A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28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4F610E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9</w:t>
            </w:r>
          </w:p>
        </w:tc>
      </w:tr>
      <w:tr w:rsidR="00CF6D37" w:rsidRPr="009054C6" w14:paraId="69EFC017" w14:textId="77777777" w:rsidTr="001544C8">
        <w:trPr>
          <w:trHeight w:val="300"/>
        </w:trPr>
        <w:tc>
          <w:tcPr>
            <w:tcW w:w="591" w:type="pct"/>
            <w:vMerge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F3A5DD" w14:textId="77777777" w:rsidR="00CF6D37" w:rsidRPr="009054C6" w:rsidRDefault="00CF6D37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2F158E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5AD59B" w14:textId="380EE14A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>
              <m:sSubSup>
                <m:sSubSupPr>
                  <m:ctrlPr>
                    <w:rPr>
                      <w:rFonts w:ascii="Cambria Math" w:hAnsi="Cambria Math" w:cs="Arial"/>
                      <w:i/>
                      <w:sz w:val="22"/>
                      <w:szCs w:val="22"/>
                      <w:vertAlign w:val="subscript"/>
                    </w:rPr>
                  </m:ctrlPr>
                </m:sSubSupPr>
                <m:e>
                  <m:r>
                    <w:rPr>
                      <w:rFonts w:ascii="Cambria Math" w:hAnsi="Cambria Math" w:cs="Arial"/>
                      <w:sz w:val="22"/>
                      <w:szCs w:val="22"/>
                      <w:vertAlign w:val="subscript"/>
                    </w:rPr>
                    <m:t>σ</m:t>
                  </m:r>
                </m:e>
                <m:sub>
                  <m:r>
                    <w:rPr>
                      <w:rFonts w:ascii="Cambria Math" w:hAnsi="Cambria Math" w:cs="Arial"/>
                      <w:sz w:val="22"/>
                      <w:szCs w:val="22"/>
                      <w:vertAlign w:val="subscript"/>
                    </w:rPr>
                    <m:t>a</m:t>
                  </m:r>
                </m:sub>
                <m:sup>
                  <m:r>
                    <w:rPr>
                      <w:rFonts w:ascii="Cambria Math" w:hAnsi="Cambria Math" w:cs="Arial"/>
                      <w:sz w:val="22"/>
                      <w:szCs w:val="22"/>
                      <w:vertAlign w:val="subscript"/>
                    </w:rPr>
                    <m:t>2</m:t>
                  </m:r>
                </m:sup>
              </m:sSubSup>
            </m:oMath>
            <w:r w:rsidR="00054FBF" w:rsidRPr="009054C6">
              <w:rPr>
                <w:rFonts w:ascii="Arial" w:eastAsia="Times New Roman" w:hAnsi="Arial" w:cs="Arial"/>
                <w:sz w:val="22"/>
                <w:szCs w:val="22"/>
                <w:vertAlign w:val="subscript"/>
              </w:rPr>
              <w:t>2</w:t>
            </w:r>
          </w:p>
        </w:tc>
        <w:tc>
          <w:tcPr>
            <w:tcW w:w="4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C1803E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632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617155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35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45CD88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61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EA936C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544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269F33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712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B6693A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59</w:t>
            </w:r>
          </w:p>
        </w:tc>
      </w:tr>
      <w:tr w:rsidR="00CF6D37" w:rsidRPr="009054C6" w14:paraId="75D96477" w14:textId="77777777" w:rsidTr="001544C8">
        <w:trPr>
          <w:trHeight w:val="32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A93362" w14:textId="77777777" w:rsidR="00CF6D37" w:rsidRPr="009054C6" w:rsidRDefault="00CF6D37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62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F250833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4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5AB85EF2" w14:textId="2E446991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  <w:vertAlign w:val="subscript"/>
              </w:rPr>
            </w:pPr>
            <w:r w:rsidRPr="009054C6">
              <w:rPr>
                <w:rFonts w:ascii="Arial" w:hAnsi="Arial" w:cs="Arial"/>
                <w:i/>
                <w:sz w:val="22"/>
                <w:szCs w:val="22"/>
              </w:rPr>
              <w:t>h</w:t>
            </w:r>
            <w:r w:rsidRPr="009054C6">
              <w:rPr>
                <w:rFonts w:ascii="Arial" w:hAnsi="Arial" w:cs="Arial"/>
                <w:i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49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E1F629F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8</w:t>
            </w:r>
          </w:p>
        </w:tc>
        <w:tc>
          <w:tcPr>
            <w:tcW w:w="50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5175F81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17</w:t>
            </w:r>
          </w:p>
        </w:tc>
        <w:tc>
          <w:tcPr>
            <w:tcW w:w="50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CB7A783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19</w:t>
            </w:r>
          </w:p>
        </w:tc>
        <w:tc>
          <w:tcPr>
            <w:tcW w:w="5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CA229A7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59</w:t>
            </w:r>
          </w:p>
        </w:tc>
        <w:tc>
          <w:tcPr>
            <w:tcW w:w="55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424B613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6</w:t>
            </w:r>
          </w:p>
        </w:tc>
        <w:tc>
          <w:tcPr>
            <w:tcW w:w="47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F69B88A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13</w:t>
            </w:r>
          </w:p>
        </w:tc>
      </w:tr>
      <w:tr w:rsidR="00CF6D37" w:rsidRPr="009054C6" w14:paraId="0456A388" w14:textId="77777777" w:rsidTr="001544C8">
        <w:trPr>
          <w:trHeight w:val="30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F01D5F" w14:textId="77777777" w:rsidR="00CF6D37" w:rsidRPr="009054C6" w:rsidRDefault="00CF6D37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A38DF8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8A2F60" w14:textId="6D71BC75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4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4825E8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48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E2F952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05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83868F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13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CE0D59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26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E2C368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16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6F4FD5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79</w:t>
            </w:r>
          </w:p>
        </w:tc>
      </w:tr>
      <w:tr w:rsidR="00CF6D37" w:rsidRPr="009054C6" w14:paraId="474843A6" w14:textId="77777777" w:rsidTr="001544C8">
        <w:trPr>
          <w:trHeight w:val="30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CC4358" w14:textId="77777777" w:rsidR="00CF6D37" w:rsidRPr="009054C6" w:rsidRDefault="00CF6D37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403D84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84D3C9" w14:textId="2D8D021D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4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BD8FE6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593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464824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2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4A61E6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54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9A7FB5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504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2223B5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664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C0D8C0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15</w:t>
            </w:r>
          </w:p>
        </w:tc>
      </w:tr>
      <w:tr w:rsidR="00CF6D37" w:rsidRPr="009054C6" w14:paraId="31FAB06E" w14:textId="77777777" w:rsidTr="001544C8">
        <w:trPr>
          <w:trHeight w:val="320"/>
        </w:trPr>
        <w:tc>
          <w:tcPr>
            <w:tcW w:w="59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A58018F" w14:textId="77777777" w:rsidR="00CF6D37" w:rsidRPr="009054C6" w:rsidRDefault="00CF6D37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D40A503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4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14074AAB" w14:textId="18512307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i/>
                <w:sz w:val="22"/>
                <w:szCs w:val="22"/>
              </w:rPr>
              <w:t>h</w:t>
            </w:r>
            <w:r w:rsidRPr="009054C6">
              <w:rPr>
                <w:rFonts w:ascii="Arial" w:hAnsi="Arial" w:cs="Arial"/>
                <w:i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49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6C84F25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69</w:t>
            </w:r>
          </w:p>
        </w:tc>
        <w:tc>
          <w:tcPr>
            <w:tcW w:w="50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D913426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13</w:t>
            </w:r>
          </w:p>
        </w:tc>
        <w:tc>
          <w:tcPr>
            <w:tcW w:w="50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68AA3CB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16</w:t>
            </w:r>
          </w:p>
        </w:tc>
        <w:tc>
          <w:tcPr>
            <w:tcW w:w="5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FBA84AD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48</w:t>
            </w:r>
          </w:p>
        </w:tc>
        <w:tc>
          <w:tcPr>
            <w:tcW w:w="55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180CA32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49</w:t>
            </w:r>
          </w:p>
        </w:tc>
        <w:tc>
          <w:tcPr>
            <w:tcW w:w="47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4D9C8D8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</w:t>
            </w:r>
          </w:p>
        </w:tc>
      </w:tr>
      <w:tr w:rsidR="00CF6D37" w:rsidRPr="009054C6" w14:paraId="6CA6E60D" w14:textId="77777777" w:rsidTr="001544C8">
        <w:trPr>
          <w:trHeight w:val="60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4F3B02" w14:textId="74FFEB48" w:rsidR="00CF6D37" w:rsidRPr="009054C6" w:rsidRDefault="00CF6D37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Left teat lesion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97ADC4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F223BA" w14:textId="58987012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4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516338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14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585495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75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B187B6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07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B011B4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02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A41642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67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F6C315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3</w:t>
            </w:r>
          </w:p>
        </w:tc>
      </w:tr>
      <w:tr w:rsidR="00CF6D37" w:rsidRPr="009054C6" w14:paraId="50E41AB6" w14:textId="77777777" w:rsidTr="001544C8">
        <w:trPr>
          <w:trHeight w:val="30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D4705D" w14:textId="77777777" w:rsidR="00CF6D37" w:rsidRPr="009054C6" w:rsidRDefault="00CF6D37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E79280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EC15DC" w14:textId="5B1363B1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4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0F7F32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54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8F9F0C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D548D4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57D311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07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491C4C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067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CF89BE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21</w:t>
            </w:r>
          </w:p>
        </w:tc>
      </w:tr>
      <w:tr w:rsidR="00CF6D37" w:rsidRPr="009054C6" w14:paraId="04AF11B8" w14:textId="77777777" w:rsidTr="001544C8">
        <w:trPr>
          <w:trHeight w:val="32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E1860B" w14:textId="77777777" w:rsidR="00CF6D37" w:rsidRPr="009054C6" w:rsidRDefault="00CF6D37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62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BE02A3D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4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21C142A0" w14:textId="4A14BB4E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i/>
                <w:sz w:val="22"/>
                <w:szCs w:val="22"/>
              </w:rPr>
              <w:t>h</w:t>
            </w:r>
            <w:r w:rsidRPr="009054C6">
              <w:rPr>
                <w:rFonts w:ascii="Arial" w:hAnsi="Arial" w:cs="Arial"/>
                <w:i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49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E25AD26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32</w:t>
            </w:r>
          </w:p>
        </w:tc>
        <w:tc>
          <w:tcPr>
            <w:tcW w:w="50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670470C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84</w:t>
            </w:r>
          </w:p>
        </w:tc>
        <w:tc>
          <w:tcPr>
            <w:tcW w:w="50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C6272B3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09</w:t>
            </w:r>
          </w:p>
        </w:tc>
        <w:tc>
          <w:tcPr>
            <w:tcW w:w="5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7D7009D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2</w:t>
            </w:r>
          </w:p>
        </w:tc>
        <w:tc>
          <w:tcPr>
            <w:tcW w:w="55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E3F5ABA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47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F888DA8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38</w:t>
            </w:r>
          </w:p>
        </w:tc>
      </w:tr>
      <w:tr w:rsidR="00CF6D37" w:rsidRPr="009054C6" w14:paraId="1A1FB5FA" w14:textId="77777777" w:rsidTr="001544C8">
        <w:trPr>
          <w:trHeight w:val="30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476F59" w14:textId="77777777" w:rsidR="00CF6D37" w:rsidRPr="009054C6" w:rsidRDefault="00CF6D37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878952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ABB60E" w14:textId="72B4CEAF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4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73F174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14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02DC17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75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C22158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08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85EF47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05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396D7B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65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29D6BD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31</w:t>
            </w:r>
          </w:p>
        </w:tc>
      </w:tr>
      <w:tr w:rsidR="00CF6D37" w:rsidRPr="009054C6" w14:paraId="7B1ED3F6" w14:textId="77777777" w:rsidTr="001544C8">
        <w:trPr>
          <w:trHeight w:val="30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94FCD5" w14:textId="77777777" w:rsidR="00CF6D37" w:rsidRPr="009054C6" w:rsidRDefault="00CF6D37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B44D05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FBAA43" w14:textId="2E98B252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4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BF7FF6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58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9D0658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98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0908C0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A1A316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18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FA6E11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059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5D4B4F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23</w:t>
            </w:r>
          </w:p>
        </w:tc>
      </w:tr>
      <w:tr w:rsidR="00CF6D37" w:rsidRPr="009054C6" w14:paraId="708D61C5" w14:textId="77777777" w:rsidTr="001544C8">
        <w:trPr>
          <w:trHeight w:val="320"/>
        </w:trPr>
        <w:tc>
          <w:tcPr>
            <w:tcW w:w="59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8B68265" w14:textId="77777777" w:rsidR="00CF6D37" w:rsidRPr="009054C6" w:rsidRDefault="00CF6D37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CB54A9D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4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11FC2E6C" w14:textId="25A637C9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i/>
                <w:sz w:val="22"/>
                <w:szCs w:val="22"/>
              </w:rPr>
              <w:t>h</w:t>
            </w:r>
            <w:r w:rsidRPr="009054C6">
              <w:rPr>
                <w:rFonts w:ascii="Arial" w:hAnsi="Arial" w:cs="Arial"/>
                <w:i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49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28DA05B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33</w:t>
            </w:r>
          </w:p>
        </w:tc>
        <w:tc>
          <w:tcPr>
            <w:tcW w:w="50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E4D8299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84</w:t>
            </w:r>
          </w:p>
        </w:tc>
        <w:tc>
          <w:tcPr>
            <w:tcW w:w="50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E98029E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09</w:t>
            </w:r>
          </w:p>
        </w:tc>
        <w:tc>
          <w:tcPr>
            <w:tcW w:w="5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8A95BD7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23</w:t>
            </w:r>
          </w:p>
        </w:tc>
        <w:tc>
          <w:tcPr>
            <w:tcW w:w="55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43504EB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98</w:t>
            </w:r>
          </w:p>
        </w:tc>
        <w:tc>
          <w:tcPr>
            <w:tcW w:w="47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10AA5F4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4</w:t>
            </w:r>
          </w:p>
        </w:tc>
      </w:tr>
      <w:tr w:rsidR="00CF6D37" w:rsidRPr="009054C6" w14:paraId="4E90B69E" w14:textId="77777777" w:rsidTr="001544C8">
        <w:trPr>
          <w:trHeight w:val="60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ECC47D" w14:textId="1AE1FA59" w:rsidR="00CF6D37" w:rsidRPr="009054C6" w:rsidRDefault="00CF6D37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Right teat lesion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3AEE69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D92DDA" w14:textId="37CC9223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4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C0D9C4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21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6EF84F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65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38F32D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16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D5BE37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82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EF3F03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636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5150AC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98</w:t>
            </w:r>
          </w:p>
        </w:tc>
      </w:tr>
      <w:tr w:rsidR="00CF6D37" w:rsidRPr="009054C6" w14:paraId="507B9A65" w14:textId="77777777" w:rsidTr="001544C8">
        <w:trPr>
          <w:trHeight w:val="30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BAA6F7" w14:textId="77777777" w:rsidR="00CF6D37" w:rsidRPr="009054C6" w:rsidRDefault="00CF6D37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A403DC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34D641" w14:textId="634568DE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4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0C5275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882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C419FD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66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25BD54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65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DCFEC2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728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2617A4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.543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65CD24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92</w:t>
            </w:r>
          </w:p>
        </w:tc>
      </w:tr>
      <w:tr w:rsidR="00CF6D37" w:rsidRPr="009054C6" w14:paraId="23EC9F51" w14:textId="77777777" w:rsidTr="001544C8">
        <w:trPr>
          <w:trHeight w:val="32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DEF700" w14:textId="77777777" w:rsidR="00CF6D37" w:rsidRPr="009054C6" w:rsidRDefault="00CF6D37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62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4B67A76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4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1784FB4E" w14:textId="49A54EA3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i/>
                <w:sz w:val="22"/>
                <w:szCs w:val="22"/>
              </w:rPr>
              <w:t>h</w:t>
            </w:r>
            <w:r w:rsidRPr="009054C6">
              <w:rPr>
                <w:rFonts w:ascii="Arial" w:hAnsi="Arial" w:cs="Arial"/>
                <w:i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49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3A98B51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43</w:t>
            </w:r>
          </w:p>
        </w:tc>
        <w:tc>
          <w:tcPr>
            <w:tcW w:w="50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A52942A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68</w:t>
            </w:r>
          </w:p>
        </w:tc>
        <w:tc>
          <w:tcPr>
            <w:tcW w:w="50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D0B051F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5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AD04576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1</w:t>
            </w:r>
          </w:p>
        </w:tc>
        <w:tc>
          <w:tcPr>
            <w:tcW w:w="55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305997B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648</w:t>
            </w:r>
          </w:p>
        </w:tc>
        <w:tc>
          <w:tcPr>
            <w:tcW w:w="47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8DDE6D0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27</w:t>
            </w:r>
          </w:p>
        </w:tc>
      </w:tr>
      <w:tr w:rsidR="00CF6D37" w:rsidRPr="009054C6" w14:paraId="29ADF599" w14:textId="77777777" w:rsidTr="001544C8">
        <w:trPr>
          <w:trHeight w:val="30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A8B387" w14:textId="77777777" w:rsidR="00CF6D37" w:rsidRPr="009054C6" w:rsidRDefault="00CF6D37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FC185D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3F64DA" w14:textId="61D05F9B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4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0CDA76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29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259D7C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7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1775DE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18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1174A1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91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B41A0E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661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588332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08</w:t>
            </w:r>
          </w:p>
        </w:tc>
      </w:tr>
      <w:tr w:rsidR="00CF6D37" w:rsidRPr="009054C6" w14:paraId="2816DDF0" w14:textId="77777777" w:rsidTr="001544C8">
        <w:trPr>
          <w:trHeight w:val="30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B3BFA8" w14:textId="77777777" w:rsidR="00CF6D37" w:rsidRPr="009054C6" w:rsidRDefault="00CF6D37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CC580A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5A4077" w14:textId="5CBD4545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4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67DDFC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918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BBF4B2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679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A73CEF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71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D988B8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764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5EEA42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.645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4DEA00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32</w:t>
            </w:r>
          </w:p>
        </w:tc>
      </w:tr>
      <w:tr w:rsidR="00CF6D37" w:rsidRPr="009054C6" w14:paraId="02F64732" w14:textId="77777777" w:rsidTr="001544C8">
        <w:trPr>
          <w:trHeight w:val="320"/>
        </w:trPr>
        <w:tc>
          <w:tcPr>
            <w:tcW w:w="59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04D1529" w14:textId="77777777" w:rsidR="00CF6D37" w:rsidRPr="009054C6" w:rsidRDefault="00CF6D37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831789E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4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1CED447B" w14:textId="43A04EC1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i/>
                <w:sz w:val="22"/>
                <w:szCs w:val="22"/>
              </w:rPr>
              <w:t>h</w:t>
            </w:r>
            <w:r w:rsidRPr="009054C6">
              <w:rPr>
                <w:rFonts w:ascii="Arial" w:hAnsi="Arial" w:cs="Arial"/>
                <w:i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49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568D88E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53</w:t>
            </w:r>
          </w:p>
        </w:tc>
        <w:tc>
          <w:tcPr>
            <w:tcW w:w="50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248B06E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71</w:t>
            </w:r>
          </w:p>
        </w:tc>
        <w:tc>
          <w:tcPr>
            <w:tcW w:w="50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9A53491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5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1DE78E4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2</w:t>
            </w:r>
          </w:p>
        </w:tc>
        <w:tc>
          <w:tcPr>
            <w:tcW w:w="55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ED090FB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669</w:t>
            </w:r>
          </w:p>
        </w:tc>
        <w:tc>
          <w:tcPr>
            <w:tcW w:w="47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256B1F7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39</w:t>
            </w:r>
          </w:p>
        </w:tc>
      </w:tr>
      <w:tr w:rsidR="00CF6D37" w:rsidRPr="009054C6" w14:paraId="516095EA" w14:textId="77777777" w:rsidTr="001544C8">
        <w:trPr>
          <w:trHeight w:val="60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160362" w14:textId="4C88513C" w:rsidR="00CF6D37" w:rsidRPr="009054C6" w:rsidRDefault="00CF6D37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  <w:t>Any teat lesion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8CA59E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BA4ECC" w14:textId="2787D389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4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6DF559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13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6A404F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75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31DC88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07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E63256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25DA6A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66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391828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3</w:t>
            </w:r>
          </w:p>
        </w:tc>
      </w:tr>
      <w:tr w:rsidR="00CF6D37" w:rsidRPr="009054C6" w14:paraId="7445AFC7" w14:textId="77777777" w:rsidTr="001544C8">
        <w:trPr>
          <w:trHeight w:val="30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64149E" w14:textId="77777777" w:rsidR="00CF6D37" w:rsidRPr="009054C6" w:rsidRDefault="00CF6D37" w:rsidP="0077523F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77A65F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367476" w14:textId="5C4A845D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4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1EB219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52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A3641D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449044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5F5179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01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C587D1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065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F8363D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2</w:t>
            </w:r>
          </w:p>
        </w:tc>
      </w:tr>
      <w:tr w:rsidR="00CF6D37" w:rsidRPr="009054C6" w14:paraId="26581EF6" w14:textId="77777777" w:rsidTr="001544C8">
        <w:trPr>
          <w:trHeight w:val="32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755B88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2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1453C29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4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7821BCDE" w14:textId="63C28CA3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i/>
                <w:sz w:val="22"/>
                <w:szCs w:val="22"/>
              </w:rPr>
              <w:t>h</w:t>
            </w:r>
            <w:r w:rsidRPr="009054C6">
              <w:rPr>
                <w:rFonts w:ascii="Arial" w:hAnsi="Arial" w:cs="Arial"/>
                <w:i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49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15797E5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31</w:t>
            </w:r>
          </w:p>
        </w:tc>
        <w:tc>
          <w:tcPr>
            <w:tcW w:w="50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86B00C9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84</w:t>
            </w:r>
          </w:p>
        </w:tc>
        <w:tc>
          <w:tcPr>
            <w:tcW w:w="50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C09FBA2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09</w:t>
            </w:r>
          </w:p>
        </w:tc>
        <w:tc>
          <w:tcPr>
            <w:tcW w:w="5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6073CCF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18</w:t>
            </w:r>
          </w:p>
        </w:tc>
        <w:tc>
          <w:tcPr>
            <w:tcW w:w="55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EB4AB91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99</w:t>
            </w:r>
          </w:p>
        </w:tc>
        <w:tc>
          <w:tcPr>
            <w:tcW w:w="47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4268F67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38</w:t>
            </w:r>
          </w:p>
        </w:tc>
      </w:tr>
      <w:tr w:rsidR="00CF6D37" w:rsidRPr="009054C6" w14:paraId="6DC9B681" w14:textId="77777777" w:rsidTr="001544C8">
        <w:trPr>
          <w:trHeight w:val="30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A89438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4ADB71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D1799C" w14:textId="5077FF0C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4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331D4E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3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F805B0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86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FF0E4D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08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D45FE3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14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6F5EFB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04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9BA305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34</w:t>
            </w:r>
          </w:p>
        </w:tc>
      </w:tr>
      <w:tr w:rsidR="00CF6D37" w:rsidRPr="009054C6" w14:paraId="7E6A1677" w14:textId="77777777" w:rsidTr="001544C8">
        <w:trPr>
          <w:trHeight w:val="300"/>
        </w:trPr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6B5BD6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AF188E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DC426" w14:textId="2CA5011A" w:rsidR="00CF6D37" w:rsidRPr="009054C6" w:rsidRDefault="00DF29AF" w:rsidP="00CF6D37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4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6AA0FF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514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AF4382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45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BDC025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34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813730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55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2F0DEA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216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35D645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38</w:t>
            </w:r>
          </w:p>
        </w:tc>
      </w:tr>
      <w:tr w:rsidR="00CF6D37" w:rsidRPr="009054C6" w14:paraId="0BBCC583" w14:textId="77777777" w:rsidTr="001544C8">
        <w:trPr>
          <w:trHeight w:val="320"/>
        </w:trPr>
        <w:tc>
          <w:tcPr>
            <w:tcW w:w="59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6ECC7BE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4B7AF40" w14:textId="77777777" w:rsidR="00CF6D37" w:rsidRPr="009054C6" w:rsidRDefault="00CF6D37" w:rsidP="0077523F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4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15CADAF5" w14:textId="4C1D50DB" w:rsidR="00CF6D37" w:rsidRPr="009054C6" w:rsidRDefault="00CF6D37" w:rsidP="00CF6D3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i/>
                <w:sz w:val="22"/>
                <w:szCs w:val="22"/>
              </w:rPr>
              <w:t>h</w:t>
            </w:r>
            <w:r w:rsidRPr="009054C6">
              <w:rPr>
                <w:rFonts w:ascii="Arial" w:hAnsi="Arial" w:cs="Arial"/>
                <w:i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49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23E9F08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49</w:t>
            </w:r>
          </w:p>
        </w:tc>
        <w:tc>
          <w:tcPr>
            <w:tcW w:w="50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767A7F5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96</w:t>
            </w:r>
          </w:p>
        </w:tc>
        <w:tc>
          <w:tcPr>
            <w:tcW w:w="50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EA348BB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5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92A08E6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34</w:t>
            </w:r>
          </w:p>
        </w:tc>
        <w:tc>
          <w:tcPr>
            <w:tcW w:w="55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CA426A9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38</w:t>
            </w:r>
          </w:p>
        </w:tc>
        <w:tc>
          <w:tcPr>
            <w:tcW w:w="47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06C09B2" w14:textId="77777777" w:rsidR="00CF6D37" w:rsidRPr="009054C6" w:rsidRDefault="00CF6D37" w:rsidP="0077523F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44</w:t>
            </w:r>
          </w:p>
        </w:tc>
      </w:tr>
    </w:tbl>
    <w:p w14:paraId="5D5ADFBC" w14:textId="77777777" w:rsidR="000665E5" w:rsidRPr="009054C6" w:rsidRDefault="002F6ADC" w:rsidP="000665E5">
      <w:pPr>
        <w:outlineLvl w:val="0"/>
        <w:rPr>
          <w:rFonts w:ascii="Arial" w:hAnsi="Arial" w:cs="Arial"/>
          <w:sz w:val="22"/>
          <w:szCs w:val="22"/>
        </w:rPr>
      </w:pPr>
      <w:r w:rsidRPr="009054C6">
        <w:rPr>
          <w:rFonts w:ascii="Arial" w:hAnsi="Arial" w:cs="Arial"/>
          <w:sz w:val="22"/>
          <w:szCs w:val="22"/>
        </w:rPr>
        <w:t>INLA = Integrated Nested Laplace Approximation</w:t>
      </w:r>
    </w:p>
    <w:p w14:paraId="5706D0C9" w14:textId="77777777" w:rsidR="000665E5" w:rsidRPr="009054C6" w:rsidRDefault="000665E5" w:rsidP="000665E5">
      <w:pPr>
        <w:outlineLvl w:val="0"/>
        <w:rPr>
          <w:rFonts w:ascii="Arial" w:hAnsi="Arial" w:cs="Arial"/>
          <w:sz w:val="22"/>
          <w:szCs w:val="22"/>
        </w:rPr>
      </w:pPr>
    </w:p>
    <w:p w14:paraId="0B8C0248" w14:textId="02461E58" w:rsidR="000665E5" w:rsidRPr="009054C6" w:rsidRDefault="000665E5" w:rsidP="000665E5">
      <w:pPr>
        <w:outlineLvl w:val="0"/>
        <w:rPr>
          <w:rFonts w:ascii="Arial" w:hAnsi="Arial" w:cs="Arial"/>
          <w:sz w:val="22"/>
          <w:szCs w:val="22"/>
        </w:rPr>
      </w:pPr>
      <w:r w:rsidRPr="009054C6">
        <w:rPr>
          <w:rFonts w:ascii="Arial" w:hAnsi="Arial" w:cs="Arial"/>
          <w:sz w:val="22"/>
          <w:szCs w:val="22"/>
        </w:rPr>
        <w:t>MAP =</w:t>
      </w:r>
      <w:r w:rsidRPr="009054C6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9054C6">
        <w:rPr>
          <w:rFonts w:ascii="Arial" w:hAnsi="Arial" w:cs="Arial"/>
        </w:rPr>
        <w:t>maximum a posteriori probability</w:t>
      </w:r>
    </w:p>
    <w:p w14:paraId="1FAE8EDF" w14:textId="77777777" w:rsidR="00A27952" w:rsidRPr="009054C6" w:rsidRDefault="00A27952" w:rsidP="002F6ADC">
      <w:pPr>
        <w:outlineLvl w:val="0"/>
        <w:rPr>
          <w:rFonts w:ascii="Arial" w:hAnsi="Arial" w:cs="Arial"/>
          <w:sz w:val="22"/>
          <w:szCs w:val="22"/>
        </w:rPr>
      </w:pPr>
    </w:p>
    <w:p w14:paraId="64C67EF7" w14:textId="01227FFC" w:rsidR="00A27952" w:rsidRPr="009054C6" w:rsidRDefault="00A27952" w:rsidP="00A27952">
      <w:pPr>
        <w:spacing w:line="480" w:lineRule="auto"/>
        <w:outlineLvl w:val="0"/>
        <w:rPr>
          <w:rFonts w:ascii="Arial" w:hAnsi="Arial" w:cs="Arial"/>
          <w:sz w:val="22"/>
          <w:szCs w:val="22"/>
        </w:rPr>
      </w:pPr>
      <w:r w:rsidRPr="009054C6">
        <w:rPr>
          <w:rFonts w:ascii="Arial" w:hAnsi="Arial" w:cs="Arial"/>
          <w:sz w:val="22"/>
          <w:szCs w:val="22"/>
          <w:vertAlign w:val="superscript"/>
        </w:rPr>
        <w:t>1</w:t>
      </w:r>
      <m:oMath>
        <m:sSubSup>
          <m:sSubSupPr>
            <m:ctrlPr>
              <w:rPr>
                <w:rFonts w:ascii="Cambria Math" w:hAnsi="Cambria Math" w:cs="Arial"/>
                <w:i/>
                <w:sz w:val="22"/>
                <w:szCs w:val="22"/>
                <w:vertAlign w:val="subscript"/>
              </w:rPr>
            </m:ctrlPr>
          </m:sSubSupPr>
          <m:e>
            <m:r>
              <w:rPr>
                <w:rFonts w:ascii="Cambria Math" w:hAnsi="Cambria Math" w:cs="Arial"/>
                <w:sz w:val="22"/>
                <w:szCs w:val="22"/>
                <w:vertAlign w:val="subscript"/>
              </w:rPr>
              <m:t>σ</m:t>
            </m:r>
          </m:e>
          <m:sub>
            <m:r>
              <w:rPr>
                <w:rFonts w:ascii="Cambria Math" w:hAnsi="Cambria Math" w:cs="Arial"/>
                <w:sz w:val="22"/>
                <w:szCs w:val="22"/>
                <w:vertAlign w:val="subscript"/>
              </w:rPr>
              <m:t>s</m:t>
            </m:r>
          </m:sub>
          <m:sup>
            <m:r>
              <w:rPr>
                <w:rFonts w:ascii="Cambria Math" w:hAnsi="Cambria Math" w:cs="Arial"/>
                <w:sz w:val="22"/>
                <w:szCs w:val="22"/>
                <w:vertAlign w:val="subscript"/>
              </w:rPr>
              <m:t>2</m:t>
            </m:r>
          </m:sup>
        </m:sSubSup>
      </m:oMath>
      <w:r w:rsidRPr="009054C6">
        <w:rPr>
          <w:rFonts w:ascii="Arial" w:hAnsi="Arial" w:cs="Arial"/>
          <w:sz w:val="22"/>
          <w:szCs w:val="22"/>
          <w:vertAlign w:val="subscript"/>
        </w:rPr>
        <w:t xml:space="preserve">= </w:t>
      </w:r>
      <w:r w:rsidR="00EC273B" w:rsidRPr="009054C6">
        <w:rPr>
          <w:rFonts w:ascii="Arial" w:hAnsi="Arial" w:cs="Arial"/>
          <w:sz w:val="22"/>
          <w:szCs w:val="22"/>
        </w:rPr>
        <w:t>variance of s = vector of random sire effects</w:t>
      </w:r>
    </w:p>
    <w:p w14:paraId="2E01C597" w14:textId="246AD61C" w:rsidR="00A27952" w:rsidRPr="009054C6" w:rsidRDefault="00A27952" w:rsidP="00A27952">
      <w:pPr>
        <w:spacing w:line="480" w:lineRule="auto"/>
        <w:outlineLvl w:val="0"/>
        <w:rPr>
          <w:rFonts w:ascii="Arial" w:hAnsi="Arial" w:cs="Arial"/>
          <w:sz w:val="22"/>
          <w:szCs w:val="22"/>
        </w:rPr>
      </w:pPr>
      <w:r w:rsidRPr="009054C6">
        <w:rPr>
          <w:rFonts w:ascii="Arial" w:hAnsi="Arial" w:cs="Arial"/>
          <w:sz w:val="22"/>
          <w:szCs w:val="22"/>
          <w:vertAlign w:val="superscript"/>
        </w:rPr>
        <w:t>2</w:t>
      </w:r>
      <m:oMath>
        <m:sSubSup>
          <m:sSubSupPr>
            <m:ctrlPr>
              <w:rPr>
                <w:rFonts w:ascii="Cambria Math" w:hAnsi="Cambria Math" w:cs="Arial"/>
                <w:i/>
                <w:sz w:val="22"/>
                <w:szCs w:val="22"/>
                <w:vertAlign w:val="subscript"/>
              </w:rPr>
            </m:ctrlPr>
          </m:sSubSupPr>
          <m:e>
            <m:r>
              <w:rPr>
                <w:rFonts w:ascii="Cambria Math" w:hAnsi="Cambria Math" w:cs="Arial"/>
                <w:sz w:val="22"/>
                <w:szCs w:val="22"/>
                <w:vertAlign w:val="subscript"/>
              </w:rPr>
              <m:t>σ</m:t>
            </m:r>
          </m:e>
          <m:sub>
            <m:r>
              <w:rPr>
                <w:rFonts w:ascii="Cambria Math" w:hAnsi="Cambria Math" w:cs="Arial"/>
                <w:sz w:val="22"/>
                <w:szCs w:val="22"/>
                <w:vertAlign w:val="subscript"/>
              </w:rPr>
              <m:t>a</m:t>
            </m:r>
          </m:sub>
          <m:sup>
            <m:r>
              <w:rPr>
                <w:rFonts w:ascii="Cambria Math" w:hAnsi="Cambria Math" w:cs="Arial"/>
                <w:sz w:val="22"/>
                <w:szCs w:val="22"/>
                <w:vertAlign w:val="subscript"/>
              </w:rPr>
              <m:t>2</m:t>
            </m:r>
          </m:sup>
        </m:sSubSup>
      </m:oMath>
      <w:r w:rsidRPr="009054C6">
        <w:rPr>
          <w:rFonts w:ascii="Arial" w:hAnsi="Arial" w:cs="Arial"/>
          <w:sz w:val="22"/>
          <w:szCs w:val="22"/>
          <w:vertAlign w:val="subscript"/>
        </w:rPr>
        <w:t xml:space="preserve"> = </w:t>
      </w:r>
      <w:r w:rsidR="00BA4EDB" w:rsidRPr="009054C6">
        <w:rPr>
          <w:rFonts w:ascii="Arial" w:hAnsi="Arial" w:cs="Arial"/>
          <w:sz w:val="22"/>
          <w:szCs w:val="22"/>
        </w:rPr>
        <w:t>variance of a = vector of random animal effects</w:t>
      </w:r>
    </w:p>
    <w:p w14:paraId="4E49B2D2" w14:textId="6CD999E1" w:rsidR="00451B4F" w:rsidRPr="009054C6" w:rsidRDefault="00414599">
      <w:pPr>
        <w:rPr>
          <w:rFonts w:ascii="Arial" w:hAnsi="Arial" w:cs="Arial"/>
          <w:sz w:val="22"/>
          <w:szCs w:val="22"/>
        </w:rPr>
      </w:pPr>
      <w:r w:rsidRPr="009054C6">
        <w:rPr>
          <w:rFonts w:ascii="Arial" w:hAnsi="Arial" w:cs="Arial"/>
          <w:i/>
          <w:sz w:val="22"/>
          <w:szCs w:val="22"/>
        </w:rPr>
        <w:t>h</w:t>
      </w:r>
      <w:r w:rsidRPr="009054C6">
        <w:rPr>
          <w:rFonts w:ascii="Arial" w:hAnsi="Arial" w:cs="Arial"/>
          <w:i/>
          <w:sz w:val="22"/>
          <w:szCs w:val="22"/>
          <w:vertAlign w:val="superscript"/>
        </w:rPr>
        <w:t xml:space="preserve">2 = </w:t>
      </w:r>
      <w:r w:rsidRPr="009054C6">
        <w:rPr>
          <w:rFonts w:ascii="Arial" w:hAnsi="Arial" w:cs="Arial"/>
          <w:i/>
          <w:sz w:val="22"/>
          <w:szCs w:val="22"/>
        </w:rPr>
        <w:t>heritability</w:t>
      </w:r>
      <w:r w:rsidR="00451B4F" w:rsidRPr="009054C6">
        <w:rPr>
          <w:rFonts w:ascii="Arial" w:hAnsi="Arial" w:cs="Arial"/>
          <w:color w:val="000000"/>
          <w:sz w:val="22"/>
          <w:szCs w:val="22"/>
        </w:rPr>
        <w:br w:type="page"/>
      </w:r>
    </w:p>
    <w:p w14:paraId="17CC1F4B" w14:textId="2DBF6124" w:rsidR="00451B4F" w:rsidRPr="009054C6" w:rsidRDefault="00451B4F" w:rsidP="00451B4F">
      <w:pPr>
        <w:rPr>
          <w:rFonts w:ascii="Arial" w:hAnsi="Arial" w:cs="Arial"/>
          <w:color w:val="000000"/>
        </w:rPr>
      </w:pPr>
      <w:r w:rsidRPr="009054C6">
        <w:rPr>
          <w:rFonts w:ascii="Arial" w:hAnsi="Arial" w:cs="Arial"/>
          <w:b/>
          <w:color w:val="000000"/>
        </w:rPr>
        <w:lastRenderedPageBreak/>
        <w:t xml:space="preserve">Table </w:t>
      </w:r>
      <w:r w:rsidR="00674A65" w:rsidRPr="009054C6">
        <w:rPr>
          <w:rFonts w:ascii="Arial" w:hAnsi="Arial" w:cs="Arial"/>
          <w:b/>
          <w:color w:val="000000"/>
        </w:rPr>
        <w:t>S</w:t>
      </w:r>
      <w:r w:rsidR="00683F8F" w:rsidRPr="009054C6">
        <w:rPr>
          <w:rFonts w:ascii="Arial" w:hAnsi="Arial" w:cs="Arial"/>
          <w:b/>
          <w:color w:val="000000"/>
        </w:rPr>
        <w:t>6</w:t>
      </w:r>
      <w:r w:rsidRPr="009054C6">
        <w:rPr>
          <w:rFonts w:ascii="Arial" w:hAnsi="Arial" w:cs="Arial"/>
          <w:b/>
          <w:color w:val="000000"/>
        </w:rPr>
        <w:t xml:space="preserve"> </w:t>
      </w:r>
      <w:r w:rsidRPr="009054C6">
        <w:rPr>
          <w:rFonts w:ascii="Arial" w:hAnsi="Arial" w:cs="Arial"/>
          <w:i/>
          <w:color w:val="000000"/>
        </w:rPr>
        <w:t xml:space="preserve">Correlations between maximum a posteriori </w:t>
      </w:r>
      <w:r w:rsidR="0030603C" w:rsidRPr="009054C6">
        <w:rPr>
          <w:rFonts w:ascii="Arial" w:hAnsi="Arial" w:cs="Arial"/>
          <w:i/>
          <w:color w:val="000000"/>
        </w:rPr>
        <w:t>estimated breeding value</w:t>
      </w:r>
      <w:r w:rsidRPr="009054C6">
        <w:rPr>
          <w:rFonts w:ascii="Arial" w:hAnsi="Arial" w:cs="Arial"/>
          <w:i/>
          <w:color w:val="000000"/>
        </w:rPr>
        <w:t xml:space="preserve"> </w:t>
      </w:r>
      <w:r w:rsidR="0030603C" w:rsidRPr="009054C6">
        <w:rPr>
          <w:rFonts w:ascii="Arial" w:hAnsi="Arial" w:cs="Arial"/>
          <w:i/>
          <w:color w:val="000000"/>
        </w:rPr>
        <w:t xml:space="preserve">udder traits </w:t>
      </w:r>
      <w:r w:rsidRPr="009054C6">
        <w:rPr>
          <w:rFonts w:ascii="Arial" w:hAnsi="Arial" w:cs="Arial"/>
          <w:i/>
          <w:color w:val="000000"/>
        </w:rPr>
        <w:t xml:space="preserve">of sires with more than 5 </w:t>
      </w:r>
      <w:r w:rsidR="0030603C" w:rsidRPr="009054C6">
        <w:rPr>
          <w:rFonts w:ascii="Arial" w:hAnsi="Arial" w:cs="Arial"/>
          <w:i/>
          <w:color w:val="000000"/>
        </w:rPr>
        <w:t xml:space="preserve">ewe </w:t>
      </w:r>
      <w:r w:rsidRPr="009054C6">
        <w:rPr>
          <w:rFonts w:ascii="Arial" w:hAnsi="Arial" w:cs="Arial"/>
          <w:i/>
          <w:color w:val="000000"/>
        </w:rPr>
        <w:t>offspring</w:t>
      </w:r>
      <w:r w:rsidRPr="009054C6">
        <w:rPr>
          <w:rFonts w:ascii="Arial" w:hAnsi="Arial" w:cs="Arial"/>
          <w:color w:val="000000"/>
        </w:rPr>
        <w:t xml:space="preserve"> </w:t>
      </w:r>
    </w:p>
    <w:p w14:paraId="22255340" w14:textId="77777777" w:rsidR="008E0FD8" w:rsidRPr="009054C6" w:rsidRDefault="008E0FD8" w:rsidP="00451B4F">
      <w:pPr>
        <w:rPr>
          <w:rFonts w:ascii="Arial" w:hAnsi="Arial" w:cs="Arial"/>
          <w:color w:val="000000"/>
        </w:rPr>
      </w:pPr>
    </w:p>
    <w:tbl>
      <w:tblPr>
        <w:tblStyle w:val="Tableausimple2"/>
        <w:tblW w:w="0" w:type="auto"/>
        <w:tblLook w:val="0620" w:firstRow="1" w:lastRow="0" w:firstColumn="0" w:lastColumn="0" w:noHBand="1" w:noVBand="1"/>
      </w:tblPr>
      <w:tblGrid>
        <w:gridCol w:w="2516"/>
        <w:gridCol w:w="718"/>
        <w:gridCol w:w="718"/>
        <w:gridCol w:w="718"/>
        <w:gridCol w:w="718"/>
        <w:gridCol w:w="718"/>
        <w:gridCol w:w="718"/>
        <w:gridCol w:w="645"/>
        <w:gridCol w:w="645"/>
      </w:tblGrid>
      <w:tr w:rsidR="00451B4F" w:rsidRPr="009054C6" w14:paraId="62E5D43C" w14:textId="77777777" w:rsidTr="00A11F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CD94B67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b w:val="0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14:paraId="072E6904" w14:textId="6BE27342" w:rsidR="00451B4F" w:rsidRPr="009054C6" w:rsidRDefault="00E54620" w:rsidP="008E0FD8">
            <w:pPr>
              <w:spacing w:line="480" w:lineRule="auto"/>
              <w:rPr>
                <w:rFonts w:ascii="Arial" w:hAnsi="Arial" w:cs="Arial"/>
                <w:b w:val="0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b w:val="0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1A7F7394" w14:textId="696C8EC7" w:rsidR="00451B4F" w:rsidRPr="009054C6" w:rsidRDefault="00E54620" w:rsidP="008E0FD8">
            <w:pPr>
              <w:spacing w:line="480" w:lineRule="auto"/>
              <w:rPr>
                <w:rFonts w:ascii="Arial" w:hAnsi="Arial" w:cs="Arial"/>
                <w:b w:val="0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b w:val="0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2681C64A" w14:textId="04AE6667" w:rsidR="00451B4F" w:rsidRPr="009054C6" w:rsidRDefault="00E54620" w:rsidP="008E0FD8">
            <w:pPr>
              <w:spacing w:line="480" w:lineRule="auto"/>
              <w:rPr>
                <w:rFonts w:ascii="Arial" w:hAnsi="Arial" w:cs="Arial"/>
                <w:b w:val="0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b w:val="0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5BA0D056" w14:textId="319B256E" w:rsidR="00451B4F" w:rsidRPr="009054C6" w:rsidRDefault="00E54620" w:rsidP="008E0FD8">
            <w:pPr>
              <w:spacing w:line="480" w:lineRule="auto"/>
              <w:rPr>
                <w:rFonts w:ascii="Arial" w:hAnsi="Arial" w:cs="Arial"/>
                <w:b w:val="0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b w:val="0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436549B6" w14:textId="27F7C6A7" w:rsidR="00451B4F" w:rsidRPr="009054C6" w:rsidRDefault="00E54620" w:rsidP="008E0FD8">
            <w:pPr>
              <w:spacing w:line="480" w:lineRule="auto"/>
              <w:rPr>
                <w:rFonts w:ascii="Arial" w:hAnsi="Arial" w:cs="Arial"/>
                <w:b w:val="0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b w:val="0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1FC9961F" w14:textId="678CB867" w:rsidR="00451B4F" w:rsidRPr="009054C6" w:rsidRDefault="00E54620" w:rsidP="008E0FD8">
            <w:pPr>
              <w:spacing w:line="480" w:lineRule="auto"/>
              <w:rPr>
                <w:rFonts w:ascii="Arial" w:hAnsi="Arial" w:cs="Arial"/>
                <w:b w:val="0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b w:val="0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1390F649" w14:textId="1C8B290D" w:rsidR="00451B4F" w:rsidRPr="009054C6" w:rsidRDefault="00E54620" w:rsidP="008E0FD8">
            <w:pPr>
              <w:spacing w:line="480" w:lineRule="auto"/>
              <w:rPr>
                <w:rFonts w:ascii="Arial" w:hAnsi="Arial" w:cs="Arial"/>
                <w:b w:val="0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b w:val="0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3B450BE3" w14:textId="21B2A533" w:rsidR="00451B4F" w:rsidRPr="009054C6" w:rsidRDefault="00E54620" w:rsidP="008E0FD8">
            <w:pPr>
              <w:spacing w:line="480" w:lineRule="auto"/>
              <w:rPr>
                <w:rFonts w:ascii="Arial" w:hAnsi="Arial" w:cs="Arial"/>
                <w:b w:val="0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b w:val="0"/>
                <w:color w:val="000000"/>
                <w:sz w:val="22"/>
                <w:szCs w:val="22"/>
              </w:rPr>
              <w:t>8</w:t>
            </w:r>
          </w:p>
        </w:tc>
      </w:tr>
      <w:tr w:rsidR="00451B4F" w:rsidRPr="009054C6" w14:paraId="3F070829" w14:textId="77777777" w:rsidTr="00A11FD0">
        <w:tc>
          <w:tcPr>
            <w:tcW w:w="0" w:type="auto"/>
          </w:tcPr>
          <w:p w14:paraId="260BFAA8" w14:textId="35A9CFF7" w:rsidR="00451B4F" w:rsidRPr="009054C6" w:rsidRDefault="00E54620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color w:val="000000"/>
                <w:sz w:val="22"/>
                <w:szCs w:val="22"/>
              </w:rPr>
              <w:t xml:space="preserve">2. </w:t>
            </w:r>
            <w:r w:rsidR="00666B6C" w:rsidRPr="009054C6">
              <w:rPr>
                <w:rFonts w:ascii="Arial" w:hAnsi="Arial" w:cs="Arial"/>
                <w:color w:val="000000"/>
                <w:sz w:val="22"/>
                <w:szCs w:val="22"/>
              </w:rPr>
              <w:t>Udder d</w:t>
            </w:r>
            <w:r w:rsidR="00451B4F" w:rsidRPr="009054C6">
              <w:rPr>
                <w:rFonts w:ascii="Arial" w:hAnsi="Arial" w:cs="Arial"/>
                <w:color w:val="000000"/>
                <w:sz w:val="22"/>
                <w:szCs w:val="22"/>
              </w:rPr>
              <w:t>rop</w:t>
            </w:r>
          </w:p>
        </w:tc>
        <w:tc>
          <w:tcPr>
            <w:tcW w:w="0" w:type="auto"/>
          </w:tcPr>
          <w:p w14:paraId="349BD859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color w:val="000000"/>
                <w:sz w:val="22"/>
                <w:szCs w:val="22"/>
              </w:rPr>
              <w:t>0.24</w:t>
            </w:r>
          </w:p>
        </w:tc>
        <w:tc>
          <w:tcPr>
            <w:tcW w:w="0" w:type="auto"/>
          </w:tcPr>
          <w:p w14:paraId="59C79596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14:paraId="58C291BA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14:paraId="3B5D7E89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14:paraId="0CCC322D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14:paraId="10ADAB1D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14:paraId="718A24F0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14:paraId="5BB80E3C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51B4F" w:rsidRPr="009054C6" w14:paraId="1E8D5C28" w14:textId="77777777" w:rsidTr="00A11FD0">
        <w:tc>
          <w:tcPr>
            <w:tcW w:w="0" w:type="auto"/>
          </w:tcPr>
          <w:p w14:paraId="0BD0EA1C" w14:textId="5054CF54" w:rsidR="00451B4F" w:rsidRPr="009054C6" w:rsidRDefault="00E54620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color w:val="000000"/>
                <w:sz w:val="22"/>
                <w:szCs w:val="22"/>
              </w:rPr>
              <w:t xml:space="preserve">3. </w:t>
            </w:r>
            <w:r w:rsidR="00451B4F" w:rsidRPr="009054C6">
              <w:rPr>
                <w:rFonts w:ascii="Arial" w:hAnsi="Arial" w:cs="Arial"/>
                <w:color w:val="000000"/>
                <w:sz w:val="22"/>
                <w:szCs w:val="22"/>
              </w:rPr>
              <w:t>Degree</w:t>
            </w:r>
            <w:r w:rsidR="00674A65" w:rsidRPr="009054C6">
              <w:rPr>
                <w:rFonts w:ascii="Arial" w:hAnsi="Arial" w:cs="Arial"/>
                <w:color w:val="000000"/>
                <w:sz w:val="22"/>
                <w:szCs w:val="22"/>
              </w:rPr>
              <w:t xml:space="preserve"> of </w:t>
            </w:r>
            <w:r w:rsidR="00666B6C" w:rsidRPr="009054C6">
              <w:rPr>
                <w:rFonts w:ascii="Arial" w:hAnsi="Arial" w:cs="Arial"/>
                <w:color w:val="000000"/>
                <w:sz w:val="22"/>
                <w:szCs w:val="22"/>
              </w:rPr>
              <w:t>s</w:t>
            </w:r>
            <w:r w:rsidR="00451B4F" w:rsidRPr="009054C6">
              <w:rPr>
                <w:rFonts w:ascii="Arial" w:hAnsi="Arial" w:cs="Arial"/>
                <w:color w:val="000000"/>
                <w:sz w:val="22"/>
                <w:szCs w:val="22"/>
              </w:rPr>
              <w:t>eparation</w:t>
            </w:r>
          </w:p>
        </w:tc>
        <w:tc>
          <w:tcPr>
            <w:tcW w:w="0" w:type="auto"/>
          </w:tcPr>
          <w:p w14:paraId="68B1E626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color w:val="000000"/>
                <w:sz w:val="22"/>
                <w:szCs w:val="22"/>
              </w:rPr>
              <w:t>-0.29</w:t>
            </w:r>
          </w:p>
        </w:tc>
        <w:tc>
          <w:tcPr>
            <w:tcW w:w="0" w:type="auto"/>
          </w:tcPr>
          <w:p w14:paraId="0BD71F91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color w:val="000000"/>
                <w:sz w:val="22"/>
                <w:szCs w:val="22"/>
              </w:rPr>
              <w:t>-0.13</w:t>
            </w:r>
          </w:p>
        </w:tc>
        <w:tc>
          <w:tcPr>
            <w:tcW w:w="0" w:type="auto"/>
          </w:tcPr>
          <w:p w14:paraId="56E2B665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14:paraId="527C2DC9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14:paraId="00F563D8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14:paraId="6104178E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14:paraId="7508845E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14:paraId="62CAF106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51B4F" w:rsidRPr="009054C6" w14:paraId="412FEA84" w14:textId="77777777" w:rsidTr="00A11FD0">
        <w:tc>
          <w:tcPr>
            <w:tcW w:w="0" w:type="auto"/>
          </w:tcPr>
          <w:p w14:paraId="3015305E" w14:textId="34E65597" w:rsidR="00451B4F" w:rsidRPr="009054C6" w:rsidRDefault="00E54620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color w:val="000000"/>
                <w:sz w:val="22"/>
                <w:szCs w:val="22"/>
              </w:rPr>
              <w:t xml:space="preserve">4. </w:t>
            </w:r>
            <w:r w:rsidR="00666B6C" w:rsidRPr="009054C6">
              <w:rPr>
                <w:rFonts w:ascii="Arial" w:hAnsi="Arial" w:cs="Arial"/>
                <w:color w:val="000000"/>
                <w:sz w:val="22"/>
                <w:szCs w:val="22"/>
              </w:rPr>
              <w:t>Udder w</w:t>
            </w:r>
            <w:r w:rsidR="00451B4F" w:rsidRPr="009054C6">
              <w:rPr>
                <w:rFonts w:ascii="Arial" w:hAnsi="Arial" w:cs="Arial"/>
                <w:color w:val="000000"/>
                <w:sz w:val="22"/>
                <w:szCs w:val="22"/>
              </w:rPr>
              <w:t>idth</w:t>
            </w:r>
          </w:p>
        </w:tc>
        <w:tc>
          <w:tcPr>
            <w:tcW w:w="0" w:type="auto"/>
          </w:tcPr>
          <w:p w14:paraId="37ED44B7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color w:val="000000"/>
                <w:sz w:val="22"/>
                <w:szCs w:val="22"/>
              </w:rPr>
              <w:t>-0.21</w:t>
            </w:r>
          </w:p>
        </w:tc>
        <w:tc>
          <w:tcPr>
            <w:tcW w:w="0" w:type="auto"/>
          </w:tcPr>
          <w:p w14:paraId="2471EDA9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color w:val="000000"/>
                <w:sz w:val="22"/>
                <w:szCs w:val="22"/>
              </w:rPr>
              <w:t>-0.57</w:t>
            </w:r>
          </w:p>
        </w:tc>
        <w:tc>
          <w:tcPr>
            <w:tcW w:w="0" w:type="auto"/>
          </w:tcPr>
          <w:p w14:paraId="41B72351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color w:val="000000"/>
                <w:sz w:val="22"/>
                <w:szCs w:val="22"/>
              </w:rPr>
              <w:t>0.31</w:t>
            </w:r>
          </w:p>
        </w:tc>
        <w:tc>
          <w:tcPr>
            <w:tcW w:w="0" w:type="auto"/>
          </w:tcPr>
          <w:p w14:paraId="29D2B9BC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14:paraId="142C3CF0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14:paraId="002A7C49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14:paraId="78EEBFBA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14:paraId="7A3E4026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51B4F" w:rsidRPr="009054C6" w14:paraId="7B7F679C" w14:textId="77777777" w:rsidTr="00A11FD0">
        <w:tc>
          <w:tcPr>
            <w:tcW w:w="0" w:type="auto"/>
          </w:tcPr>
          <w:p w14:paraId="66449567" w14:textId="1EE37958" w:rsidR="00451B4F" w:rsidRPr="009054C6" w:rsidRDefault="00E54620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color w:val="000000"/>
                <w:sz w:val="22"/>
                <w:szCs w:val="22"/>
              </w:rPr>
              <w:t xml:space="preserve">5. </w:t>
            </w:r>
            <w:r w:rsidR="00666B6C" w:rsidRPr="009054C6">
              <w:rPr>
                <w:rFonts w:ascii="Arial" w:hAnsi="Arial" w:cs="Arial"/>
                <w:color w:val="000000"/>
                <w:sz w:val="22"/>
                <w:szCs w:val="22"/>
              </w:rPr>
              <w:t>Left teat l</w:t>
            </w:r>
            <w:r w:rsidR="00451B4F" w:rsidRPr="009054C6">
              <w:rPr>
                <w:rFonts w:ascii="Arial" w:hAnsi="Arial" w:cs="Arial"/>
                <w:color w:val="000000"/>
                <w:sz w:val="22"/>
                <w:szCs w:val="22"/>
              </w:rPr>
              <w:t>ength</w:t>
            </w:r>
          </w:p>
        </w:tc>
        <w:tc>
          <w:tcPr>
            <w:tcW w:w="0" w:type="auto"/>
          </w:tcPr>
          <w:p w14:paraId="70248D3F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color w:val="000000"/>
                <w:sz w:val="22"/>
                <w:szCs w:val="22"/>
              </w:rPr>
              <w:t>0.09</w:t>
            </w:r>
          </w:p>
        </w:tc>
        <w:tc>
          <w:tcPr>
            <w:tcW w:w="0" w:type="auto"/>
          </w:tcPr>
          <w:p w14:paraId="454B9B41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color w:val="000000"/>
                <w:sz w:val="22"/>
                <w:szCs w:val="22"/>
              </w:rPr>
              <w:t>-0.26</w:t>
            </w:r>
          </w:p>
        </w:tc>
        <w:tc>
          <w:tcPr>
            <w:tcW w:w="0" w:type="auto"/>
          </w:tcPr>
          <w:p w14:paraId="008FDFB7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</w:tcPr>
          <w:p w14:paraId="2A860D74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color w:val="000000"/>
                <w:sz w:val="22"/>
                <w:szCs w:val="22"/>
              </w:rPr>
              <w:t>0.20</w:t>
            </w:r>
          </w:p>
        </w:tc>
        <w:tc>
          <w:tcPr>
            <w:tcW w:w="0" w:type="auto"/>
          </w:tcPr>
          <w:p w14:paraId="73BEE7CA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14:paraId="7DCF351D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14:paraId="1135A461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14:paraId="51EFE70B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51B4F" w:rsidRPr="009054C6" w14:paraId="621C3124" w14:textId="77777777" w:rsidTr="00A11FD0">
        <w:tc>
          <w:tcPr>
            <w:tcW w:w="0" w:type="auto"/>
          </w:tcPr>
          <w:p w14:paraId="61B6CAF9" w14:textId="5511602C" w:rsidR="00451B4F" w:rsidRPr="009054C6" w:rsidRDefault="00E54620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color w:val="000000"/>
                <w:sz w:val="22"/>
                <w:szCs w:val="22"/>
              </w:rPr>
              <w:t xml:space="preserve">6. </w:t>
            </w:r>
            <w:r w:rsidR="00666B6C" w:rsidRPr="009054C6">
              <w:rPr>
                <w:rFonts w:ascii="Arial" w:hAnsi="Arial" w:cs="Arial"/>
                <w:color w:val="000000"/>
                <w:sz w:val="22"/>
                <w:szCs w:val="22"/>
              </w:rPr>
              <w:t>Udder c</w:t>
            </w:r>
            <w:r w:rsidR="00451B4F" w:rsidRPr="009054C6">
              <w:rPr>
                <w:rFonts w:ascii="Arial" w:hAnsi="Arial" w:cs="Arial"/>
                <w:color w:val="000000"/>
                <w:sz w:val="22"/>
                <w:szCs w:val="22"/>
              </w:rPr>
              <w:t>oded</w:t>
            </w:r>
          </w:p>
        </w:tc>
        <w:tc>
          <w:tcPr>
            <w:tcW w:w="0" w:type="auto"/>
          </w:tcPr>
          <w:p w14:paraId="3C95A3AD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color w:val="000000"/>
                <w:sz w:val="22"/>
                <w:szCs w:val="22"/>
              </w:rPr>
              <w:t>-0.18</w:t>
            </w:r>
          </w:p>
        </w:tc>
        <w:tc>
          <w:tcPr>
            <w:tcW w:w="0" w:type="auto"/>
          </w:tcPr>
          <w:p w14:paraId="53B4E8EE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color w:val="000000"/>
                <w:sz w:val="22"/>
                <w:szCs w:val="22"/>
              </w:rPr>
              <w:t>-0.08</w:t>
            </w:r>
          </w:p>
        </w:tc>
        <w:tc>
          <w:tcPr>
            <w:tcW w:w="0" w:type="auto"/>
          </w:tcPr>
          <w:p w14:paraId="5E58DE6E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color w:val="000000"/>
                <w:sz w:val="22"/>
                <w:szCs w:val="22"/>
              </w:rPr>
              <w:t>-0.25</w:t>
            </w:r>
          </w:p>
        </w:tc>
        <w:tc>
          <w:tcPr>
            <w:tcW w:w="0" w:type="auto"/>
          </w:tcPr>
          <w:p w14:paraId="125A185A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color w:val="000000"/>
                <w:sz w:val="22"/>
                <w:szCs w:val="22"/>
              </w:rPr>
              <w:t>-0.06</w:t>
            </w:r>
          </w:p>
        </w:tc>
        <w:tc>
          <w:tcPr>
            <w:tcW w:w="0" w:type="auto"/>
          </w:tcPr>
          <w:p w14:paraId="2564E7E0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color w:val="000000"/>
                <w:sz w:val="22"/>
                <w:szCs w:val="22"/>
              </w:rPr>
              <w:t>0.22</w:t>
            </w:r>
          </w:p>
        </w:tc>
        <w:tc>
          <w:tcPr>
            <w:tcW w:w="0" w:type="auto"/>
          </w:tcPr>
          <w:p w14:paraId="2B20322D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14:paraId="0D31ABDD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14:paraId="459AE3A6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51B4F" w:rsidRPr="009054C6" w14:paraId="48E13EEF" w14:textId="77777777" w:rsidTr="00A11FD0">
        <w:tc>
          <w:tcPr>
            <w:tcW w:w="0" w:type="auto"/>
          </w:tcPr>
          <w:p w14:paraId="6E962A1C" w14:textId="5766ABF5" w:rsidR="00451B4F" w:rsidRPr="009054C6" w:rsidRDefault="00E54620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color w:val="000000"/>
                <w:sz w:val="22"/>
                <w:szCs w:val="22"/>
              </w:rPr>
              <w:t xml:space="preserve">7. </w:t>
            </w:r>
            <w:r w:rsidR="00666B6C" w:rsidRPr="009054C6">
              <w:rPr>
                <w:rFonts w:ascii="Arial" w:hAnsi="Arial" w:cs="Arial"/>
                <w:color w:val="000000"/>
                <w:sz w:val="22"/>
                <w:szCs w:val="22"/>
              </w:rPr>
              <w:t>Left teat c</w:t>
            </w:r>
            <w:r w:rsidR="00451B4F" w:rsidRPr="009054C6">
              <w:rPr>
                <w:rFonts w:ascii="Arial" w:hAnsi="Arial" w:cs="Arial"/>
                <w:color w:val="000000"/>
                <w:sz w:val="22"/>
                <w:szCs w:val="22"/>
              </w:rPr>
              <w:t>oded</w:t>
            </w:r>
          </w:p>
        </w:tc>
        <w:tc>
          <w:tcPr>
            <w:tcW w:w="0" w:type="auto"/>
          </w:tcPr>
          <w:p w14:paraId="11DA73EE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color w:val="000000"/>
                <w:sz w:val="22"/>
                <w:szCs w:val="22"/>
              </w:rPr>
              <w:t>-0.09</w:t>
            </w:r>
          </w:p>
        </w:tc>
        <w:tc>
          <w:tcPr>
            <w:tcW w:w="0" w:type="auto"/>
          </w:tcPr>
          <w:p w14:paraId="049E1967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color w:val="000000"/>
                <w:sz w:val="22"/>
                <w:szCs w:val="22"/>
              </w:rPr>
              <w:t>-0.12</w:t>
            </w:r>
          </w:p>
        </w:tc>
        <w:tc>
          <w:tcPr>
            <w:tcW w:w="0" w:type="auto"/>
          </w:tcPr>
          <w:p w14:paraId="404130C7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color w:val="000000"/>
                <w:sz w:val="22"/>
                <w:szCs w:val="22"/>
              </w:rPr>
              <w:t>-0.12</w:t>
            </w:r>
          </w:p>
        </w:tc>
        <w:tc>
          <w:tcPr>
            <w:tcW w:w="0" w:type="auto"/>
          </w:tcPr>
          <w:p w14:paraId="1FF90A27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color w:val="000000"/>
                <w:sz w:val="22"/>
                <w:szCs w:val="22"/>
              </w:rPr>
              <w:t>-0.16</w:t>
            </w:r>
          </w:p>
        </w:tc>
        <w:tc>
          <w:tcPr>
            <w:tcW w:w="0" w:type="auto"/>
          </w:tcPr>
          <w:p w14:paraId="30073510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</w:tcPr>
          <w:p w14:paraId="1F8B77D0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color w:val="000000"/>
                <w:sz w:val="22"/>
                <w:szCs w:val="22"/>
              </w:rPr>
              <w:t>-0.04</w:t>
            </w:r>
          </w:p>
        </w:tc>
        <w:tc>
          <w:tcPr>
            <w:tcW w:w="0" w:type="auto"/>
          </w:tcPr>
          <w:p w14:paraId="4480279A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14:paraId="037C0BE7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51B4F" w:rsidRPr="009054C6" w14:paraId="69F26F98" w14:textId="77777777" w:rsidTr="00A11FD0">
        <w:tc>
          <w:tcPr>
            <w:tcW w:w="0" w:type="auto"/>
          </w:tcPr>
          <w:p w14:paraId="04384280" w14:textId="69D32210" w:rsidR="00451B4F" w:rsidRPr="009054C6" w:rsidRDefault="00E54620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color w:val="000000"/>
                <w:sz w:val="22"/>
                <w:szCs w:val="22"/>
              </w:rPr>
              <w:t xml:space="preserve">8. </w:t>
            </w:r>
            <w:r w:rsidR="00666B6C" w:rsidRPr="009054C6">
              <w:rPr>
                <w:rFonts w:ascii="Arial" w:hAnsi="Arial" w:cs="Arial"/>
                <w:color w:val="000000"/>
                <w:sz w:val="22"/>
                <w:szCs w:val="22"/>
              </w:rPr>
              <w:t>Right teat c</w:t>
            </w:r>
            <w:r w:rsidR="00451B4F" w:rsidRPr="009054C6">
              <w:rPr>
                <w:rFonts w:ascii="Arial" w:hAnsi="Arial" w:cs="Arial"/>
                <w:color w:val="000000"/>
                <w:sz w:val="22"/>
                <w:szCs w:val="22"/>
              </w:rPr>
              <w:t>oded</w:t>
            </w:r>
          </w:p>
        </w:tc>
        <w:tc>
          <w:tcPr>
            <w:tcW w:w="0" w:type="auto"/>
          </w:tcPr>
          <w:p w14:paraId="7D5BDCA6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color w:val="000000"/>
                <w:sz w:val="22"/>
                <w:szCs w:val="22"/>
              </w:rPr>
              <w:t>-0.17</w:t>
            </w:r>
          </w:p>
        </w:tc>
        <w:tc>
          <w:tcPr>
            <w:tcW w:w="0" w:type="auto"/>
          </w:tcPr>
          <w:p w14:paraId="482CB654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color w:val="000000"/>
                <w:sz w:val="22"/>
                <w:szCs w:val="22"/>
              </w:rPr>
              <w:t>-0.16</w:t>
            </w:r>
          </w:p>
        </w:tc>
        <w:tc>
          <w:tcPr>
            <w:tcW w:w="0" w:type="auto"/>
          </w:tcPr>
          <w:p w14:paraId="765B8F40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color w:val="000000"/>
                <w:sz w:val="22"/>
                <w:szCs w:val="22"/>
              </w:rPr>
              <w:t>-0.05</w:t>
            </w:r>
          </w:p>
        </w:tc>
        <w:tc>
          <w:tcPr>
            <w:tcW w:w="0" w:type="auto"/>
          </w:tcPr>
          <w:p w14:paraId="3193892E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color w:val="000000"/>
                <w:sz w:val="22"/>
                <w:szCs w:val="22"/>
              </w:rPr>
              <w:t>0.07</w:t>
            </w:r>
          </w:p>
        </w:tc>
        <w:tc>
          <w:tcPr>
            <w:tcW w:w="0" w:type="auto"/>
          </w:tcPr>
          <w:p w14:paraId="0402782A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color w:val="000000"/>
                <w:sz w:val="22"/>
                <w:szCs w:val="22"/>
              </w:rPr>
              <w:t>-0.10</w:t>
            </w:r>
          </w:p>
        </w:tc>
        <w:tc>
          <w:tcPr>
            <w:tcW w:w="0" w:type="auto"/>
          </w:tcPr>
          <w:p w14:paraId="6DC89D8D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color w:val="000000"/>
                <w:sz w:val="22"/>
                <w:szCs w:val="22"/>
              </w:rPr>
              <w:t>0.17</w:t>
            </w:r>
          </w:p>
        </w:tc>
        <w:tc>
          <w:tcPr>
            <w:tcW w:w="0" w:type="auto"/>
          </w:tcPr>
          <w:p w14:paraId="44511033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color w:val="000000"/>
                <w:sz w:val="22"/>
                <w:szCs w:val="22"/>
              </w:rPr>
              <w:t>0.44</w:t>
            </w:r>
          </w:p>
        </w:tc>
        <w:tc>
          <w:tcPr>
            <w:tcW w:w="0" w:type="auto"/>
          </w:tcPr>
          <w:p w14:paraId="74E7569B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51B4F" w:rsidRPr="009054C6" w14:paraId="7364B1D5" w14:textId="77777777" w:rsidTr="00A11FD0">
        <w:tc>
          <w:tcPr>
            <w:tcW w:w="0" w:type="auto"/>
          </w:tcPr>
          <w:p w14:paraId="14AFFAA8" w14:textId="014FFACD" w:rsidR="00451B4F" w:rsidRPr="009054C6" w:rsidRDefault="00E54620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color w:val="000000"/>
                <w:sz w:val="22"/>
                <w:szCs w:val="22"/>
              </w:rPr>
              <w:t xml:space="preserve">9. </w:t>
            </w:r>
            <w:r w:rsidR="00666B6C" w:rsidRPr="009054C6">
              <w:rPr>
                <w:rFonts w:ascii="Arial" w:hAnsi="Arial" w:cs="Arial"/>
                <w:color w:val="000000"/>
                <w:sz w:val="22"/>
                <w:szCs w:val="22"/>
              </w:rPr>
              <w:t>Teats c</w:t>
            </w:r>
            <w:r w:rsidR="00451B4F" w:rsidRPr="009054C6">
              <w:rPr>
                <w:rFonts w:ascii="Arial" w:hAnsi="Arial" w:cs="Arial"/>
                <w:color w:val="000000"/>
                <w:sz w:val="22"/>
                <w:szCs w:val="22"/>
              </w:rPr>
              <w:t>oded</w:t>
            </w:r>
          </w:p>
        </w:tc>
        <w:tc>
          <w:tcPr>
            <w:tcW w:w="0" w:type="auto"/>
          </w:tcPr>
          <w:p w14:paraId="3E2FA9BE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color w:val="000000"/>
                <w:sz w:val="22"/>
                <w:szCs w:val="22"/>
              </w:rPr>
              <w:t>-0.13</w:t>
            </w:r>
          </w:p>
        </w:tc>
        <w:tc>
          <w:tcPr>
            <w:tcW w:w="0" w:type="auto"/>
          </w:tcPr>
          <w:p w14:paraId="458FA608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color w:val="000000"/>
                <w:sz w:val="22"/>
                <w:szCs w:val="22"/>
              </w:rPr>
              <w:t>-0.13</w:t>
            </w:r>
          </w:p>
        </w:tc>
        <w:tc>
          <w:tcPr>
            <w:tcW w:w="0" w:type="auto"/>
          </w:tcPr>
          <w:p w14:paraId="32E149BD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color w:val="000000"/>
                <w:sz w:val="22"/>
                <w:szCs w:val="22"/>
              </w:rPr>
              <w:t>-0.10</w:t>
            </w:r>
          </w:p>
        </w:tc>
        <w:tc>
          <w:tcPr>
            <w:tcW w:w="0" w:type="auto"/>
          </w:tcPr>
          <w:p w14:paraId="07D6A06B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color w:val="000000"/>
                <w:sz w:val="22"/>
                <w:szCs w:val="22"/>
              </w:rPr>
              <w:t>-0.01</w:t>
            </w:r>
          </w:p>
        </w:tc>
        <w:tc>
          <w:tcPr>
            <w:tcW w:w="0" w:type="auto"/>
          </w:tcPr>
          <w:p w14:paraId="4FD4EAA8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color w:val="000000"/>
                <w:sz w:val="22"/>
                <w:szCs w:val="22"/>
              </w:rPr>
              <w:t>-0.18</w:t>
            </w:r>
          </w:p>
        </w:tc>
        <w:tc>
          <w:tcPr>
            <w:tcW w:w="0" w:type="auto"/>
          </w:tcPr>
          <w:p w14:paraId="363B1B4E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color w:val="000000"/>
                <w:sz w:val="22"/>
                <w:szCs w:val="22"/>
              </w:rPr>
              <w:t>-0.04</w:t>
            </w:r>
          </w:p>
        </w:tc>
        <w:tc>
          <w:tcPr>
            <w:tcW w:w="0" w:type="auto"/>
          </w:tcPr>
          <w:p w14:paraId="149344DF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color w:val="000000"/>
                <w:sz w:val="22"/>
                <w:szCs w:val="22"/>
              </w:rPr>
              <w:t>0.69</w:t>
            </w:r>
          </w:p>
        </w:tc>
        <w:tc>
          <w:tcPr>
            <w:tcW w:w="0" w:type="auto"/>
          </w:tcPr>
          <w:p w14:paraId="70C5E810" w14:textId="77777777" w:rsidR="00451B4F" w:rsidRPr="009054C6" w:rsidRDefault="00451B4F" w:rsidP="008E0FD8">
            <w:pPr>
              <w:spacing w:line="48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054C6">
              <w:rPr>
                <w:rFonts w:ascii="Arial" w:hAnsi="Arial" w:cs="Arial"/>
                <w:color w:val="000000"/>
                <w:sz w:val="22"/>
                <w:szCs w:val="22"/>
              </w:rPr>
              <w:t>0.86</w:t>
            </w:r>
          </w:p>
        </w:tc>
      </w:tr>
    </w:tbl>
    <w:p w14:paraId="79073AAD" w14:textId="227F3825" w:rsidR="00451B4F" w:rsidRPr="009054C6" w:rsidRDefault="0030603C" w:rsidP="00451B4F">
      <w:pPr>
        <w:rPr>
          <w:rFonts w:ascii="Arial" w:hAnsi="Arial" w:cs="Arial"/>
          <w:color w:val="000000"/>
          <w:sz w:val="22"/>
          <w:szCs w:val="22"/>
        </w:rPr>
      </w:pPr>
      <w:r w:rsidRPr="009054C6">
        <w:rPr>
          <w:rFonts w:ascii="Arial" w:hAnsi="Arial" w:cs="Arial"/>
          <w:color w:val="000000"/>
          <w:sz w:val="22"/>
          <w:szCs w:val="22"/>
        </w:rPr>
        <w:t>1 = T</w:t>
      </w:r>
      <w:r w:rsidR="00666B6C" w:rsidRPr="009054C6">
        <w:rPr>
          <w:rFonts w:ascii="Arial" w:hAnsi="Arial" w:cs="Arial"/>
          <w:color w:val="000000"/>
          <w:sz w:val="22"/>
          <w:szCs w:val="22"/>
        </w:rPr>
        <w:t>eat p</w:t>
      </w:r>
      <w:r w:rsidR="00451B4F" w:rsidRPr="009054C6">
        <w:rPr>
          <w:rFonts w:ascii="Arial" w:hAnsi="Arial" w:cs="Arial"/>
          <w:color w:val="000000"/>
          <w:sz w:val="22"/>
          <w:szCs w:val="22"/>
        </w:rPr>
        <w:t>lacement</w:t>
      </w:r>
      <w:r w:rsidR="00065621" w:rsidRPr="009054C6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6F61D8EE" w14:textId="5DC2B9B8" w:rsidR="00D36A61" w:rsidRPr="009054C6" w:rsidRDefault="00D36A61">
      <w:pPr>
        <w:rPr>
          <w:rFonts w:ascii="Arial" w:hAnsi="Arial" w:cs="Arial"/>
          <w:color w:val="000000"/>
          <w:sz w:val="22"/>
          <w:szCs w:val="22"/>
        </w:rPr>
      </w:pPr>
      <w:r w:rsidRPr="009054C6">
        <w:rPr>
          <w:rFonts w:ascii="Arial" w:hAnsi="Arial" w:cs="Arial"/>
          <w:color w:val="000000"/>
          <w:sz w:val="22"/>
          <w:szCs w:val="22"/>
        </w:rPr>
        <w:br w:type="page"/>
      </w:r>
    </w:p>
    <w:p w14:paraId="70333CAD" w14:textId="0DE3A673" w:rsidR="00D36A61" w:rsidRPr="009054C6" w:rsidRDefault="008E0FD8" w:rsidP="00D36A61">
      <w:pPr>
        <w:rPr>
          <w:rFonts w:ascii="Arial" w:hAnsi="Arial" w:cs="Arial"/>
        </w:rPr>
      </w:pPr>
      <w:r w:rsidRPr="009054C6">
        <w:rPr>
          <w:rFonts w:ascii="Arial" w:hAnsi="Arial" w:cs="Arial"/>
          <w:b/>
        </w:rPr>
        <w:lastRenderedPageBreak/>
        <w:t>Supplementary Figure S1</w:t>
      </w:r>
      <w:r w:rsidR="00D36A61" w:rsidRPr="009054C6">
        <w:rPr>
          <w:rFonts w:ascii="Arial" w:hAnsi="Arial" w:cs="Arial"/>
        </w:rPr>
        <w:t xml:space="preserve"> </w:t>
      </w:r>
      <w:r w:rsidR="00D36A61" w:rsidRPr="009054C6">
        <w:rPr>
          <w:rFonts w:ascii="Arial" w:hAnsi="Arial" w:cs="Arial"/>
          <w:i/>
        </w:rPr>
        <w:t>Mode and 95% confidence interval of posterior marginal distribution of heritability of continuous traits of udder morphology in Texel sheep as the mode and informativeness of the prior distribution of heritability varies</w:t>
      </w:r>
    </w:p>
    <w:p w14:paraId="36538FED" w14:textId="10C11821" w:rsidR="00D36A61" w:rsidRPr="009054C6" w:rsidRDefault="00D36A61" w:rsidP="00666B6C">
      <w:pPr>
        <w:keepNext/>
        <w:jc w:val="center"/>
        <w:sectPr w:rsidR="00D36A61" w:rsidRPr="009054C6" w:rsidSect="0064477B">
          <w:footerReference w:type="first" r:id="rId6"/>
          <w:pgSz w:w="11900" w:h="16838"/>
          <w:pgMar w:top="1440" w:right="1780" w:bottom="1440" w:left="1780" w:header="720" w:footer="720" w:gutter="0"/>
          <w:cols w:space="720" w:equalWidth="0">
            <w:col w:w="8340"/>
          </w:cols>
          <w:noEndnote/>
        </w:sectPr>
      </w:pPr>
      <w:r w:rsidRPr="009054C6">
        <w:rPr>
          <w:noProof/>
          <w:lang w:eastAsia="en-GB"/>
        </w:rPr>
        <w:drawing>
          <wp:inline distT="0" distB="0" distL="0" distR="0" wp14:anchorId="02AD0DD3" wp14:editId="43F7FB51">
            <wp:extent cx="5293742" cy="6176033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oop\AppData\Local\Microsoft\Windows\INetCache\Content.Word\g_sens_h2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742" cy="6176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214281" w14:textId="0CF4C973" w:rsidR="00D36A61" w:rsidRPr="009054C6" w:rsidRDefault="008E0FD8" w:rsidP="008E0FD8">
      <w:pPr>
        <w:keepNext/>
        <w:rPr>
          <w:rFonts w:ascii="Arial" w:hAnsi="Arial" w:cs="Arial"/>
        </w:rPr>
      </w:pPr>
      <w:r w:rsidRPr="009054C6">
        <w:rPr>
          <w:rFonts w:ascii="Arial" w:hAnsi="Arial" w:cs="Arial"/>
          <w:b/>
        </w:rPr>
        <w:lastRenderedPageBreak/>
        <w:t>Supplementary Figure S2</w:t>
      </w:r>
      <w:r w:rsidR="00D36A61" w:rsidRPr="009054C6">
        <w:rPr>
          <w:rFonts w:ascii="Arial" w:hAnsi="Arial" w:cs="Arial"/>
        </w:rPr>
        <w:t xml:space="preserve"> </w:t>
      </w:r>
      <w:r w:rsidR="00D36A61" w:rsidRPr="009054C6">
        <w:rPr>
          <w:rFonts w:ascii="Arial" w:hAnsi="Arial" w:cs="Arial"/>
          <w:i/>
        </w:rPr>
        <w:t>Mode and 95% confidence interval of posterior marginal distribution of heritability of binary phenotypic udder traits in Texel ewes as the mode and informativeness of the prior distribution of heritability varies</w:t>
      </w:r>
    </w:p>
    <w:p w14:paraId="2A011885" w14:textId="77777777" w:rsidR="00D36A61" w:rsidRDefault="00D36A61" w:rsidP="00D36A61">
      <w:pPr>
        <w:pStyle w:val="Lgende"/>
      </w:pPr>
      <w:r w:rsidRPr="009054C6">
        <w:rPr>
          <w:noProof/>
          <w:lang w:eastAsia="en-GB"/>
        </w:rPr>
        <w:drawing>
          <wp:inline distT="0" distB="0" distL="0" distR="0" wp14:anchorId="1B713DF4" wp14:editId="626276DB">
            <wp:extent cx="4045031" cy="6155483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oop\AppData\Local\Microsoft\Windows\INetCache\Content.Word\b_sens_h2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5031" cy="61554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166F00" w14:textId="77777777" w:rsidR="00D36A61" w:rsidRPr="001A26AF" w:rsidRDefault="00D36A61" w:rsidP="00D36A61">
      <w:pPr>
        <w:rPr>
          <w:rFonts w:ascii="Times" w:hAnsi="Times"/>
          <w:sz w:val="20"/>
          <w:szCs w:val="20"/>
        </w:rPr>
      </w:pPr>
    </w:p>
    <w:p w14:paraId="125BB757" w14:textId="77777777" w:rsidR="003032D5" w:rsidRPr="0030603C" w:rsidRDefault="003032D5" w:rsidP="00C47DE6">
      <w:pPr>
        <w:rPr>
          <w:rFonts w:ascii="Arial" w:hAnsi="Arial" w:cs="Arial"/>
          <w:color w:val="000000"/>
          <w:sz w:val="22"/>
          <w:szCs w:val="22"/>
        </w:rPr>
      </w:pPr>
    </w:p>
    <w:sectPr w:rsidR="003032D5" w:rsidRPr="0030603C" w:rsidSect="004842C8">
      <w:pgSz w:w="11900" w:h="16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1ECF1A" w14:textId="77777777" w:rsidR="00DF29AF" w:rsidRDefault="00DF29AF">
      <w:r>
        <w:separator/>
      </w:r>
    </w:p>
  </w:endnote>
  <w:endnote w:type="continuationSeparator" w:id="0">
    <w:p w14:paraId="1C856EFC" w14:textId="77777777" w:rsidR="00DF29AF" w:rsidRDefault="00DF29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62423813"/>
      <w:docPartObj>
        <w:docPartGallery w:val="Page Numbers (Bottom of Page)"/>
        <w:docPartUnique/>
      </w:docPartObj>
    </w:sdtPr>
    <w:sdtEndPr/>
    <w:sdtContent>
      <w:p w14:paraId="767698C1" w14:textId="77777777" w:rsidR="003F6F18" w:rsidRDefault="003F6F18">
        <w:pPr>
          <w:pStyle w:val="Pieddepage"/>
          <w:jc w:val="center"/>
        </w:pPr>
        <w:r>
          <w:t>[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  <w:r>
          <w:t>]</w:t>
        </w:r>
      </w:p>
    </w:sdtContent>
  </w:sdt>
  <w:p w14:paraId="3ECF2537" w14:textId="77777777" w:rsidR="003F6F18" w:rsidRDefault="003F6F18">
    <w:pPr>
      <w:pStyle w:val="Pieddepage"/>
    </w:pPr>
  </w:p>
  <w:p w14:paraId="2BD3879F" w14:textId="77777777" w:rsidR="003F6F18" w:rsidRDefault="003F6F1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6D9F64" w14:textId="77777777" w:rsidR="00DF29AF" w:rsidRDefault="00DF29AF">
      <w:r>
        <w:separator/>
      </w:r>
    </w:p>
  </w:footnote>
  <w:footnote w:type="continuationSeparator" w:id="0">
    <w:p w14:paraId="60B5C6C2" w14:textId="77777777" w:rsidR="00DF29AF" w:rsidRDefault="00DF29A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NzA3tDQzN7MwNDJS0lEKTi0uzszPAykwqgUA88YXgiwAAAA="/>
  </w:docVars>
  <w:rsids>
    <w:rsidRoot w:val="00C746C0"/>
    <w:rsid w:val="00054FBF"/>
    <w:rsid w:val="00065621"/>
    <w:rsid w:val="000665E5"/>
    <w:rsid w:val="000C6239"/>
    <w:rsid w:val="000F11E1"/>
    <w:rsid w:val="00111F03"/>
    <w:rsid w:val="001544C8"/>
    <w:rsid w:val="00194DB7"/>
    <w:rsid w:val="001D0035"/>
    <w:rsid w:val="001D1CB6"/>
    <w:rsid w:val="001D2106"/>
    <w:rsid w:val="00200711"/>
    <w:rsid w:val="00223FC4"/>
    <w:rsid w:val="002244CE"/>
    <w:rsid w:val="002808C5"/>
    <w:rsid w:val="002E3694"/>
    <w:rsid w:val="002F271C"/>
    <w:rsid w:val="002F6ADC"/>
    <w:rsid w:val="003032D5"/>
    <w:rsid w:val="0030603C"/>
    <w:rsid w:val="003232D0"/>
    <w:rsid w:val="00343511"/>
    <w:rsid w:val="00367EC5"/>
    <w:rsid w:val="00382103"/>
    <w:rsid w:val="003F6F18"/>
    <w:rsid w:val="00407009"/>
    <w:rsid w:val="00414599"/>
    <w:rsid w:val="004200F5"/>
    <w:rsid w:val="00451B4F"/>
    <w:rsid w:val="00474040"/>
    <w:rsid w:val="004842C8"/>
    <w:rsid w:val="004B6F90"/>
    <w:rsid w:val="004F4624"/>
    <w:rsid w:val="00511CBC"/>
    <w:rsid w:val="00521AEC"/>
    <w:rsid w:val="00527ED4"/>
    <w:rsid w:val="005E0E27"/>
    <w:rsid w:val="0060375A"/>
    <w:rsid w:val="0064477B"/>
    <w:rsid w:val="00666B6C"/>
    <w:rsid w:val="00674A65"/>
    <w:rsid w:val="00683F8F"/>
    <w:rsid w:val="006D484B"/>
    <w:rsid w:val="006E5135"/>
    <w:rsid w:val="006F507F"/>
    <w:rsid w:val="00717700"/>
    <w:rsid w:val="007532F0"/>
    <w:rsid w:val="0077523F"/>
    <w:rsid w:val="007B1966"/>
    <w:rsid w:val="007C2BEE"/>
    <w:rsid w:val="008224F9"/>
    <w:rsid w:val="00825BAA"/>
    <w:rsid w:val="00863DAC"/>
    <w:rsid w:val="008E0FD8"/>
    <w:rsid w:val="009054C6"/>
    <w:rsid w:val="0092571B"/>
    <w:rsid w:val="009424FE"/>
    <w:rsid w:val="00961168"/>
    <w:rsid w:val="00986075"/>
    <w:rsid w:val="00A020C3"/>
    <w:rsid w:val="00A04B6E"/>
    <w:rsid w:val="00A11FD0"/>
    <w:rsid w:val="00A27952"/>
    <w:rsid w:val="00A929F7"/>
    <w:rsid w:val="00B94036"/>
    <w:rsid w:val="00BA4EDB"/>
    <w:rsid w:val="00C47DE6"/>
    <w:rsid w:val="00C746C0"/>
    <w:rsid w:val="00CF6D37"/>
    <w:rsid w:val="00D13452"/>
    <w:rsid w:val="00D36A61"/>
    <w:rsid w:val="00DF29AF"/>
    <w:rsid w:val="00E31DA8"/>
    <w:rsid w:val="00E34232"/>
    <w:rsid w:val="00E54620"/>
    <w:rsid w:val="00EA188C"/>
    <w:rsid w:val="00EC273B"/>
    <w:rsid w:val="00F3766F"/>
    <w:rsid w:val="00FE6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FBC7B8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Ombrageclair">
    <w:name w:val="Light Shading"/>
    <w:basedOn w:val="TableauNormal"/>
    <w:uiPriority w:val="60"/>
    <w:rsid w:val="00C746C0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Grilledetableauclaire">
    <w:name w:val="Grid Table Light"/>
    <w:basedOn w:val="TableauNormal"/>
    <w:uiPriority w:val="40"/>
    <w:rsid w:val="0071770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ausimple4">
    <w:name w:val="Plain Table 4"/>
    <w:basedOn w:val="TableauNormal"/>
    <w:uiPriority w:val="44"/>
    <w:rsid w:val="0077523F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auGrille1Clair">
    <w:name w:val="Grid Table 1 Light"/>
    <w:basedOn w:val="TableauNormal"/>
    <w:uiPriority w:val="46"/>
    <w:rsid w:val="0077523F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simple3">
    <w:name w:val="Plain Table 3"/>
    <w:basedOn w:val="TableauNormal"/>
    <w:uiPriority w:val="43"/>
    <w:rsid w:val="0077523F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ausimple2">
    <w:name w:val="Plain Table 2"/>
    <w:basedOn w:val="TableauNormal"/>
    <w:uiPriority w:val="42"/>
    <w:rsid w:val="0077523F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gende">
    <w:name w:val="caption"/>
    <w:basedOn w:val="Normal"/>
    <w:next w:val="Normal"/>
    <w:uiPriority w:val="35"/>
    <w:unhideWhenUsed/>
    <w:qFormat/>
    <w:rsid w:val="0077523F"/>
    <w:pPr>
      <w:spacing w:after="200"/>
    </w:pPr>
    <w:rPr>
      <w:b/>
      <w:bCs/>
      <w:smallCaps/>
      <w:color w:val="595959" w:themeColor="text1" w:themeTint="A6"/>
      <w:sz w:val="21"/>
      <w:szCs w:val="21"/>
    </w:rPr>
  </w:style>
  <w:style w:type="table" w:styleId="Grilledutableau">
    <w:name w:val="Table Grid"/>
    <w:basedOn w:val="TableauNormal"/>
    <w:uiPriority w:val="59"/>
    <w:rsid w:val="0077523F"/>
    <w:rPr>
      <w:rFonts w:eastAsiaTheme="minorHAnsi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xplorateurdedocuments">
    <w:name w:val="Document Map"/>
    <w:basedOn w:val="Normal"/>
    <w:link w:val="ExplorateurdedocumentsCar"/>
    <w:uiPriority w:val="99"/>
    <w:semiHidden/>
    <w:unhideWhenUsed/>
    <w:rsid w:val="00EA188C"/>
    <w:rPr>
      <w:rFonts w:ascii="Times New Roman" w:hAnsi="Times New Roman" w:cs="Times New Roman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EA188C"/>
    <w:rPr>
      <w:rFonts w:ascii="Times New Roman" w:hAnsi="Times New Roman" w:cs="Times New Roman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6E5135"/>
    <w:rPr>
      <w:rFonts w:ascii="Times New Roman" w:hAnsi="Times New Roman" w:cs="Times New Roman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E5135"/>
    <w:rPr>
      <w:rFonts w:ascii="Times New Roman" w:hAnsi="Times New Roman" w:cs="Times New Roman"/>
      <w:sz w:val="18"/>
      <w:szCs w:val="18"/>
      <w:lang w:val="en-GB"/>
    </w:rPr>
  </w:style>
  <w:style w:type="paragraph" w:styleId="Pieddepage">
    <w:name w:val="footer"/>
    <w:basedOn w:val="Normal"/>
    <w:link w:val="PieddepageCar"/>
    <w:uiPriority w:val="99"/>
    <w:unhideWhenUsed/>
    <w:rsid w:val="00D36A61"/>
    <w:pPr>
      <w:tabs>
        <w:tab w:val="center" w:pos="4513"/>
        <w:tab w:val="right" w:pos="9026"/>
      </w:tabs>
    </w:pPr>
    <w:rPr>
      <w:sz w:val="21"/>
      <w:szCs w:val="21"/>
    </w:rPr>
  </w:style>
  <w:style w:type="character" w:customStyle="1" w:styleId="PieddepageCar">
    <w:name w:val="Pied de page Car"/>
    <w:basedOn w:val="Policepardfaut"/>
    <w:link w:val="Pieddepage"/>
    <w:uiPriority w:val="99"/>
    <w:rsid w:val="00D36A61"/>
    <w:rPr>
      <w:sz w:val="21"/>
      <w:szCs w:val="21"/>
      <w:lang w:val="en-GB"/>
    </w:rPr>
  </w:style>
  <w:style w:type="character" w:styleId="Lienhypertexte">
    <w:name w:val="Hyperlink"/>
    <w:basedOn w:val="Policepardfaut"/>
    <w:uiPriority w:val="99"/>
    <w:unhideWhenUsed/>
    <w:rsid w:val="00D36A6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6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3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9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3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23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53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7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2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431</Words>
  <Characters>8162</Characters>
  <Application>Microsoft Office Word</Application>
  <DocSecurity>0</DocSecurity>
  <Lines>68</Lines>
  <Paragraphs>19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en, Laura</dc:creator>
  <cp:keywords/>
  <dc:description/>
  <cp:lastModifiedBy>ANM</cp:lastModifiedBy>
  <cp:revision>2</cp:revision>
  <dcterms:created xsi:type="dcterms:W3CDTF">2018-10-08T11:24:00Z</dcterms:created>
  <dcterms:modified xsi:type="dcterms:W3CDTF">2018-10-08T11:24:00Z</dcterms:modified>
</cp:coreProperties>
</file>